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987A4" w14:textId="099EEC23" w:rsidR="00537F50" w:rsidRPr="00743628" w:rsidRDefault="00537F50" w:rsidP="00537F50">
      <w:pPr>
        <w:spacing w:before="120" w:after="120"/>
        <w:rPr>
          <w:rFonts w:eastAsia="Calibri" w:cstheme="minorHAnsi"/>
          <w:color w:val="000000" w:themeColor="text1"/>
        </w:rPr>
      </w:pPr>
      <w:r w:rsidRPr="00743628">
        <w:rPr>
          <w:rFonts w:eastAsia="Calibri" w:cstheme="minorHAnsi"/>
          <w:color w:val="000000" w:themeColor="text1"/>
        </w:rPr>
        <w:t xml:space="preserve">The Commission on Teacher Credentialing has illustrated changes to the original text in the following manner: text originally proposed to be added is </w:t>
      </w:r>
      <w:r w:rsidRPr="00743628">
        <w:rPr>
          <w:rFonts w:eastAsia="Calibri" w:cstheme="minorHAnsi"/>
          <w:color w:val="000000" w:themeColor="text1"/>
          <w:u w:val="single"/>
        </w:rPr>
        <w:t>underlined</w:t>
      </w:r>
      <w:r w:rsidRPr="00743628">
        <w:rPr>
          <w:rFonts w:eastAsia="Calibri" w:cstheme="minorHAnsi"/>
          <w:color w:val="000000" w:themeColor="text1"/>
        </w:rPr>
        <w:t xml:space="preserve">; text proposed to be deleted is displayed in </w:t>
      </w:r>
      <w:r w:rsidRPr="00743628">
        <w:rPr>
          <w:rFonts w:eastAsia="Calibri" w:cstheme="minorHAnsi"/>
          <w:strike/>
          <w:color w:val="000000" w:themeColor="text1"/>
        </w:rPr>
        <w:t>strikeout</w:t>
      </w:r>
      <w:r w:rsidRPr="00743628">
        <w:rPr>
          <w:rFonts w:eastAsia="Calibri" w:cstheme="minorHAnsi"/>
          <w:color w:val="000000" w:themeColor="text1"/>
        </w:rPr>
        <w:t>.</w:t>
      </w:r>
      <w:r>
        <w:rPr>
          <w:rFonts w:eastAsia="Calibri" w:cstheme="minorHAnsi"/>
          <w:color w:val="000000" w:themeColor="text1"/>
        </w:rPr>
        <w:t xml:space="preserve"> Texted proposed to be deleted in this notice is shown in </w:t>
      </w:r>
      <w:r w:rsidRPr="00D6735E">
        <w:rPr>
          <w:rFonts w:eastAsia="Calibri" w:cs="Calibri (Body)"/>
          <w:dstrike/>
          <w:color w:val="000000" w:themeColor="text1"/>
        </w:rPr>
        <w:t>double strikethrough</w:t>
      </w:r>
      <w:r w:rsidRPr="00D6735E">
        <w:rPr>
          <w:rFonts w:eastAsia="Calibri" w:cs="Calibri (Body)"/>
          <w:color w:val="000000" w:themeColor="text1"/>
        </w:rPr>
        <w:t xml:space="preserve">; text proposed to be added is shown in </w:t>
      </w:r>
      <w:r w:rsidRPr="00D6735E">
        <w:rPr>
          <w:rFonts w:eastAsia="Calibri" w:cs="Calibri (Body)"/>
          <w:color w:val="000000" w:themeColor="text1"/>
          <w:u w:val="double"/>
        </w:rPr>
        <w:t>double underline</w:t>
      </w:r>
      <w:r w:rsidRPr="00D6735E">
        <w:rPr>
          <w:rFonts w:eastAsia="Calibri" w:cs="Calibri (Body)"/>
          <w:color w:val="000000" w:themeColor="text1"/>
        </w:rPr>
        <w:t>.</w:t>
      </w:r>
    </w:p>
    <w:p w14:paraId="2D55AEA5" w14:textId="1CA12B61" w:rsidR="00EA41CF" w:rsidRDefault="008B57E4" w:rsidP="009C2860">
      <w:pPr>
        <w:pStyle w:val="Heading1"/>
      </w:pPr>
      <w:r>
        <w:t xml:space="preserve">15-Day </w:t>
      </w:r>
      <w:r w:rsidR="00EA41CF" w:rsidRPr="009C2860">
        <w:t xml:space="preserve">Notice of </w:t>
      </w:r>
      <w:r w:rsidR="00AB5DEA">
        <w:t xml:space="preserve">Modifications </w:t>
      </w:r>
      <w:r w:rsidR="001A6EE0">
        <w:t xml:space="preserve">and Supplemental Justification </w:t>
      </w:r>
      <w:r w:rsidR="00AB5DEA">
        <w:t xml:space="preserve">to </w:t>
      </w:r>
      <w:r w:rsidR="00EA41CF" w:rsidRPr="009C2860">
        <w:t xml:space="preserve">Proposed Rulemaking: </w:t>
      </w:r>
      <w:r w:rsidR="000B1519" w:rsidRPr="009C2860">
        <w:t xml:space="preserve">Title 5. Education, Division 8 Commission on Teacher Credentialing </w:t>
      </w:r>
    </w:p>
    <w:p w14:paraId="4B19A969" w14:textId="77777777" w:rsidR="009C2860" w:rsidRPr="009C2860" w:rsidRDefault="009C2860" w:rsidP="009C2860"/>
    <w:p w14:paraId="32850733" w14:textId="2745D7CE" w:rsidR="00F72177" w:rsidRPr="009C2860" w:rsidRDefault="00412D10" w:rsidP="009C2860">
      <w:pPr>
        <w:pStyle w:val="Heading2"/>
      </w:pPr>
      <w:r>
        <w:t xml:space="preserve">Supplemental Justification and </w:t>
      </w:r>
      <w:r w:rsidR="005E7C98">
        <w:t>Modifications</w:t>
      </w:r>
      <w:r w:rsidR="001A6EE0">
        <w:t xml:space="preserve"> for</w:t>
      </w:r>
      <w:r w:rsidR="005E7C98">
        <w:t xml:space="preserve"> </w:t>
      </w:r>
      <w:r w:rsidR="003F3F70">
        <w:t xml:space="preserve">Proposed </w:t>
      </w:r>
      <w:r w:rsidR="00F72177" w:rsidRPr="009C2860">
        <w:t xml:space="preserve">Amendments to California Code of Regulations, Title 5, </w:t>
      </w:r>
      <w:r w:rsidR="00A36F11" w:rsidRPr="00A36F11">
        <w:t xml:space="preserve">Pertaining </w:t>
      </w:r>
      <w:r w:rsidR="00A769A3">
        <w:t xml:space="preserve">to </w:t>
      </w:r>
      <w:r w:rsidR="002D4188">
        <w:t>Examination Fees</w:t>
      </w:r>
      <w:r w:rsidR="00802159">
        <w:t xml:space="preserve"> </w:t>
      </w:r>
    </w:p>
    <w:p w14:paraId="3471F224" w14:textId="77777777" w:rsidR="00947087" w:rsidRPr="008B21C1" w:rsidRDefault="00947087" w:rsidP="005A0F7C"/>
    <w:p w14:paraId="6527D654" w14:textId="61AB61E0" w:rsidR="00A168E2" w:rsidRDefault="00C24AB4" w:rsidP="00375F2C">
      <w:r>
        <w:t>Notice is Hereby Given, pursuant to the requirements of Government Code section 11346.8(c) and section 44 of Ti</w:t>
      </w:r>
      <w:r w:rsidR="000C59EF">
        <w:t>t</w:t>
      </w:r>
      <w:r>
        <w:t>le 1 of the California Code of Regulations</w:t>
      </w:r>
      <w:r w:rsidRPr="001D10BD">
        <w:t xml:space="preserve">, that the Commission </w:t>
      </w:r>
      <w:r w:rsidR="00D63417" w:rsidRPr="001D10BD">
        <w:t>h</w:t>
      </w:r>
      <w:r w:rsidRPr="001D10BD">
        <w:t xml:space="preserve">as proposed the following </w:t>
      </w:r>
      <w:r w:rsidR="00886C60" w:rsidRPr="001D10BD">
        <w:t>modifications to the proposed regulations</w:t>
      </w:r>
      <w:r w:rsidR="00973B84" w:rsidRPr="001D10BD">
        <w:t>.</w:t>
      </w:r>
      <w:r w:rsidR="001A6EE0">
        <w:t xml:space="preserve"> </w:t>
      </w:r>
      <w:r w:rsidR="00973B84">
        <w:t>Any person who wishes to comment on the proposed modification to the text of the regulations</w:t>
      </w:r>
      <w:r w:rsidR="007F6A36">
        <w:t xml:space="preserve"> may do so by submitting written comments postmarked beginning </w:t>
      </w:r>
      <w:r w:rsidR="00BD43AD">
        <w:t xml:space="preserve">November </w:t>
      </w:r>
      <w:r w:rsidR="00DC05EB">
        <w:t>2</w:t>
      </w:r>
      <w:r w:rsidR="00BD43AD">
        <w:t>1, 2022</w:t>
      </w:r>
      <w:r w:rsidR="006434A1">
        <w:t>,</w:t>
      </w:r>
      <w:r w:rsidR="007F6A36">
        <w:t xml:space="preserve"> to the person </w:t>
      </w:r>
      <w:r w:rsidR="005E2817">
        <w:t>indicated in the Contact Persons/Further Information section of this 15-Day Notice</w:t>
      </w:r>
      <w:r w:rsidR="007F6A36">
        <w:t>.</w:t>
      </w:r>
      <w:r w:rsidR="006243C5">
        <w:t xml:space="preserve"> </w:t>
      </w:r>
    </w:p>
    <w:p w14:paraId="3A59BDEE" w14:textId="77777777" w:rsidR="00A168E2" w:rsidRDefault="00A168E2" w:rsidP="00375F2C"/>
    <w:p w14:paraId="1816D965" w14:textId="01CEC786" w:rsidR="00375F2C" w:rsidRPr="008671B8" w:rsidRDefault="00886C60" w:rsidP="00375F2C">
      <w:pPr>
        <w:rPr>
          <w:rFonts w:eastAsia="Calibri" w:cs="Calibri"/>
          <w:b/>
          <w:bCs/>
          <w:strike/>
        </w:rPr>
      </w:pPr>
      <w:r>
        <w:t xml:space="preserve">A 45-day notice was posted </w:t>
      </w:r>
      <w:r w:rsidR="002D4188">
        <w:t>March 11, 2022</w:t>
      </w:r>
      <w:r w:rsidR="00AA2355" w:rsidRPr="00AB269B">
        <w:t>,</w:t>
      </w:r>
      <w:r>
        <w:t xml:space="preserve"> and the public comment period closed </w:t>
      </w:r>
      <w:r w:rsidRPr="00D908A9">
        <w:t xml:space="preserve">on </w:t>
      </w:r>
      <w:r w:rsidR="002D4188">
        <w:t>April 25, 2022</w:t>
      </w:r>
      <w:r w:rsidRPr="00D908A9">
        <w:t>.</w:t>
      </w:r>
      <w:r>
        <w:t xml:space="preserve"> No comments were received, and a public hearing was not requested or held. </w:t>
      </w:r>
      <w:r w:rsidR="00D908A9">
        <w:t xml:space="preserve">For changes proposed in this notice, </w:t>
      </w:r>
      <w:r w:rsidR="00D908A9" w:rsidRPr="00D908A9">
        <w:rPr>
          <w:rFonts w:eastAsia="Calibri" w:cs="Calibri"/>
        </w:rPr>
        <w:t>t</w:t>
      </w:r>
      <w:r w:rsidR="00375F2C" w:rsidRPr="00D908A9">
        <w:rPr>
          <w:rFonts w:eastAsia="Calibri" w:cs="Calibri"/>
        </w:rPr>
        <w:t xml:space="preserve">ext proposed to be deleted is in </w:t>
      </w:r>
      <w:r w:rsidR="00D908A9" w:rsidRPr="00D908A9">
        <w:rPr>
          <w:rFonts w:eastAsia="Calibri" w:cs="Calibri"/>
          <w:dstrike/>
        </w:rPr>
        <w:t>double strikethrough</w:t>
      </w:r>
      <w:r w:rsidR="00D908A9" w:rsidRPr="00D908A9">
        <w:rPr>
          <w:rFonts w:eastAsia="Calibri" w:cs="Calibri"/>
        </w:rPr>
        <w:t xml:space="preserve"> and te</w:t>
      </w:r>
      <w:r w:rsidR="00DE4CD5">
        <w:rPr>
          <w:rFonts w:eastAsia="Calibri" w:cs="Calibri"/>
        </w:rPr>
        <w:t>x</w:t>
      </w:r>
      <w:r w:rsidR="00D908A9" w:rsidRPr="00D908A9">
        <w:rPr>
          <w:rFonts w:eastAsia="Calibri" w:cs="Calibri"/>
        </w:rPr>
        <w:t xml:space="preserve">t proposed to be added is in </w:t>
      </w:r>
      <w:r w:rsidR="00D908A9" w:rsidRPr="00D908A9">
        <w:rPr>
          <w:rFonts w:eastAsia="Calibri" w:cs="Calibri"/>
          <w:u w:val="double"/>
        </w:rPr>
        <w:t>double underline</w:t>
      </w:r>
      <w:r w:rsidR="00D908A9" w:rsidRPr="00D908A9">
        <w:rPr>
          <w:rFonts w:eastAsia="Calibri" w:cs="Calibri"/>
        </w:rPr>
        <w:t xml:space="preserve">. </w:t>
      </w:r>
    </w:p>
    <w:p w14:paraId="7E261392" w14:textId="77777777" w:rsidR="006243C5" w:rsidRDefault="006243C5" w:rsidP="005A0F7C"/>
    <w:p w14:paraId="15C9BB95" w14:textId="08280BB7" w:rsidR="006243C5" w:rsidRDefault="00A56178" w:rsidP="005A0F7C">
      <w:r>
        <w:t xml:space="preserve">Any written comments are to be restricted to </w:t>
      </w:r>
      <w:r w:rsidR="00A95B4E">
        <w:t>the</w:t>
      </w:r>
      <w:r>
        <w:t xml:space="preserve"> modifications to the enclosed language. The Commission is not required to respond to comments received in response to this notice on other aspects of the proposed regulations. All written comments received or postmarked by</w:t>
      </w:r>
      <w:r w:rsidR="00090A0C">
        <w:t xml:space="preserve"> </w:t>
      </w:r>
      <w:r w:rsidR="00E12398">
        <w:t xml:space="preserve">December 6, </w:t>
      </w:r>
      <w:proofErr w:type="gramStart"/>
      <w:r w:rsidR="00E12398">
        <w:t>2022</w:t>
      </w:r>
      <w:proofErr w:type="gramEnd"/>
      <w:r w:rsidR="00E12398">
        <w:t xml:space="preserve"> </w:t>
      </w:r>
      <w:r>
        <w:t>pertain to the modified text of the proposed regulations provided in this notice will be reviewed and responded to by Commission staff as part of the compilation of the rulemaking file.</w:t>
      </w:r>
    </w:p>
    <w:p w14:paraId="2EC34B12" w14:textId="1523C90F" w:rsidR="00061C0B" w:rsidRDefault="00061C0B" w:rsidP="005A0F7C"/>
    <w:p w14:paraId="18E4FDEC" w14:textId="302B926E" w:rsidR="00061C0B" w:rsidRDefault="00061C0B" w:rsidP="00061C0B">
      <w:pPr>
        <w:pStyle w:val="Heading3"/>
      </w:pPr>
      <w:r>
        <w:t xml:space="preserve">Summary of </w:t>
      </w:r>
      <w:r w:rsidR="00F9644C">
        <w:t>Modifications</w:t>
      </w:r>
    </w:p>
    <w:p w14:paraId="1B0EBC41" w14:textId="497F1373" w:rsidR="00412D10" w:rsidRPr="00CA3EB4" w:rsidRDefault="00FC0C65" w:rsidP="00345191">
      <w:pPr>
        <w:pStyle w:val="NormalWeb"/>
        <w:spacing w:before="0" w:beforeAutospacing="0"/>
        <w:rPr>
          <w:rFonts w:ascii="Calibri" w:hAnsi="Calibri"/>
          <w:bCs/>
        </w:rPr>
      </w:pPr>
      <w:r w:rsidRPr="00CA3EB4">
        <w:rPr>
          <w:rFonts w:ascii="Calibri" w:hAnsi="Calibri"/>
          <w:bCs/>
        </w:rPr>
        <w:t>The Commission is proposing</w:t>
      </w:r>
      <w:r w:rsidR="00412D10" w:rsidRPr="00CA3EB4">
        <w:rPr>
          <w:rFonts w:ascii="Calibri" w:hAnsi="Calibri"/>
          <w:bCs/>
        </w:rPr>
        <w:t xml:space="preserve"> to </w:t>
      </w:r>
      <w:r w:rsidR="002D4188">
        <w:rPr>
          <w:rFonts w:ascii="Calibri" w:hAnsi="Calibri"/>
          <w:bCs/>
        </w:rPr>
        <w:t xml:space="preserve">add language to make it clear that the fee for the CBEST is now charged per subtest, at the cost of $30 per subtest.  Previously, </w:t>
      </w:r>
      <w:r w:rsidR="00E80CAD">
        <w:rPr>
          <w:rFonts w:ascii="Calibri" w:hAnsi="Calibri"/>
          <w:bCs/>
        </w:rPr>
        <w:t>candidates</w:t>
      </w:r>
      <w:r w:rsidR="002D4188">
        <w:rPr>
          <w:rFonts w:ascii="Calibri" w:hAnsi="Calibri"/>
          <w:bCs/>
        </w:rPr>
        <w:t xml:space="preserve"> had to pay for the entire exam</w:t>
      </w:r>
      <w:r w:rsidR="00E80CAD">
        <w:rPr>
          <w:rFonts w:ascii="Calibri" w:hAnsi="Calibri"/>
          <w:bCs/>
        </w:rPr>
        <w:t xml:space="preserve">, even if they only needed to take one or two subtests to achieve a passing score.  Additionally, the Commission is proposing additional language to make it clear that the CBEST exam is offered via computer at testing centers as well as at home online proctoring.  The paper-based version of the exam will no longer be administered. </w:t>
      </w:r>
    </w:p>
    <w:p w14:paraId="4C984FB4" w14:textId="7124EB0C" w:rsidR="00DF3ACE" w:rsidRDefault="00A50308" w:rsidP="00A37D42">
      <w:pPr>
        <w:pStyle w:val="Heading3"/>
      </w:pPr>
      <w:r>
        <w:t>Necessity for Proposed Amendments</w:t>
      </w:r>
    </w:p>
    <w:p w14:paraId="1D583140" w14:textId="0DCA7326" w:rsidR="00DF3ACE" w:rsidRDefault="004D2948" w:rsidP="00DF3ACE">
      <w:pPr>
        <w:rPr>
          <w:sz w:val="22"/>
          <w:szCs w:val="22"/>
        </w:rPr>
      </w:pPr>
      <w:r>
        <w:t>Due to the</w:t>
      </w:r>
      <w:r w:rsidR="00DF3ACE">
        <w:t xml:space="preserve"> COVID-19 pandemic, the last paper-based CBEST was administered February 2020 and </w:t>
      </w:r>
      <w:r w:rsidR="00942970">
        <w:t xml:space="preserve">in April 2021 the Commission approved the elimination of the California Basic Educational Skills Test (CBEST) paper-based examination. </w:t>
      </w:r>
      <w:r w:rsidR="00C30F92" w:rsidRPr="00A37D42">
        <w:t xml:space="preserve">The online proctoring option has been added for the CBEST </w:t>
      </w:r>
      <w:r w:rsidR="00C30F92" w:rsidRPr="00A37D42">
        <w:lastRenderedPageBreak/>
        <w:t xml:space="preserve">examination </w:t>
      </w:r>
      <w:r w:rsidR="00C30F92">
        <w:t xml:space="preserve">to assist candidates in accessing the CBEST remotely. </w:t>
      </w:r>
      <w:r w:rsidR="00DF3ACE">
        <w:t>The elimination of the paper-based CBEST, for a cost of $41 dollars, and the advent of the online proctored CBEST in addition to the computer-based CBEST, necessitated a</w:t>
      </w:r>
      <w:r w:rsidR="00DE1DDD">
        <w:t>n</w:t>
      </w:r>
      <w:r w:rsidR="00DF3ACE">
        <w:t xml:space="preserve"> update to the cost of the CBEST. As a result, all CBEST examinations, whether a computer-based examination administered via a </w:t>
      </w:r>
      <w:proofErr w:type="spellStart"/>
      <w:r w:rsidR="00DF3ACE">
        <w:t>PearsonVUE</w:t>
      </w:r>
      <w:proofErr w:type="spellEnd"/>
      <w:r w:rsidR="00DF3ACE">
        <w:t xml:space="preserve"> testing site or an online proctored examination administered via the web, </w:t>
      </w:r>
      <w:r w:rsidR="00941CFA">
        <w:t>was determined to be at a cost of</w:t>
      </w:r>
      <w:r w:rsidR="00DF3ACE">
        <w:t xml:space="preserve"> $30 dollars</w:t>
      </w:r>
      <w:r w:rsidR="00941CFA">
        <w:t xml:space="preserve"> per subtest.</w:t>
      </w:r>
      <w:r w:rsidR="00DF3ACE">
        <w:t xml:space="preserve"> </w:t>
      </w:r>
    </w:p>
    <w:p w14:paraId="5C390BA7" w14:textId="77777777" w:rsidR="00DF3ACE" w:rsidRPr="00DF3ACE" w:rsidRDefault="00DF3ACE" w:rsidP="00BA52F0"/>
    <w:p w14:paraId="1435F980" w14:textId="09703E1B" w:rsidR="0070355E" w:rsidRPr="0081075F" w:rsidRDefault="00E80CAD" w:rsidP="0070355E">
      <w:pPr>
        <w:spacing w:before="120" w:after="120"/>
        <w:rPr>
          <w:color w:val="000000" w:themeColor="text1"/>
        </w:rPr>
      </w:pPr>
      <w:r>
        <w:rPr>
          <w:rStyle w:val="Heading4Char"/>
          <w:color w:val="000000" w:themeColor="text1"/>
        </w:rPr>
        <w:t>80487(a)(4)</w:t>
      </w:r>
      <w:r w:rsidR="0070355E" w:rsidRPr="0081075F">
        <w:rPr>
          <w:rStyle w:val="Heading4Char"/>
          <w:color w:val="000000" w:themeColor="text1"/>
        </w:rPr>
        <w:t>:</w:t>
      </w:r>
      <w:r w:rsidR="0070355E" w:rsidRPr="0081075F">
        <w:rPr>
          <w:color w:val="000000" w:themeColor="text1"/>
        </w:rPr>
        <w:t xml:space="preserve"> </w:t>
      </w:r>
      <w:r>
        <w:rPr>
          <w:color w:val="000000" w:themeColor="text1"/>
        </w:rPr>
        <w:t xml:space="preserve">Added in the fee for the </w:t>
      </w:r>
      <w:r w:rsidR="0042001B">
        <w:rPr>
          <w:color w:val="000000" w:themeColor="text1"/>
        </w:rPr>
        <w:t>exam, as it is required by statute a</w:t>
      </w:r>
      <w:r w:rsidR="0042001B" w:rsidRPr="00B7794B">
        <w:rPr>
          <w:color w:val="000000" w:themeColor="text1"/>
        </w:rPr>
        <w:t xml:space="preserve">nd to make clear that </w:t>
      </w:r>
      <w:r w:rsidR="00816885" w:rsidRPr="00B7794B">
        <w:rPr>
          <w:rFonts w:eastAsia="Calibri" w:cstheme="minorHAnsi"/>
        </w:rPr>
        <w:t>the fee for the state basic skills proficiency test shall be set at $30 per subtest</w:t>
      </w:r>
      <w:r w:rsidR="00816885" w:rsidRPr="00B7794B">
        <w:t xml:space="preserve"> for fiscal year 2022-23 and thereafter adjusted as necessary by the Commission.</w:t>
      </w:r>
      <w:r w:rsidR="00816885" w:rsidRPr="003420A3">
        <w:rPr>
          <w:rFonts w:cstheme="minorHAnsi"/>
          <w:strike/>
          <w:color w:val="212121"/>
          <w:u w:val="double"/>
        </w:rPr>
        <w:t xml:space="preserve"> </w:t>
      </w:r>
    </w:p>
    <w:p w14:paraId="75B16582" w14:textId="061D451C" w:rsidR="0070355E" w:rsidRPr="00337416" w:rsidRDefault="0070355E" w:rsidP="00816885">
      <w:pPr>
        <w:spacing w:before="120" w:after="120"/>
      </w:pPr>
      <w:r w:rsidRPr="0043100C">
        <w:rPr>
          <w:rStyle w:val="Heading4Char"/>
          <w:color w:val="000000" w:themeColor="text1"/>
        </w:rPr>
        <w:t>8004</w:t>
      </w:r>
      <w:r w:rsidR="0042001B" w:rsidRPr="0043100C">
        <w:rPr>
          <w:rStyle w:val="Heading4Char"/>
          <w:color w:val="000000" w:themeColor="text1"/>
        </w:rPr>
        <w:t>87(a)(</w:t>
      </w:r>
      <w:proofErr w:type="gramStart"/>
      <w:r w:rsidR="0042001B" w:rsidRPr="0043100C">
        <w:rPr>
          <w:rStyle w:val="Heading4Char"/>
          <w:color w:val="000000" w:themeColor="text1"/>
        </w:rPr>
        <w:t>5)-(</w:t>
      </w:r>
      <w:proofErr w:type="gramEnd"/>
      <w:r w:rsidR="0042001B" w:rsidRPr="0043100C">
        <w:rPr>
          <w:rStyle w:val="Heading4Char"/>
          <w:color w:val="000000" w:themeColor="text1"/>
        </w:rPr>
        <w:t>a)(7)</w:t>
      </w:r>
      <w:r w:rsidRPr="0043100C">
        <w:rPr>
          <w:rStyle w:val="Heading4Char"/>
          <w:color w:val="000000" w:themeColor="text1"/>
        </w:rPr>
        <w:t xml:space="preserve">: </w:t>
      </w:r>
      <w:r w:rsidR="0042001B" w:rsidRPr="0043100C">
        <w:t>Amended</w:t>
      </w:r>
      <w:r w:rsidR="0042001B">
        <w:t xml:space="preserve"> to correct numbering.</w:t>
      </w:r>
    </w:p>
    <w:p w14:paraId="1C1075E6" w14:textId="6A3B9607" w:rsidR="0042001B" w:rsidRDefault="0042001B" w:rsidP="00D407E5">
      <w:pPr>
        <w:spacing w:before="120"/>
      </w:pPr>
      <w:r>
        <w:rPr>
          <w:rStyle w:val="Heading4Char"/>
        </w:rPr>
        <w:t>80071.4(f)</w:t>
      </w:r>
      <w:r w:rsidR="0070355E" w:rsidRPr="00337416">
        <w:rPr>
          <w:rStyle w:val="Heading4Char"/>
        </w:rPr>
        <w:t>:</w:t>
      </w:r>
      <w:r w:rsidR="0070355E" w:rsidRPr="00337416">
        <w:t xml:space="preserve"> </w:t>
      </w:r>
      <w:r>
        <w:t>Amended language to make clear that the exam is administered via computer-based testing centers and online at home proctored exams</w:t>
      </w:r>
      <w:r w:rsidR="0070355E" w:rsidRPr="00337416">
        <w:t>.</w:t>
      </w:r>
      <w:r>
        <w:t xml:space="preserve">  The paper-based exam has been eliminated and this addition makes it clear to the public that there are two options for how and where to take the exam.</w:t>
      </w:r>
    </w:p>
    <w:p w14:paraId="1703F243" w14:textId="10AC3F5A" w:rsidR="00D407E5" w:rsidRDefault="00884A3E" w:rsidP="00D407E5">
      <w:pPr>
        <w:spacing w:before="120"/>
      </w:pPr>
      <w:r>
        <w:rPr>
          <w:sz w:val="23"/>
          <w:szCs w:val="23"/>
        </w:rPr>
        <w:t xml:space="preserve"> </w:t>
      </w:r>
    </w:p>
    <w:p w14:paraId="39E463C6" w14:textId="29AE97E0" w:rsidR="00A800A9" w:rsidRPr="009C2860" w:rsidRDefault="00A800A9" w:rsidP="009C2860">
      <w:pPr>
        <w:pStyle w:val="Heading3"/>
      </w:pPr>
      <w:r w:rsidRPr="009C2860">
        <w:t>Written Comment Period</w:t>
      </w:r>
    </w:p>
    <w:p w14:paraId="37778744" w14:textId="353F1489" w:rsidR="00A32480" w:rsidRDefault="00A800A9" w:rsidP="005A0F7C">
      <w:r>
        <w:t xml:space="preserve">Any interested person, or his or her authorized representative, may submit written comments by fax, through the mail, or by email relevant to the proposed action. The written comment period closes </w:t>
      </w:r>
      <w:r w:rsidR="00345191">
        <w:t xml:space="preserve">on </w:t>
      </w:r>
      <w:r w:rsidR="00F4002F">
        <w:t>December 6, 2022</w:t>
      </w:r>
      <w:r>
        <w:t>. Comments must be received by that time or may be submitted at the public hearing</w:t>
      </w:r>
      <w:r w:rsidR="00566AAB">
        <w:t>, should one be requested</w:t>
      </w:r>
      <w:r>
        <w:t>.</w:t>
      </w:r>
      <w:r w:rsidR="00566AAB">
        <w:t xml:space="preserve"> Interested parties </w:t>
      </w:r>
      <w:r>
        <w:t xml:space="preserve">may fax </w:t>
      </w:r>
      <w:r w:rsidR="00566AAB">
        <w:t>their</w:t>
      </w:r>
      <w:r>
        <w:t xml:space="preserve"> response </w:t>
      </w:r>
      <w:r w:rsidRPr="00E46625">
        <w:t>to (916) 327-3165;</w:t>
      </w:r>
      <w:r>
        <w:t xml:space="preserve"> write to the Commission on Teacher Credentialing, attn. </w:t>
      </w:r>
      <w:r w:rsidR="00A7721A">
        <w:t>Cara Mendoza,</w:t>
      </w:r>
      <w:r>
        <w:t xml:space="preserve"> 1900 Capitol Avenue, Sacramento, California 95811; or submit a</w:t>
      </w:r>
      <w:r w:rsidR="00F16530">
        <w:t xml:space="preserve">n email to </w:t>
      </w:r>
      <w:r w:rsidR="00A7721A" w:rsidRPr="00E46625">
        <w:t>Lynette Roby</w:t>
      </w:r>
      <w:r w:rsidR="00E46625" w:rsidRPr="00E46625">
        <w:t xml:space="preserve"> </w:t>
      </w:r>
      <w:r w:rsidR="0042001B" w:rsidRPr="00E46625">
        <w:t>at</w:t>
      </w:r>
      <w:r w:rsidR="0042001B">
        <w:t xml:space="preserve"> </w:t>
      </w:r>
      <w:r w:rsidR="00A7721A">
        <w:t>Lynette.Roby@ctc.ca.gov.</w:t>
      </w:r>
      <w:r w:rsidR="00566AAB">
        <w:t xml:space="preserve"> </w:t>
      </w:r>
    </w:p>
    <w:p w14:paraId="0F291F5B" w14:textId="77777777" w:rsidR="004B6535" w:rsidRPr="00940017" w:rsidRDefault="004B6535" w:rsidP="005A0F7C"/>
    <w:p w14:paraId="7F8D0FD8" w14:textId="03D2A01C" w:rsidR="00A800A9" w:rsidRPr="00793414" w:rsidRDefault="00A800A9" w:rsidP="009C2860">
      <w:pPr>
        <w:pStyle w:val="Heading3"/>
      </w:pPr>
      <w:r w:rsidRPr="00793414">
        <w:t>Contact Person</w:t>
      </w:r>
      <w:r w:rsidR="00C0707A">
        <w:t>s</w:t>
      </w:r>
      <w:r w:rsidRPr="00793414">
        <w:t>/Further Information</w:t>
      </w:r>
    </w:p>
    <w:p w14:paraId="2CA4A9B5" w14:textId="2AE9AA6E" w:rsidR="00B2039A" w:rsidRPr="00264914" w:rsidRDefault="00B2039A" w:rsidP="00B2039A">
      <w:r w:rsidRPr="00264914">
        <w:t xml:space="preserve">General or substantive inquiries concerning the proposed action may be directed to </w:t>
      </w:r>
      <w:r w:rsidR="008568F8">
        <w:t>Lynette Roby</w:t>
      </w:r>
      <w:r w:rsidR="008568F8" w:rsidRPr="00264914">
        <w:t xml:space="preserve"> </w:t>
      </w:r>
      <w:r w:rsidRPr="00264914">
        <w:t xml:space="preserve">by </w:t>
      </w:r>
      <w:r w:rsidRPr="00E551C5">
        <w:t xml:space="preserve">telephone at </w:t>
      </w:r>
      <w:r w:rsidR="008568F8">
        <w:t>916-324-3668</w:t>
      </w:r>
      <w:r w:rsidRPr="00264914">
        <w:t xml:space="preserve"> by mail at Commission on Teacher Credentialing, 1900 Capitol Avenue, Sacramento, CA 95811, or by email to</w:t>
      </w:r>
      <w:r w:rsidRPr="003658D5">
        <w:t xml:space="preserve"> </w:t>
      </w:r>
      <w:r w:rsidR="008568F8">
        <w:t>Lynette Roby</w:t>
      </w:r>
      <w:r w:rsidR="008568F8" w:rsidRPr="00264914">
        <w:t xml:space="preserve"> </w:t>
      </w:r>
      <w:r w:rsidR="0042001B">
        <w:t xml:space="preserve">at </w:t>
      </w:r>
      <w:r w:rsidR="00F561CA">
        <w:t>Lynette.Roby@ctc.ca.gov</w:t>
      </w:r>
      <w:r>
        <w:t>.</w:t>
      </w:r>
      <w:r w:rsidRPr="003658D5">
        <w:t xml:space="preserve">  General question inquiries may also be directed to the addresses mentioned above. Upon request, a copy of the express terms of the proposed action and a copy of the Initial Statement of Reasons will be made available. This information is also available on the </w:t>
      </w:r>
      <w:hyperlink r:id="rId11" w:history="1">
        <w:r w:rsidRPr="007E1DEF">
          <w:rPr>
            <w:rStyle w:val="Hyperlink"/>
          </w:rPr>
          <w:t xml:space="preserve">Commission’s </w:t>
        </w:r>
        <w:r w:rsidR="007E1DEF" w:rsidRPr="007E1DEF">
          <w:rPr>
            <w:rStyle w:val="Hyperlink"/>
          </w:rPr>
          <w:t xml:space="preserve">rulemaking </w:t>
        </w:r>
        <w:r w:rsidRPr="007E1DEF">
          <w:rPr>
            <w:rStyle w:val="Hyperlink"/>
          </w:rPr>
          <w:t>website</w:t>
        </w:r>
      </w:hyperlink>
      <w:r w:rsidRPr="00264914">
        <w:t>. In addition, all the information on which this proposal is based is available for inspection and copying.</w:t>
      </w:r>
    </w:p>
    <w:p w14:paraId="28B60648" w14:textId="77777777" w:rsidR="00A800A9" w:rsidRPr="00110ADD" w:rsidRDefault="00A800A9" w:rsidP="005A0F7C"/>
    <w:p w14:paraId="6A1BBB5D" w14:textId="2D0B8AA9" w:rsidR="00A800A9" w:rsidRPr="00110ADD" w:rsidRDefault="00A800A9" w:rsidP="009C2860">
      <w:pPr>
        <w:pStyle w:val="Heading3"/>
      </w:pPr>
      <w:r w:rsidRPr="00110ADD">
        <w:t xml:space="preserve">Availability of Documents on the Internet </w:t>
      </w:r>
    </w:p>
    <w:p w14:paraId="05442A5A" w14:textId="7FA64388" w:rsidR="00C74546" w:rsidRDefault="00A800A9" w:rsidP="005A0F7C">
      <w:r w:rsidRPr="00110ADD">
        <w:t>Copies of the Notice of Proposed Rulemaking, the Initial Statement of Reasons, the text of the regulations</w:t>
      </w:r>
      <w:r w:rsidR="00345191">
        <w:t>,</w:t>
      </w:r>
      <w:r w:rsidR="00A6325F">
        <w:t xml:space="preserve"> and this 15-Day Notice</w:t>
      </w:r>
      <w:r w:rsidRPr="00110ADD">
        <w:t xml:space="preserve"> can be accessed through the Commission’s website</w:t>
      </w:r>
      <w:r w:rsidR="00CE3A5C">
        <w:t xml:space="preserve"> </w:t>
      </w:r>
      <w:r w:rsidR="00345191">
        <w:t>listed above.</w:t>
      </w:r>
    </w:p>
    <w:p w14:paraId="2879AF3F" w14:textId="77777777" w:rsidR="00C74546" w:rsidRDefault="00C74546">
      <w:r>
        <w:br w:type="page"/>
      </w:r>
    </w:p>
    <w:p w14:paraId="1FE3C26B" w14:textId="77777777" w:rsidR="0042001B" w:rsidRDefault="0042001B" w:rsidP="001C09FA">
      <w:pPr>
        <w:jc w:val="center"/>
      </w:pPr>
    </w:p>
    <w:p w14:paraId="19373837" w14:textId="55FA8B29" w:rsidR="001C09FA" w:rsidRPr="00BE1F97" w:rsidRDefault="001C09FA" w:rsidP="001C09FA">
      <w:pPr>
        <w:jc w:val="center"/>
        <w:rPr>
          <w:b/>
          <w:bCs/>
          <w:color w:val="000000"/>
          <w:sz w:val="27"/>
          <w:szCs w:val="27"/>
        </w:rPr>
      </w:pPr>
      <w:r w:rsidRPr="00BE1F97">
        <w:rPr>
          <w:b/>
          <w:bCs/>
          <w:color w:val="000000"/>
          <w:sz w:val="27"/>
          <w:szCs w:val="27"/>
        </w:rPr>
        <w:t>PROPOSED TEXT</w:t>
      </w:r>
    </w:p>
    <w:p w14:paraId="15F394AE" w14:textId="77777777" w:rsidR="001C09FA" w:rsidRDefault="001C09FA" w:rsidP="001C09FA">
      <w:pPr>
        <w:jc w:val="center"/>
        <w:rPr>
          <w:color w:val="000000"/>
          <w:sz w:val="27"/>
          <w:szCs w:val="27"/>
        </w:rPr>
      </w:pPr>
    </w:p>
    <w:p w14:paraId="46EB4D98" w14:textId="1A2B9B5A" w:rsidR="00C83137" w:rsidRPr="00943EC3" w:rsidRDefault="00C83137" w:rsidP="001C09FA">
      <w:pPr>
        <w:jc w:val="center"/>
        <w:rPr>
          <w:rFonts w:cstheme="minorHAnsi"/>
          <w:b/>
          <w:bCs/>
        </w:rPr>
      </w:pPr>
      <w:r w:rsidRPr="00943EC3">
        <w:rPr>
          <w:rFonts w:cstheme="minorHAnsi"/>
          <w:b/>
          <w:bCs/>
        </w:rPr>
        <w:t>CALIFORNIA CODE OF REGULATIONS</w:t>
      </w:r>
    </w:p>
    <w:p w14:paraId="4C0C9676" w14:textId="77777777" w:rsidR="00C83137" w:rsidRDefault="00C83137" w:rsidP="00C83137">
      <w:pPr>
        <w:jc w:val="center"/>
        <w:rPr>
          <w:b/>
          <w:bCs/>
        </w:rPr>
      </w:pPr>
      <w:r w:rsidRPr="005543FC">
        <w:rPr>
          <w:b/>
          <w:bCs/>
        </w:rPr>
        <w:t>TITLE 5</w:t>
      </w:r>
      <w:r>
        <w:rPr>
          <w:b/>
          <w:bCs/>
        </w:rPr>
        <w:t>.</w:t>
      </w:r>
      <w:r w:rsidRPr="005543FC">
        <w:rPr>
          <w:b/>
          <w:bCs/>
        </w:rPr>
        <w:t xml:space="preserve"> </w:t>
      </w:r>
      <w:r>
        <w:rPr>
          <w:b/>
          <w:bCs/>
        </w:rPr>
        <w:t>EDUCATION</w:t>
      </w:r>
    </w:p>
    <w:p w14:paraId="19F50955" w14:textId="77777777" w:rsidR="00C83137" w:rsidRPr="005543FC" w:rsidRDefault="00C83137" w:rsidP="00C83137">
      <w:pPr>
        <w:jc w:val="center"/>
        <w:rPr>
          <w:b/>
          <w:bCs/>
        </w:rPr>
      </w:pPr>
      <w:r>
        <w:rPr>
          <w:b/>
          <w:bCs/>
        </w:rPr>
        <w:t>DIVISION 8. COMMISSION ON TEACHER CREDENTIALING</w:t>
      </w:r>
    </w:p>
    <w:p w14:paraId="6873BAE6" w14:textId="77777777" w:rsidR="00C83137" w:rsidRPr="00790C6E" w:rsidRDefault="00C83137" w:rsidP="00C83137">
      <w:pPr>
        <w:pStyle w:val="Heading3"/>
        <w:spacing w:before="0"/>
        <w:jc w:val="center"/>
      </w:pPr>
      <w:r w:rsidRPr="00790C6E">
        <w:t xml:space="preserve">CHAPTER 4. Procedure for Application for Adding Authorization to, </w:t>
      </w:r>
      <w:r w:rsidRPr="00790C6E">
        <w:br/>
        <w:t>and Renewal of Credentials</w:t>
      </w:r>
    </w:p>
    <w:p w14:paraId="3AD5EC29" w14:textId="77777777" w:rsidR="00C83137" w:rsidRPr="00790C6E" w:rsidRDefault="00C83137" w:rsidP="00C83137">
      <w:pPr>
        <w:pStyle w:val="Heading3"/>
        <w:spacing w:before="0"/>
        <w:jc w:val="center"/>
      </w:pPr>
      <w:r w:rsidRPr="00790C6E">
        <w:t>Article 4. Fees for Credentials</w:t>
      </w:r>
    </w:p>
    <w:p w14:paraId="3BD1BC3C" w14:textId="77777777" w:rsidR="00C83137" w:rsidRPr="00790C6E" w:rsidRDefault="00C83137" w:rsidP="00C83137">
      <w:pPr>
        <w:rPr>
          <w:rFonts w:cstheme="minorHAnsi"/>
        </w:rPr>
      </w:pPr>
    </w:p>
    <w:p w14:paraId="6DF99DE3" w14:textId="77777777" w:rsidR="00AC1499" w:rsidRPr="00AC1499" w:rsidRDefault="00597E2D" w:rsidP="00AC1499">
      <w:pPr>
        <w:pStyle w:val="Heading4"/>
        <w:rPr>
          <w:rFonts w:asciiTheme="minorHAnsi" w:eastAsiaTheme="majorEastAsia" w:hAnsiTheme="minorHAnsi" w:cstheme="minorHAnsi"/>
          <w:b/>
          <w:iCs/>
          <w:szCs w:val="22"/>
        </w:rPr>
      </w:pPr>
      <w:r>
        <w:rPr>
          <w:rFonts w:cstheme="minorHAnsi"/>
          <w:color w:val="000000" w:themeColor="text1"/>
        </w:rPr>
        <w:t xml:space="preserve"> </w:t>
      </w:r>
      <w:r w:rsidR="00AC1499" w:rsidRPr="00AC1499">
        <w:rPr>
          <w:rFonts w:asciiTheme="minorHAnsi" w:eastAsiaTheme="majorEastAsia" w:hAnsiTheme="minorHAnsi" w:cstheme="minorHAnsi"/>
          <w:b/>
          <w:iCs/>
          <w:szCs w:val="22"/>
        </w:rPr>
        <w:t>80487. Fees</w:t>
      </w:r>
    </w:p>
    <w:p w14:paraId="1C2AF59E" w14:textId="77777777" w:rsidR="00AC1499" w:rsidRPr="00AC1499" w:rsidRDefault="00AC1499" w:rsidP="00AC1499">
      <w:pPr>
        <w:spacing w:after="240"/>
        <w:rPr>
          <w:rFonts w:asciiTheme="minorHAnsi" w:eastAsiaTheme="minorHAnsi" w:hAnsiTheme="minorHAnsi" w:cstheme="minorHAnsi"/>
          <w:color w:val="212121"/>
          <w:szCs w:val="22"/>
        </w:rPr>
      </w:pPr>
      <w:r w:rsidRPr="00AC1499">
        <w:rPr>
          <w:rFonts w:asciiTheme="minorHAnsi" w:eastAsiaTheme="minorHAnsi" w:hAnsiTheme="minorHAnsi" w:cstheme="minorHAnsi"/>
          <w:color w:val="212121"/>
          <w:szCs w:val="22"/>
        </w:rPr>
        <w:t>(a) For the purpose of this section, credential means any certificate, permit, authorization, or other certification document, which the Commission is empowered to issue. The fee for the following services shall be:</w:t>
      </w:r>
    </w:p>
    <w:p w14:paraId="371D7475" w14:textId="77777777" w:rsidR="00AC1499" w:rsidRPr="00AC1499" w:rsidRDefault="00AC1499" w:rsidP="00AC1499">
      <w:pPr>
        <w:spacing w:after="240"/>
        <w:ind w:left="720"/>
        <w:rPr>
          <w:rFonts w:asciiTheme="minorHAnsi" w:eastAsiaTheme="minorHAnsi" w:hAnsiTheme="minorHAnsi" w:cstheme="minorHAnsi"/>
          <w:color w:val="212121"/>
          <w:szCs w:val="22"/>
        </w:rPr>
      </w:pPr>
      <w:r w:rsidRPr="00AC1499">
        <w:rPr>
          <w:rFonts w:asciiTheme="minorHAnsi" w:eastAsiaTheme="minorHAnsi" w:hAnsiTheme="minorHAnsi" w:cstheme="minorHAnsi"/>
          <w:color w:val="212121"/>
          <w:szCs w:val="22"/>
        </w:rPr>
        <w:t>(1) The fee for the issuance, reissuance, extension, or renewal of a credential shall be one hundred dollars unless otherwise established by law.</w:t>
      </w:r>
    </w:p>
    <w:p w14:paraId="00097FFA" w14:textId="77777777" w:rsidR="00AC1499" w:rsidRPr="00AC1499" w:rsidRDefault="00AC1499" w:rsidP="00AC1499">
      <w:pPr>
        <w:spacing w:after="240"/>
        <w:ind w:left="720"/>
        <w:rPr>
          <w:rFonts w:asciiTheme="minorHAnsi" w:eastAsiaTheme="minorHAnsi" w:hAnsiTheme="minorHAnsi" w:cstheme="minorHAnsi"/>
          <w:color w:val="212121"/>
          <w:szCs w:val="22"/>
        </w:rPr>
      </w:pPr>
      <w:r w:rsidRPr="00AC1499">
        <w:rPr>
          <w:rFonts w:asciiTheme="minorHAnsi" w:eastAsiaTheme="minorHAnsi" w:hAnsiTheme="minorHAnsi" w:cstheme="minorHAnsi"/>
          <w:color w:val="212121"/>
          <w:szCs w:val="22"/>
        </w:rPr>
        <w:t xml:space="preserve">(2) The fee for upgrading a Certificate of </w:t>
      </w:r>
      <w:proofErr w:type="spellStart"/>
      <w:r w:rsidRPr="00AC1499">
        <w:rPr>
          <w:rFonts w:asciiTheme="minorHAnsi" w:eastAsiaTheme="minorHAnsi" w:hAnsiTheme="minorHAnsi" w:cstheme="minorHAnsi"/>
          <w:strike/>
          <w:color w:val="212121"/>
          <w:szCs w:val="22"/>
        </w:rPr>
        <w:t>Eligiblity</w:t>
      </w:r>
      <w:proofErr w:type="spellEnd"/>
      <w:r w:rsidRPr="00AC1499">
        <w:rPr>
          <w:rFonts w:asciiTheme="minorHAnsi" w:eastAsiaTheme="minorHAnsi" w:hAnsiTheme="minorHAnsi" w:cstheme="minorHAnsi"/>
          <w:strike/>
          <w:color w:val="212121"/>
          <w:szCs w:val="22"/>
        </w:rPr>
        <w:t xml:space="preserve"> </w:t>
      </w:r>
      <w:r w:rsidRPr="00AC1499">
        <w:rPr>
          <w:rFonts w:asciiTheme="minorHAnsi" w:eastAsiaTheme="minorHAnsi" w:hAnsiTheme="minorHAnsi" w:cstheme="minorHAnsi"/>
          <w:color w:val="212121"/>
          <w:szCs w:val="22"/>
          <w:u w:val="single"/>
        </w:rPr>
        <w:t xml:space="preserve">Eligibility </w:t>
      </w:r>
      <w:r w:rsidRPr="00AC1499">
        <w:rPr>
          <w:rFonts w:asciiTheme="minorHAnsi" w:eastAsiaTheme="minorHAnsi" w:hAnsiTheme="minorHAnsi" w:cstheme="minorHAnsi"/>
          <w:color w:val="212121"/>
          <w:szCs w:val="22"/>
        </w:rPr>
        <w:t>to preliminary credential shall be one-half the fee specified in (a)(1) or the credential fee established by law.</w:t>
      </w:r>
    </w:p>
    <w:p w14:paraId="077F5AA3" w14:textId="77777777" w:rsidR="00AC1499" w:rsidRPr="00AC1499" w:rsidRDefault="00AC1499" w:rsidP="00AC1499">
      <w:pPr>
        <w:spacing w:after="240"/>
        <w:ind w:left="720"/>
        <w:rPr>
          <w:rFonts w:asciiTheme="minorHAnsi" w:eastAsiaTheme="minorHAnsi" w:hAnsiTheme="minorHAnsi" w:cstheme="minorHAnsi"/>
          <w:color w:val="212121"/>
          <w:szCs w:val="22"/>
        </w:rPr>
      </w:pPr>
      <w:r w:rsidRPr="00AC1499">
        <w:rPr>
          <w:rFonts w:asciiTheme="minorHAnsi" w:eastAsiaTheme="minorHAnsi" w:hAnsiTheme="minorHAnsi" w:cstheme="minorHAnsi"/>
          <w:color w:val="212121"/>
          <w:szCs w:val="22"/>
        </w:rPr>
        <w:t>(3) Two hundred fifty dollars for a Board of Examiners' fee as provided in Section 80076.</w:t>
      </w:r>
      <w:r w:rsidRPr="00AC1499">
        <w:rPr>
          <w:rFonts w:asciiTheme="minorHAnsi" w:eastAsia="Calibri" w:hAnsiTheme="minorHAnsi" w:cstheme="minorHAnsi"/>
          <w:szCs w:val="22"/>
          <w:u w:val="double"/>
        </w:rPr>
        <w:t xml:space="preserve"> </w:t>
      </w:r>
    </w:p>
    <w:p w14:paraId="3BC4D743" w14:textId="77777777" w:rsidR="00AC1499" w:rsidRPr="00AC1499" w:rsidRDefault="00AC1499" w:rsidP="00AC1499">
      <w:pPr>
        <w:spacing w:after="240"/>
        <w:ind w:left="720"/>
        <w:rPr>
          <w:rFonts w:asciiTheme="minorHAnsi" w:eastAsia="Calibri" w:hAnsiTheme="minorHAnsi" w:cstheme="minorHAnsi"/>
          <w:szCs w:val="22"/>
          <w:u w:val="double"/>
        </w:rPr>
      </w:pPr>
      <w:r w:rsidRPr="00AC1499">
        <w:rPr>
          <w:rFonts w:asciiTheme="minorHAnsi" w:eastAsiaTheme="minorHAnsi" w:hAnsiTheme="minorHAnsi" w:cstheme="minorBidi"/>
          <w:szCs w:val="22"/>
          <w:u w:val="double"/>
        </w:rPr>
        <w:t>(4)</w:t>
      </w:r>
      <w:r w:rsidRPr="00AC1499">
        <w:rPr>
          <w:rFonts w:asciiTheme="minorHAnsi" w:eastAsiaTheme="minorHAnsi" w:hAnsiTheme="minorHAnsi" w:cstheme="minorBidi"/>
          <w:szCs w:val="22"/>
        </w:rPr>
        <w:t xml:space="preserve"> </w:t>
      </w:r>
      <w:r w:rsidRPr="00AC1499">
        <w:rPr>
          <w:rFonts w:asciiTheme="minorHAnsi" w:eastAsiaTheme="minorHAnsi" w:hAnsiTheme="minorHAnsi" w:cstheme="minorBidi"/>
          <w:strike/>
          <w:szCs w:val="22"/>
        </w:rPr>
        <w:t xml:space="preserve">(4) The fee for the state basic skills proficiency test shall be </w:t>
      </w:r>
      <w:proofErr w:type="gramStart"/>
      <w:r w:rsidRPr="00AC1499">
        <w:rPr>
          <w:rFonts w:asciiTheme="minorHAnsi" w:eastAsiaTheme="minorHAnsi" w:hAnsiTheme="minorHAnsi" w:cstheme="minorBidi"/>
          <w:strike/>
          <w:szCs w:val="22"/>
        </w:rPr>
        <w:t>forty one</w:t>
      </w:r>
      <w:proofErr w:type="gramEnd"/>
      <w:r w:rsidRPr="00AC1499">
        <w:rPr>
          <w:rFonts w:asciiTheme="minorHAnsi" w:eastAsiaTheme="minorHAnsi" w:hAnsiTheme="minorHAnsi" w:cstheme="minorBidi"/>
          <w:strike/>
          <w:szCs w:val="22"/>
        </w:rPr>
        <w:t xml:space="preserve"> dollars.</w:t>
      </w:r>
      <w:r w:rsidRPr="00AC1499">
        <w:rPr>
          <w:rFonts w:asciiTheme="minorHAnsi" w:eastAsiaTheme="minorHAnsi" w:hAnsiTheme="minorHAnsi" w:cstheme="minorBidi"/>
          <w:szCs w:val="22"/>
        </w:rPr>
        <w:t xml:space="preserve"> </w:t>
      </w:r>
      <w:r w:rsidRPr="00AC1499">
        <w:rPr>
          <w:rFonts w:asciiTheme="minorHAnsi" w:eastAsiaTheme="minorHAnsi" w:hAnsiTheme="minorHAnsi" w:cstheme="minorBidi"/>
          <w:szCs w:val="22"/>
          <w:u w:val="double"/>
        </w:rPr>
        <w:t>The fee for the state basic skills proficiency test (“California Basic Educational Skills Test” or “CBEST”) shall be thirty dollars per subtest.</w:t>
      </w:r>
    </w:p>
    <w:p w14:paraId="098307BE" w14:textId="77777777" w:rsidR="00AC1499" w:rsidRPr="00AC1499" w:rsidRDefault="00AC1499" w:rsidP="00AC1499">
      <w:pPr>
        <w:spacing w:after="240"/>
        <w:ind w:left="720"/>
        <w:rPr>
          <w:rFonts w:asciiTheme="minorHAnsi" w:eastAsiaTheme="minorHAnsi" w:hAnsiTheme="minorHAnsi" w:cstheme="minorHAnsi"/>
          <w:color w:val="212121"/>
          <w:szCs w:val="22"/>
        </w:rPr>
      </w:pPr>
      <w:r w:rsidRPr="00AC1499">
        <w:rPr>
          <w:rFonts w:asciiTheme="minorHAnsi" w:eastAsiaTheme="minorHAnsi" w:hAnsiTheme="minorHAnsi" w:cstheme="minorHAnsi"/>
          <w:color w:val="212121"/>
          <w:szCs w:val="22"/>
          <w:u w:val="double"/>
        </w:rPr>
        <w:t>(5)</w:t>
      </w:r>
      <w:r w:rsidRPr="00AC1499">
        <w:rPr>
          <w:rFonts w:asciiTheme="minorHAnsi" w:eastAsiaTheme="minorHAnsi" w:hAnsiTheme="minorHAnsi" w:cs="Calibri (Body)"/>
          <w:dstrike/>
          <w:color w:val="212121"/>
          <w:szCs w:val="22"/>
          <w:u w:val="single"/>
        </w:rPr>
        <w:t>(4)</w:t>
      </w:r>
      <w:r w:rsidRPr="00AC1499">
        <w:rPr>
          <w:rFonts w:asciiTheme="minorHAnsi" w:eastAsiaTheme="minorHAnsi" w:hAnsiTheme="minorHAnsi" w:cstheme="minorHAnsi"/>
          <w:strike/>
          <w:color w:val="212121"/>
          <w:szCs w:val="22"/>
        </w:rPr>
        <w:t>(5)</w:t>
      </w:r>
      <w:r w:rsidRPr="00AC1499">
        <w:rPr>
          <w:rFonts w:asciiTheme="minorHAnsi" w:eastAsiaTheme="minorHAnsi" w:hAnsiTheme="minorHAnsi" w:cstheme="minorHAnsi"/>
          <w:color w:val="212121"/>
          <w:szCs w:val="22"/>
        </w:rPr>
        <w:t xml:space="preserve"> Seventeen dollars, or the actual fee charged if different from this amount, to reimburse the Commission for the actual amount charged by the Federal Bureau of Investigation for furnishing its summary criminal history information on applicants for credentials.</w:t>
      </w:r>
    </w:p>
    <w:p w14:paraId="02CCC298" w14:textId="77777777" w:rsidR="00AC1499" w:rsidRPr="00AC1499" w:rsidRDefault="00AC1499" w:rsidP="00AC1499">
      <w:pPr>
        <w:spacing w:after="240"/>
        <w:ind w:left="720"/>
        <w:rPr>
          <w:rFonts w:asciiTheme="minorHAnsi" w:eastAsiaTheme="minorHAnsi" w:hAnsiTheme="minorHAnsi" w:cstheme="minorHAnsi"/>
          <w:color w:val="212121"/>
          <w:szCs w:val="22"/>
        </w:rPr>
      </w:pPr>
      <w:r w:rsidRPr="00AC1499">
        <w:rPr>
          <w:rFonts w:asciiTheme="minorHAnsi" w:eastAsiaTheme="minorHAnsi" w:hAnsiTheme="minorHAnsi" w:cstheme="minorHAnsi"/>
          <w:color w:val="212121"/>
          <w:szCs w:val="22"/>
          <w:u w:val="double"/>
        </w:rPr>
        <w:t>(6)</w:t>
      </w:r>
      <w:r w:rsidRPr="00AC1499">
        <w:rPr>
          <w:rFonts w:asciiTheme="minorHAnsi" w:eastAsiaTheme="minorHAnsi" w:hAnsiTheme="minorHAnsi" w:cs="Calibri (Body)"/>
          <w:dstrike/>
          <w:color w:val="212121"/>
          <w:szCs w:val="22"/>
          <w:u w:val="single"/>
        </w:rPr>
        <w:t>(5)</w:t>
      </w:r>
      <w:r w:rsidRPr="00AC1499">
        <w:rPr>
          <w:rFonts w:asciiTheme="minorHAnsi" w:eastAsiaTheme="minorHAnsi" w:hAnsiTheme="minorHAnsi" w:cstheme="minorHAnsi"/>
          <w:strike/>
          <w:color w:val="212121"/>
          <w:szCs w:val="22"/>
        </w:rPr>
        <w:t>(6)</w:t>
      </w:r>
      <w:r w:rsidRPr="00AC1499">
        <w:rPr>
          <w:rFonts w:asciiTheme="minorHAnsi" w:eastAsiaTheme="minorHAnsi" w:hAnsiTheme="minorHAnsi" w:cstheme="minorHAnsi"/>
          <w:color w:val="212121"/>
          <w:szCs w:val="22"/>
        </w:rPr>
        <w:t xml:space="preserve"> Thirty-two dollars, or the actual fee charged if it is different from this amount, to reimburse the Commission for the amount charged by the California State Department of Justice, Criminal </w:t>
      </w:r>
      <w:proofErr w:type="gramStart"/>
      <w:r w:rsidRPr="00AC1499">
        <w:rPr>
          <w:rFonts w:asciiTheme="minorHAnsi" w:eastAsiaTheme="minorHAnsi" w:hAnsiTheme="minorHAnsi" w:cstheme="minorHAnsi"/>
          <w:color w:val="212121"/>
          <w:szCs w:val="22"/>
        </w:rPr>
        <w:t>Identification</w:t>
      </w:r>
      <w:proofErr w:type="gramEnd"/>
      <w:r w:rsidRPr="00AC1499">
        <w:rPr>
          <w:rFonts w:asciiTheme="minorHAnsi" w:eastAsiaTheme="minorHAnsi" w:hAnsiTheme="minorHAnsi" w:cstheme="minorHAnsi"/>
          <w:color w:val="212121"/>
          <w:szCs w:val="22"/>
        </w:rPr>
        <w:t xml:space="preserve"> and Investigation Bureau, for furnishing its summary criminal history information on applicants for credentials.</w:t>
      </w:r>
    </w:p>
    <w:p w14:paraId="0451E809" w14:textId="77777777" w:rsidR="00AC1499" w:rsidRPr="00AC1499" w:rsidRDefault="00AC1499" w:rsidP="00AC1499">
      <w:pPr>
        <w:spacing w:after="240"/>
        <w:ind w:left="720"/>
        <w:rPr>
          <w:rFonts w:asciiTheme="minorHAnsi" w:eastAsiaTheme="minorHAnsi" w:hAnsiTheme="minorHAnsi" w:cstheme="minorHAnsi"/>
          <w:color w:val="212121"/>
          <w:szCs w:val="22"/>
        </w:rPr>
      </w:pPr>
      <w:r w:rsidRPr="00AC1499">
        <w:rPr>
          <w:rFonts w:asciiTheme="minorHAnsi" w:eastAsiaTheme="minorHAnsi" w:hAnsiTheme="minorHAnsi" w:cstheme="minorHAnsi"/>
          <w:color w:val="212121"/>
          <w:szCs w:val="22"/>
          <w:u w:val="double"/>
        </w:rPr>
        <w:t>(7)</w:t>
      </w:r>
      <w:r w:rsidRPr="00AC1499">
        <w:rPr>
          <w:rFonts w:asciiTheme="minorHAnsi" w:eastAsiaTheme="minorHAnsi" w:hAnsiTheme="minorHAnsi" w:cs="Calibri (Body)"/>
          <w:dstrike/>
          <w:color w:val="212121"/>
          <w:szCs w:val="22"/>
          <w:u w:val="single"/>
        </w:rPr>
        <w:t>(6)</w:t>
      </w:r>
      <w:r w:rsidRPr="00AC1499">
        <w:rPr>
          <w:rFonts w:asciiTheme="minorHAnsi" w:eastAsiaTheme="minorHAnsi" w:hAnsiTheme="minorHAnsi" w:cstheme="minorHAnsi"/>
          <w:strike/>
          <w:color w:val="212121"/>
          <w:szCs w:val="22"/>
        </w:rPr>
        <w:t>(7)</w:t>
      </w:r>
      <w:r w:rsidRPr="00AC1499">
        <w:rPr>
          <w:rFonts w:asciiTheme="minorHAnsi" w:eastAsiaTheme="minorHAnsi" w:hAnsiTheme="minorHAnsi" w:cstheme="minorHAnsi"/>
          <w:strike/>
          <w:color w:val="212121"/>
          <w:szCs w:val="22"/>
          <w:u w:val="double"/>
        </w:rPr>
        <w:t xml:space="preserve"> </w:t>
      </w:r>
      <w:r w:rsidRPr="00AC1499">
        <w:rPr>
          <w:rFonts w:asciiTheme="minorHAnsi" w:eastAsiaTheme="minorHAnsi" w:hAnsiTheme="minorHAnsi" w:cstheme="minorHAnsi"/>
          <w:color w:val="212121"/>
          <w:szCs w:val="22"/>
        </w:rPr>
        <w:t>The fee for the Certificate of Clearance as specified in Section 80028 shall be one-half the fee in (a)(1) or the credential fee established by law.</w:t>
      </w:r>
    </w:p>
    <w:p w14:paraId="553F5831" w14:textId="77777777" w:rsidR="00AC1499" w:rsidRPr="00AC1499" w:rsidRDefault="00AC1499" w:rsidP="00AC1499">
      <w:pPr>
        <w:spacing w:after="240"/>
        <w:rPr>
          <w:rFonts w:asciiTheme="minorHAnsi" w:eastAsiaTheme="minorHAnsi" w:hAnsiTheme="minorHAnsi" w:cstheme="minorHAnsi"/>
          <w:color w:val="212121"/>
          <w:szCs w:val="22"/>
        </w:rPr>
      </w:pPr>
      <w:r w:rsidRPr="00AC1499">
        <w:rPr>
          <w:rFonts w:asciiTheme="minorHAnsi" w:eastAsiaTheme="minorHAnsi" w:hAnsiTheme="minorHAnsi" w:cstheme="minorHAnsi"/>
          <w:color w:val="212121"/>
          <w:szCs w:val="22"/>
        </w:rPr>
        <w:t xml:space="preserve">(b) Except for the fee specified in (a)(3), the fees shall accompany the application for issuance, </w:t>
      </w:r>
      <w:proofErr w:type="gramStart"/>
      <w:r w:rsidRPr="00AC1499">
        <w:rPr>
          <w:rFonts w:asciiTheme="minorHAnsi" w:eastAsiaTheme="minorHAnsi" w:hAnsiTheme="minorHAnsi" w:cstheme="minorHAnsi"/>
          <w:color w:val="212121"/>
          <w:szCs w:val="22"/>
        </w:rPr>
        <w:t>reissuance</w:t>
      </w:r>
      <w:proofErr w:type="gramEnd"/>
      <w:r w:rsidRPr="00AC1499">
        <w:rPr>
          <w:rFonts w:asciiTheme="minorHAnsi" w:eastAsiaTheme="minorHAnsi" w:hAnsiTheme="minorHAnsi" w:cstheme="minorHAnsi"/>
          <w:color w:val="212121"/>
          <w:szCs w:val="22"/>
        </w:rPr>
        <w:t xml:space="preserve"> or renewal. The fees shall be deemed earned upon receipt and shall not be refunded even though the applicant does not qualify for the credential.</w:t>
      </w:r>
    </w:p>
    <w:p w14:paraId="7A27461A" w14:textId="77777777" w:rsidR="00AC1499" w:rsidRPr="00AC1499" w:rsidRDefault="00AC1499" w:rsidP="00AC1499">
      <w:pPr>
        <w:spacing w:after="240"/>
        <w:rPr>
          <w:rFonts w:asciiTheme="minorHAnsi" w:eastAsiaTheme="minorHAnsi" w:hAnsiTheme="minorHAnsi" w:cstheme="minorHAnsi"/>
          <w:color w:val="212121"/>
          <w:szCs w:val="22"/>
        </w:rPr>
      </w:pPr>
      <w:r w:rsidRPr="00AC1499">
        <w:rPr>
          <w:rFonts w:asciiTheme="minorHAnsi" w:eastAsiaTheme="minorHAnsi" w:hAnsiTheme="minorHAnsi" w:cstheme="minorHAnsi"/>
          <w:color w:val="212121"/>
          <w:szCs w:val="22"/>
        </w:rPr>
        <w:lastRenderedPageBreak/>
        <w:t>(c) The fee for examination administered by a contractor on behalf of the Commission shall be paid directly to the testing contractor unless otherwise specified by contract.</w:t>
      </w:r>
    </w:p>
    <w:p w14:paraId="4FB93D18" w14:textId="77777777" w:rsidR="00AC1499" w:rsidRPr="00AC1499" w:rsidRDefault="00AC1499" w:rsidP="00AC1499">
      <w:pPr>
        <w:spacing w:after="240"/>
        <w:rPr>
          <w:rFonts w:asciiTheme="minorHAnsi" w:eastAsiaTheme="minorHAnsi" w:hAnsiTheme="minorHAnsi" w:cstheme="minorHAnsi"/>
          <w:color w:val="212121"/>
          <w:szCs w:val="22"/>
        </w:rPr>
      </w:pPr>
      <w:r w:rsidRPr="00AC1499">
        <w:rPr>
          <w:rFonts w:asciiTheme="minorHAnsi" w:eastAsiaTheme="minorHAnsi" w:hAnsiTheme="minorHAnsi" w:cstheme="minorHAnsi"/>
          <w:color w:val="212121"/>
          <w:szCs w:val="22"/>
        </w:rPr>
        <w:t>(d) The applicant shall receive either a credential or an evaluation which sets forth the requirements which have not been met.</w:t>
      </w:r>
    </w:p>
    <w:p w14:paraId="1069A00F" w14:textId="77777777" w:rsidR="00AC1499" w:rsidRPr="00AC1499" w:rsidRDefault="00AC1499" w:rsidP="00AC1499">
      <w:pPr>
        <w:spacing w:after="240"/>
        <w:rPr>
          <w:rFonts w:asciiTheme="minorHAnsi" w:eastAsiaTheme="minorHAnsi" w:hAnsiTheme="minorHAnsi" w:cstheme="minorHAnsi"/>
          <w:color w:val="212121"/>
          <w:szCs w:val="22"/>
        </w:rPr>
      </w:pPr>
      <w:r w:rsidRPr="00AC1499">
        <w:rPr>
          <w:rFonts w:asciiTheme="minorHAnsi" w:eastAsiaTheme="minorHAnsi" w:hAnsiTheme="minorHAnsi" w:cstheme="minorHAnsi"/>
          <w:color w:val="212121"/>
          <w:szCs w:val="22"/>
        </w:rPr>
        <w:t>(e) Where an applicant has met all the qualifications for a credential at the time the application is submitted, but where required verification or documentation has been delayed, no new or additional fee shall be charged if such required verification or documentation is submitted within sixty days.</w:t>
      </w:r>
    </w:p>
    <w:p w14:paraId="3F2E06DD" w14:textId="77777777" w:rsidR="00AC1499" w:rsidRPr="00AC1499" w:rsidRDefault="00AC1499" w:rsidP="00AC1499">
      <w:pPr>
        <w:spacing w:after="240"/>
        <w:rPr>
          <w:rFonts w:asciiTheme="minorHAnsi" w:eastAsiaTheme="minorHAnsi" w:hAnsiTheme="minorHAnsi" w:cstheme="minorHAnsi"/>
          <w:color w:val="212121"/>
          <w:szCs w:val="22"/>
        </w:rPr>
      </w:pPr>
      <w:r w:rsidRPr="00AC1499">
        <w:rPr>
          <w:rFonts w:asciiTheme="minorHAnsi" w:eastAsiaTheme="minorHAnsi" w:hAnsiTheme="minorHAnsi" w:cstheme="minorHAnsi"/>
          <w:color w:val="212121"/>
          <w:szCs w:val="22"/>
        </w:rPr>
        <w:t>Note: Authority cited: Sections 44225 and 44252.5, Education Code. Reference: Sections 44235, 44252.5, 44253.5, 44280, 44289, 44298, 44332.5(b), 44339, 44340 and 44341, Education Code; and Section 11105(e), Penal Code.</w:t>
      </w:r>
    </w:p>
    <w:p w14:paraId="63CA1497" w14:textId="77777777" w:rsidR="00AC1499" w:rsidRPr="00AC1499" w:rsidRDefault="00AC1499" w:rsidP="00AC1499">
      <w:pPr>
        <w:shd w:val="clear" w:color="auto" w:fill="FFFFFF"/>
        <w:spacing w:after="240"/>
        <w:rPr>
          <w:rFonts w:asciiTheme="minorHAnsi" w:eastAsiaTheme="minorHAnsi" w:hAnsiTheme="minorHAnsi" w:cstheme="minorHAnsi"/>
          <w:strike/>
          <w:color w:val="212121"/>
          <w:szCs w:val="22"/>
        </w:rPr>
      </w:pPr>
    </w:p>
    <w:p w14:paraId="5A84C98F" w14:textId="77777777" w:rsidR="00AC1499" w:rsidRPr="00AC1499" w:rsidRDefault="00AC1499" w:rsidP="00AC1499">
      <w:pPr>
        <w:keepNext/>
        <w:keepLines/>
        <w:spacing w:before="240"/>
        <w:outlineLvl w:val="2"/>
        <w:rPr>
          <w:rFonts w:asciiTheme="minorHAnsi" w:eastAsiaTheme="majorEastAsia" w:hAnsiTheme="minorHAnsi" w:cstheme="minorHAnsi"/>
          <w:b/>
        </w:rPr>
      </w:pPr>
      <w:r w:rsidRPr="00AC1499">
        <w:rPr>
          <w:rFonts w:asciiTheme="minorHAnsi" w:eastAsiaTheme="majorEastAsia" w:hAnsiTheme="minorHAnsi" w:cstheme="minorHAnsi"/>
          <w:b/>
        </w:rPr>
        <w:t>CHAPTER 1. Credentials Issued Under the Teacher Preparation and Licensing Law of 1970</w:t>
      </w:r>
    </w:p>
    <w:p w14:paraId="33355196" w14:textId="77777777" w:rsidR="00AC1499" w:rsidRPr="00AC1499" w:rsidRDefault="00AC1499" w:rsidP="00AC1499">
      <w:pPr>
        <w:keepNext/>
        <w:keepLines/>
        <w:spacing w:before="240"/>
        <w:outlineLvl w:val="2"/>
        <w:rPr>
          <w:rFonts w:asciiTheme="minorHAnsi" w:eastAsiaTheme="majorEastAsia" w:hAnsiTheme="minorHAnsi" w:cstheme="minorHAnsi"/>
          <w:b/>
        </w:rPr>
      </w:pPr>
      <w:r w:rsidRPr="00AC1499">
        <w:rPr>
          <w:rFonts w:asciiTheme="minorHAnsi" w:eastAsiaTheme="majorEastAsia" w:hAnsiTheme="minorHAnsi" w:cstheme="minorHAnsi"/>
          <w:b/>
        </w:rPr>
        <w:t>Article 3. Examinations and Subject Matter Programs</w:t>
      </w:r>
    </w:p>
    <w:p w14:paraId="1F87AAC8" w14:textId="77777777" w:rsidR="00AC1499" w:rsidRPr="00AC1499" w:rsidRDefault="00AC1499" w:rsidP="00AC1499">
      <w:pPr>
        <w:shd w:val="clear" w:color="auto" w:fill="FFFFFF"/>
        <w:spacing w:after="240"/>
        <w:rPr>
          <w:rFonts w:asciiTheme="minorHAnsi" w:eastAsiaTheme="minorHAnsi" w:hAnsiTheme="minorHAnsi" w:cstheme="minorHAnsi"/>
          <w:strike/>
          <w:color w:val="212121"/>
          <w:szCs w:val="22"/>
        </w:rPr>
      </w:pPr>
    </w:p>
    <w:p w14:paraId="32AF727B" w14:textId="77777777" w:rsidR="00AC1499" w:rsidRPr="00AC1499" w:rsidRDefault="00AC1499" w:rsidP="00AC1499">
      <w:pPr>
        <w:keepNext/>
        <w:keepLines/>
        <w:spacing w:before="240" w:after="240"/>
        <w:outlineLvl w:val="3"/>
        <w:rPr>
          <w:rFonts w:asciiTheme="minorHAnsi" w:eastAsiaTheme="majorEastAsia" w:hAnsiTheme="minorHAnsi" w:cstheme="minorHAnsi"/>
          <w:b/>
          <w:i/>
          <w:iCs/>
          <w:szCs w:val="22"/>
        </w:rPr>
      </w:pPr>
      <w:r w:rsidRPr="00AC1499">
        <w:rPr>
          <w:rFonts w:asciiTheme="minorHAnsi" w:eastAsiaTheme="majorEastAsia" w:hAnsiTheme="minorHAnsi" w:cstheme="minorHAnsi"/>
          <w:b/>
          <w:i/>
          <w:iCs/>
          <w:szCs w:val="22"/>
        </w:rPr>
        <w:t>80071.4. Basic Skills Examination</w:t>
      </w:r>
    </w:p>
    <w:p w14:paraId="0FC79887" w14:textId="77777777" w:rsidR="00AC1499" w:rsidRPr="00AC1499" w:rsidRDefault="00AC1499" w:rsidP="00AC1499">
      <w:pPr>
        <w:spacing w:after="240"/>
        <w:rPr>
          <w:rFonts w:asciiTheme="minorHAnsi" w:eastAsiaTheme="minorHAnsi" w:hAnsiTheme="minorHAnsi" w:cstheme="minorHAnsi"/>
          <w:color w:val="212121"/>
          <w:szCs w:val="22"/>
        </w:rPr>
      </w:pPr>
      <w:r w:rsidRPr="00AC1499">
        <w:rPr>
          <w:rFonts w:asciiTheme="minorHAnsi" w:eastAsiaTheme="minorHAnsi" w:hAnsiTheme="minorHAnsi" w:cstheme="minorHAnsi"/>
          <w:color w:val="212121"/>
          <w:szCs w:val="22"/>
        </w:rPr>
        <w:t xml:space="preserve">(a) After January 31, 1983, every applicant for a credential, permit or certificate, or for the renewal of an emergency permit shall be required to have obtained a passing score on the California Basic Educational Skills Test (CBEST). The test is not required to renew, </w:t>
      </w:r>
      <w:proofErr w:type="gramStart"/>
      <w:r w:rsidRPr="00AC1499">
        <w:rPr>
          <w:rFonts w:asciiTheme="minorHAnsi" w:eastAsiaTheme="minorHAnsi" w:hAnsiTheme="minorHAnsi" w:cstheme="minorHAnsi"/>
          <w:color w:val="212121"/>
          <w:szCs w:val="22"/>
        </w:rPr>
        <w:t>reissue</w:t>
      </w:r>
      <w:proofErr w:type="gramEnd"/>
      <w:r w:rsidRPr="00AC1499">
        <w:rPr>
          <w:rFonts w:asciiTheme="minorHAnsi" w:eastAsiaTheme="minorHAnsi" w:hAnsiTheme="minorHAnsi" w:cstheme="minorHAnsi"/>
          <w:color w:val="212121"/>
          <w:szCs w:val="22"/>
        </w:rPr>
        <w:t xml:space="preserve"> or upgrade a credential, certificate or permit except when upgrading a permit would require a baccalaureate degree.</w:t>
      </w:r>
    </w:p>
    <w:p w14:paraId="77331D39" w14:textId="77777777" w:rsidR="00AC1499" w:rsidRPr="00AC1499" w:rsidRDefault="00AC1499" w:rsidP="00AC1499">
      <w:pPr>
        <w:spacing w:after="240"/>
        <w:rPr>
          <w:rFonts w:asciiTheme="minorHAnsi" w:eastAsiaTheme="minorHAnsi" w:hAnsiTheme="minorHAnsi" w:cstheme="minorHAnsi"/>
          <w:color w:val="212121"/>
          <w:szCs w:val="22"/>
        </w:rPr>
      </w:pPr>
      <w:r w:rsidRPr="00AC1499">
        <w:rPr>
          <w:rFonts w:asciiTheme="minorHAnsi" w:eastAsiaTheme="minorHAnsi" w:hAnsiTheme="minorHAnsi" w:cstheme="minorHAnsi"/>
          <w:color w:val="212121"/>
          <w:szCs w:val="22"/>
        </w:rPr>
        <w:t>(b) Pursuant to Education Code Sections 44252(b) and (d) applicants for the following credentials, permits, or certificates are exempt from this requirement:</w:t>
      </w:r>
    </w:p>
    <w:p w14:paraId="7EF51E05" w14:textId="77777777" w:rsidR="00AC1499" w:rsidRPr="00AC1499" w:rsidRDefault="00AC1499" w:rsidP="00AC1499">
      <w:pPr>
        <w:spacing w:after="240"/>
        <w:ind w:left="720"/>
        <w:rPr>
          <w:rFonts w:asciiTheme="minorHAnsi" w:eastAsiaTheme="minorHAnsi" w:hAnsiTheme="minorHAnsi" w:cstheme="minorHAnsi"/>
          <w:color w:val="212121"/>
          <w:szCs w:val="22"/>
        </w:rPr>
      </w:pPr>
      <w:r w:rsidRPr="00AC1499">
        <w:rPr>
          <w:rFonts w:asciiTheme="minorHAnsi" w:eastAsiaTheme="minorHAnsi" w:hAnsiTheme="minorHAnsi" w:cstheme="minorHAnsi"/>
          <w:color w:val="212121"/>
          <w:szCs w:val="22"/>
        </w:rPr>
        <w:t xml:space="preserve">(1) a credential to be issued solely for teaching adults in an apprenticeship </w:t>
      </w:r>
      <w:proofErr w:type="gramStart"/>
      <w:r w:rsidRPr="00AC1499">
        <w:rPr>
          <w:rFonts w:asciiTheme="minorHAnsi" w:eastAsiaTheme="minorHAnsi" w:hAnsiTheme="minorHAnsi" w:cstheme="minorHAnsi"/>
          <w:color w:val="212121"/>
          <w:szCs w:val="22"/>
        </w:rPr>
        <w:t>program;</w:t>
      </w:r>
      <w:proofErr w:type="gramEnd"/>
    </w:p>
    <w:p w14:paraId="1C8DB202" w14:textId="77777777" w:rsidR="00AC1499" w:rsidRPr="00AC1499" w:rsidRDefault="00AC1499" w:rsidP="00AC1499">
      <w:pPr>
        <w:spacing w:after="240"/>
        <w:ind w:left="720"/>
        <w:rPr>
          <w:rFonts w:asciiTheme="minorHAnsi" w:eastAsiaTheme="minorHAnsi" w:hAnsiTheme="minorHAnsi" w:cstheme="minorHAnsi"/>
          <w:color w:val="212121"/>
          <w:szCs w:val="22"/>
        </w:rPr>
      </w:pPr>
      <w:r w:rsidRPr="00AC1499">
        <w:rPr>
          <w:rFonts w:asciiTheme="minorHAnsi" w:eastAsiaTheme="minorHAnsi" w:hAnsiTheme="minorHAnsi" w:cstheme="minorHAnsi"/>
          <w:color w:val="212121"/>
          <w:szCs w:val="22"/>
        </w:rPr>
        <w:t>(2) a credential for an adult education designated subject other than an academic subject; and</w:t>
      </w:r>
    </w:p>
    <w:p w14:paraId="02F2CAE0" w14:textId="77777777" w:rsidR="00AC1499" w:rsidRPr="00AC1499" w:rsidRDefault="00AC1499" w:rsidP="00AC1499">
      <w:pPr>
        <w:spacing w:after="240"/>
        <w:ind w:firstLine="720"/>
        <w:rPr>
          <w:rFonts w:asciiTheme="minorHAnsi" w:eastAsiaTheme="minorHAnsi" w:hAnsiTheme="minorHAnsi" w:cstheme="minorHAnsi"/>
          <w:color w:val="212121"/>
          <w:szCs w:val="22"/>
        </w:rPr>
      </w:pPr>
      <w:r w:rsidRPr="00AC1499">
        <w:rPr>
          <w:rFonts w:asciiTheme="minorHAnsi" w:eastAsiaTheme="minorHAnsi" w:hAnsiTheme="minorHAnsi" w:cstheme="minorHAnsi"/>
          <w:color w:val="212121"/>
          <w:szCs w:val="22"/>
        </w:rPr>
        <w:t xml:space="preserve">(3) a certificate of </w:t>
      </w:r>
      <w:proofErr w:type="gramStart"/>
      <w:r w:rsidRPr="00AC1499">
        <w:rPr>
          <w:rFonts w:asciiTheme="minorHAnsi" w:eastAsiaTheme="minorHAnsi" w:hAnsiTheme="minorHAnsi" w:cstheme="minorHAnsi"/>
          <w:color w:val="212121"/>
          <w:szCs w:val="22"/>
        </w:rPr>
        <w:t>clearance;</w:t>
      </w:r>
      <w:proofErr w:type="gramEnd"/>
    </w:p>
    <w:p w14:paraId="375DA62D" w14:textId="77777777" w:rsidR="00AC1499" w:rsidRPr="00AC1499" w:rsidRDefault="00AC1499" w:rsidP="00AC1499">
      <w:pPr>
        <w:spacing w:after="240"/>
        <w:ind w:left="720"/>
        <w:rPr>
          <w:rFonts w:asciiTheme="minorHAnsi" w:eastAsiaTheme="minorHAnsi" w:hAnsiTheme="minorHAnsi" w:cstheme="minorHAnsi"/>
          <w:color w:val="212121"/>
          <w:szCs w:val="22"/>
        </w:rPr>
      </w:pPr>
      <w:r w:rsidRPr="00AC1499">
        <w:rPr>
          <w:rFonts w:asciiTheme="minorHAnsi" w:eastAsiaTheme="minorHAnsi" w:hAnsiTheme="minorHAnsi" w:cstheme="minorHAnsi"/>
          <w:color w:val="212121"/>
          <w:szCs w:val="22"/>
        </w:rPr>
        <w:t xml:space="preserve">(4) a children's center permit or a permit authorizing service in a special center for the handicapped, when a baccalaureate degree is not </w:t>
      </w:r>
      <w:proofErr w:type="gramStart"/>
      <w:r w:rsidRPr="00AC1499">
        <w:rPr>
          <w:rFonts w:asciiTheme="minorHAnsi" w:eastAsiaTheme="minorHAnsi" w:hAnsiTheme="minorHAnsi" w:cstheme="minorHAnsi"/>
          <w:color w:val="212121"/>
          <w:szCs w:val="22"/>
        </w:rPr>
        <w:t>required;</w:t>
      </w:r>
      <w:proofErr w:type="gramEnd"/>
    </w:p>
    <w:p w14:paraId="1EBCEC09" w14:textId="77777777" w:rsidR="00AC1499" w:rsidRPr="00AC1499" w:rsidRDefault="00AC1499" w:rsidP="00AC1499">
      <w:pPr>
        <w:spacing w:after="240"/>
        <w:ind w:left="720"/>
        <w:rPr>
          <w:rFonts w:asciiTheme="minorHAnsi" w:eastAsiaTheme="minorHAnsi" w:hAnsiTheme="minorHAnsi" w:cstheme="minorHAnsi"/>
          <w:color w:val="212121"/>
          <w:szCs w:val="22"/>
        </w:rPr>
      </w:pPr>
      <w:r w:rsidRPr="00AC1499">
        <w:rPr>
          <w:rFonts w:asciiTheme="minorHAnsi" w:eastAsiaTheme="minorHAnsi" w:hAnsiTheme="minorHAnsi" w:cstheme="minorHAnsi"/>
          <w:color w:val="212121"/>
          <w:szCs w:val="22"/>
        </w:rPr>
        <w:t xml:space="preserve">(5) a credential, certificate, or permit for an additional teaching authorization when the applicant holds a non-emergency credential, certificate or permit that requires a baccalaureate degree and authorizes </w:t>
      </w:r>
      <w:proofErr w:type="gramStart"/>
      <w:r w:rsidRPr="00AC1499">
        <w:rPr>
          <w:rFonts w:asciiTheme="minorHAnsi" w:eastAsiaTheme="minorHAnsi" w:hAnsiTheme="minorHAnsi" w:cstheme="minorHAnsi"/>
          <w:color w:val="212121"/>
          <w:szCs w:val="22"/>
        </w:rPr>
        <w:t>teaching;</w:t>
      </w:r>
      <w:proofErr w:type="gramEnd"/>
    </w:p>
    <w:p w14:paraId="50B7DE06" w14:textId="77777777" w:rsidR="00AC1499" w:rsidRPr="00AC1499" w:rsidRDefault="00AC1499" w:rsidP="00AC1499">
      <w:pPr>
        <w:spacing w:after="240"/>
        <w:ind w:left="720"/>
        <w:rPr>
          <w:rFonts w:asciiTheme="minorHAnsi" w:eastAsiaTheme="minorHAnsi" w:hAnsiTheme="minorHAnsi" w:cstheme="minorHAnsi"/>
          <w:color w:val="212121"/>
          <w:szCs w:val="22"/>
        </w:rPr>
      </w:pPr>
      <w:r w:rsidRPr="00AC1499">
        <w:rPr>
          <w:rFonts w:asciiTheme="minorHAnsi" w:eastAsiaTheme="minorHAnsi" w:hAnsiTheme="minorHAnsi" w:cstheme="minorHAnsi"/>
          <w:color w:val="212121"/>
          <w:szCs w:val="22"/>
        </w:rPr>
        <w:t xml:space="preserve">(6) a health </w:t>
      </w:r>
      <w:proofErr w:type="gramStart"/>
      <w:r w:rsidRPr="00AC1499">
        <w:rPr>
          <w:rFonts w:asciiTheme="minorHAnsi" w:eastAsiaTheme="minorHAnsi" w:hAnsiTheme="minorHAnsi" w:cstheme="minorHAnsi"/>
          <w:color w:val="212121"/>
          <w:szCs w:val="22"/>
        </w:rPr>
        <w:t>services</w:t>
      </w:r>
      <w:proofErr w:type="gramEnd"/>
      <w:r w:rsidRPr="00AC1499">
        <w:rPr>
          <w:rFonts w:asciiTheme="minorHAnsi" w:eastAsiaTheme="minorHAnsi" w:hAnsiTheme="minorHAnsi" w:cstheme="minorHAnsi"/>
          <w:color w:val="212121"/>
          <w:szCs w:val="22"/>
        </w:rPr>
        <w:t xml:space="preserve"> credential;</w:t>
      </w:r>
    </w:p>
    <w:p w14:paraId="38CD7455" w14:textId="77777777" w:rsidR="00AC1499" w:rsidRPr="00AC1499" w:rsidRDefault="00AC1499" w:rsidP="00AC1499">
      <w:pPr>
        <w:spacing w:after="240"/>
        <w:ind w:left="720"/>
        <w:rPr>
          <w:rFonts w:asciiTheme="minorHAnsi" w:eastAsiaTheme="minorHAnsi" w:hAnsiTheme="minorHAnsi" w:cstheme="minorHAnsi"/>
          <w:color w:val="212121"/>
          <w:szCs w:val="22"/>
        </w:rPr>
      </w:pPr>
      <w:r w:rsidRPr="00AC1499">
        <w:rPr>
          <w:rFonts w:asciiTheme="minorHAnsi" w:eastAsiaTheme="minorHAnsi" w:hAnsiTheme="minorHAnsi" w:cstheme="minorHAnsi"/>
          <w:color w:val="212121"/>
          <w:szCs w:val="22"/>
        </w:rPr>
        <w:t>(7) a Designated Subjects Vocational Education Teaching Credential.</w:t>
      </w:r>
    </w:p>
    <w:p w14:paraId="3CF4A6CA" w14:textId="77777777" w:rsidR="00AC1499" w:rsidRPr="00AC1499" w:rsidRDefault="00AC1499" w:rsidP="00AC1499">
      <w:pPr>
        <w:spacing w:after="240"/>
        <w:ind w:left="720"/>
        <w:rPr>
          <w:rFonts w:asciiTheme="minorHAnsi" w:eastAsiaTheme="minorHAnsi" w:hAnsiTheme="minorHAnsi" w:cstheme="minorHAnsi"/>
          <w:color w:val="212121"/>
          <w:szCs w:val="22"/>
        </w:rPr>
      </w:pPr>
      <w:r w:rsidRPr="00AC1499">
        <w:rPr>
          <w:rFonts w:asciiTheme="minorHAnsi" w:eastAsiaTheme="minorHAnsi" w:hAnsiTheme="minorHAnsi" w:cstheme="minorHAnsi"/>
          <w:color w:val="212121"/>
          <w:szCs w:val="22"/>
        </w:rPr>
        <w:lastRenderedPageBreak/>
        <w:t>(8) any Designated Subjects Special Subjects Credential for which a baccalaureate degree is not required.</w:t>
      </w:r>
    </w:p>
    <w:p w14:paraId="10AF58EB" w14:textId="77777777" w:rsidR="00AC1499" w:rsidRPr="00AC1499" w:rsidRDefault="00AC1499" w:rsidP="00AC1499">
      <w:pPr>
        <w:spacing w:after="240"/>
        <w:rPr>
          <w:rFonts w:asciiTheme="minorHAnsi" w:eastAsiaTheme="minorHAnsi" w:hAnsiTheme="minorHAnsi" w:cstheme="minorHAnsi"/>
          <w:color w:val="212121"/>
          <w:szCs w:val="22"/>
        </w:rPr>
      </w:pPr>
      <w:r w:rsidRPr="00AC1499">
        <w:rPr>
          <w:rFonts w:asciiTheme="minorHAnsi" w:eastAsiaTheme="minorHAnsi" w:hAnsiTheme="minorHAnsi" w:cstheme="minorHAnsi"/>
          <w:color w:val="212121"/>
          <w:szCs w:val="22"/>
        </w:rPr>
        <w:t xml:space="preserve">(c) Pursuant to Education Code Section 44252(b)(3), a school district can request a </w:t>
      </w:r>
      <w:proofErr w:type="gramStart"/>
      <w:r w:rsidRPr="00AC1499">
        <w:rPr>
          <w:rFonts w:asciiTheme="minorHAnsi" w:eastAsiaTheme="minorHAnsi" w:hAnsiTheme="minorHAnsi" w:cstheme="minorHAnsi"/>
          <w:color w:val="212121"/>
          <w:szCs w:val="22"/>
        </w:rPr>
        <w:t>one year</w:t>
      </w:r>
      <w:proofErr w:type="gramEnd"/>
      <w:r w:rsidRPr="00AC1499">
        <w:rPr>
          <w:rFonts w:asciiTheme="minorHAnsi" w:eastAsiaTheme="minorHAnsi" w:hAnsiTheme="minorHAnsi" w:cstheme="minorHAnsi"/>
          <w:color w:val="212121"/>
          <w:szCs w:val="22"/>
        </w:rPr>
        <w:t xml:space="preserve"> non-renewable credential for an individual who they wish to employ and who has not yet passed the CBEST.</w:t>
      </w:r>
    </w:p>
    <w:p w14:paraId="31F2F86D" w14:textId="77777777" w:rsidR="00AC1499" w:rsidRPr="00AC1499" w:rsidRDefault="00AC1499" w:rsidP="00AC1499">
      <w:pPr>
        <w:spacing w:after="240"/>
        <w:ind w:left="720"/>
        <w:rPr>
          <w:rFonts w:asciiTheme="minorHAnsi" w:eastAsiaTheme="minorHAnsi" w:hAnsiTheme="minorHAnsi" w:cstheme="minorHAnsi"/>
          <w:color w:val="212121"/>
          <w:szCs w:val="22"/>
        </w:rPr>
      </w:pPr>
      <w:r w:rsidRPr="00AC1499">
        <w:rPr>
          <w:rFonts w:asciiTheme="minorHAnsi" w:eastAsiaTheme="minorHAnsi" w:hAnsiTheme="minorHAnsi" w:cstheme="minorHAnsi"/>
          <w:color w:val="212121"/>
          <w:szCs w:val="22"/>
        </w:rPr>
        <w:t xml:space="preserve">(1) The applicant for the </w:t>
      </w:r>
      <w:proofErr w:type="gramStart"/>
      <w:r w:rsidRPr="00AC1499">
        <w:rPr>
          <w:rFonts w:asciiTheme="minorHAnsi" w:eastAsiaTheme="minorHAnsi" w:hAnsiTheme="minorHAnsi" w:cstheme="minorHAnsi"/>
          <w:color w:val="212121"/>
          <w:szCs w:val="22"/>
        </w:rPr>
        <w:t>one year</w:t>
      </w:r>
      <w:proofErr w:type="gramEnd"/>
      <w:r w:rsidRPr="00AC1499">
        <w:rPr>
          <w:rFonts w:asciiTheme="minorHAnsi" w:eastAsiaTheme="minorHAnsi" w:hAnsiTheme="minorHAnsi" w:cstheme="minorHAnsi"/>
          <w:color w:val="212121"/>
          <w:szCs w:val="22"/>
        </w:rPr>
        <w:t xml:space="preserve"> non-renewable credential shall satisfy all of the following:</w:t>
      </w:r>
    </w:p>
    <w:p w14:paraId="51314B42" w14:textId="77777777" w:rsidR="00AC1499" w:rsidRPr="00AC1499" w:rsidRDefault="00AC1499" w:rsidP="00AC1499">
      <w:pPr>
        <w:spacing w:after="240"/>
        <w:ind w:left="720" w:firstLine="720"/>
        <w:rPr>
          <w:rFonts w:asciiTheme="minorHAnsi" w:eastAsiaTheme="minorHAnsi" w:hAnsiTheme="minorHAnsi" w:cstheme="minorHAnsi"/>
          <w:color w:val="212121"/>
          <w:szCs w:val="22"/>
        </w:rPr>
      </w:pPr>
      <w:r w:rsidRPr="00AC1499">
        <w:rPr>
          <w:rFonts w:asciiTheme="minorHAnsi" w:eastAsiaTheme="minorHAnsi" w:hAnsiTheme="minorHAnsi" w:cstheme="minorHAnsi"/>
          <w:color w:val="212121"/>
          <w:szCs w:val="22"/>
        </w:rPr>
        <w:t xml:space="preserve">(A) </w:t>
      </w:r>
      <w:proofErr w:type="gramStart"/>
      <w:r w:rsidRPr="00AC1499">
        <w:rPr>
          <w:rFonts w:asciiTheme="minorHAnsi" w:eastAsiaTheme="minorHAnsi" w:hAnsiTheme="minorHAnsi" w:cstheme="minorHAnsi"/>
          <w:color w:val="212121"/>
          <w:szCs w:val="22"/>
        </w:rPr>
        <w:t>either 1</w:t>
      </w:r>
      <w:proofErr w:type="gramEnd"/>
      <w:r w:rsidRPr="00AC1499">
        <w:rPr>
          <w:rFonts w:asciiTheme="minorHAnsi" w:eastAsiaTheme="minorHAnsi" w:hAnsiTheme="minorHAnsi" w:cstheme="minorHAnsi"/>
          <w:color w:val="212121"/>
          <w:szCs w:val="22"/>
        </w:rPr>
        <w:t>. or 2. below:</w:t>
      </w:r>
    </w:p>
    <w:p w14:paraId="6B20FEC3" w14:textId="77777777" w:rsidR="00AC1499" w:rsidRPr="00AC1499" w:rsidRDefault="00AC1499" w:rsidP="00AC1499">
      <w:pPr>
        <w:spacing w:after="240"/>
        <w:ind w:left="2160"/>
        <w:rPr>
          <w:rFonts w:asciiTheme="minorHAnsi" w:eastAsiaTheme="minorHAnsi" w:hAnsiTheme="minorHAnsi" w:cstheme="minorHAnsi"/>
          <w:color w:val="212121"/>
          <w:szCs w:val="22"/>
        </w:rPr>
      </w:pPr>
      <w:r w:rsidRPr="00AC1499">
        <w:rPr>
          <w:rFonts w:asciiTheme="minorHAnsi" w:eastAsiaTheme="minorHAnsi" w:hAnsiTheme="minorHAnsi" w:cstheme="minorHAnsi"/>
          <w:color w:val="212121"/>
          <w:szCs w:val="22"/>
        </w:rPr>
        <w:t>1. completed an out-of-state professional preparation program for a credential comparable to the California credential requested; or</w:t>
      </w:r>
    </w:p>
    <w:p w14:paraId="6BDA6C3C" w14:textId="77777777" w:rsidR="00AC1499" w:rsidRPr="00AC1499" w:rsidRDefault="00AC1499" w:rsidP="00AC1499">
      <w:pPr>
        <w:spacing w:after="240"/>
        <w:ind w:left="2160"/>
        <w:rPr>
          <w:rFonts w:asciiTheme="minorHAnsi" w:eastAsiaTheme="minorHAnsi" w:hAnsiTheme="minorHAnsi" w:cstheme="minorHAnsi"/>
          <w:color w:val="212121"/>
          <w:szCs w:val="22"/>
        </w:rPr>
      </w:pPr>
      <w:r w:rsidRPr="00AC1499">
        <w:rPr>
          <w:rFonts w:asciiTheme="minorHAnsi" w:eastAsiaTheme="minorHAnsi" w:hAnsiTheme="minorHAnsi" w:cstheme="minorHAnsi"/>
          <w:color w:val="212121"/>
          <w:szCs w:val="22"/>
        </w:rPr>
        <w:t xml:space="preserve">2. completed a California approved professional preparation program for the requested credential prior to February 1, </w:t>
      </w:r>
      <w:proofErr w:type="gramStart"/>
      <w:r w:rsidRPr="00AC1499">
        <w:rPr>
          <w:rFonts w:asciiTheme="minorHAnsi" w:eastAsiaTheme="minorHAnsi" w:hAnsiTheme="minorHAnsi" w:cstheme="minorHAnsi"/>
          <w:color w:val="212121"/>
          <w:szCs w:val="22"/>
        </w:rPr>
        <w:t>1983</w:t>
      </w:r>
      <w:proofErr w:type="gramEnd"/>
      <w:r w:rsidRPr="00AC1499">
        <w:rPr>
          <w:rFonts w:asciiTheme="minorHAnsi" w:eastAsiaTheme="minorHAnsi" w:hAnsiTheme="minorHAnsi" w:cstheme="minorHAnsi"/>
          <w:color w:val="212121"/>
          <w:szCs w:val="22"/>
        </w:rPr>
        <w:t xml:space="preserve"> and has resided outside of California for the year immediately preceding application for the one year non-renewable emergency credential.</w:t>
      </w:r>
    </w:p>
    <w:p w14:paraId="35771B21" w14:textId="77777777" w:rsidR="00AC1499" w:rsidRPr="00AC1499" w:rsidRDefault="00AC1499" w:rsidP="00AC1499">
      <w:pPr>
        <w:spacing w:after="240"/>
        <w:ind w:left="1440"/>
        <w:rPr>
          <w:rFonts w:asciiTheme="minorHAnsi" w:eastAsiaTheme="minorHAnsi" w:hAnsiTheme="minorHAnsi" w:cstheme="minorHAnsi"/>
          <w:color w:val="212121"/>
          <w:szCs w:val="22"/>
        </w:rPr>
      </w:pPr>
      <w:r w:rsidRPr="00AC1499">
        <w:rPr>
          <w:rFonts w:asciiTheme="minorHAnsi" w:eastAsiaTheme="minorHAnsi" w:hAnsiTheme="minorHAnsi" w:cstheme="minorHAnsi"/>
          <w:color w:val="212121"/>
          <w:szCs w:val="22"/>
        </w:rPr>
        <w:t>(B) and all minimum requirements for the California credential requested except for the CBEST requirement; and</w:t>
      </w:r>
    </w:p>
    <w:p w14:paraId="35589908" w14:textId="77777777" w:rsidR="00AC1499" w:rsidRPr="00AC1499" w:rsidRDefault="00AC1499" w:rsidP="00AC1499">
      <w:pPr>
        <w:spacing w:after="240"/>
        <w:ind w:left="1440"/>
        <w:rPr>
          <w:rFonts w:asciiTheme="minorHAnsi" w:eastAsiaTheme="minorHAnsi" w:hAnsiTheme="minorHAnsi" w:cstheme="minorHAnsi"/>
          <w:color w:val="212121"/>
          <w:szCs w:val="22"/>
        </w:rPr>
      </w:pPr>
      <w:r w:rsidRPr="00AC1499">
        <w:rPr>
          <w:rFonts w:asciiTheme="minorHAnsi" w:eastAsiaTheme="minorHAnsi" w:hAnsiTheme="minorHAnsi" w:cstheme="minorHAnsi"/>
          <w:color w:val="212121"/>
          <w:szCs w:val="22"/>
        </w:rPr>
        <w:t>(C) a basic skills test developed and administered by the employing school district.</w:t>
      </w:r>
    </w:p>
    <w:p w14:paraId="22F38BCB" w14:textId="77777777" w:rsidR="00AC1499" w:rsidRPr="00AC1499" w:rsidRDefault="00AC1499" w:rsidP="00AC1499">
      <w:pPr>
        <w:spacing w:after="240"/>
        <w:rPr>
          <w:rFonts w:asciiTheme="minorHAnsi" w:eastAsiaTheme="minorHAnsi" w:hAnsiTheme="minorHAnsi" w:cstheme="minorHAnsi"/>
          <w:color w:val="212121"/>
          <w:szCs w:val="22"/>
        </w:rPr>
      </w:pPr>
      <w:r w:rsidRPr="00AC1499">
        <w:rPr>
          <w:rFonts w:asciiTheme="minorHAnsi" w:eastAsiaTheme="minorHAnsi" w:hAnsiTheme="minorHAnsi" w:cstheme="minorHAnsi"/>
          <w:color w:val="212121"/>
          <w:szCs w:val="22"/>
        </w:rPr>
        <w:t>(d) Applicants for an exchange certificated employee credential can be issued a one-year preliminary credential pending the passage of the CBEST.</w:t>
      </w:r>
    </w:p>
    <w:p w14:paraId="7446B3F3" w14:textId="77777777" w:rsidR="00AC1499" w:rsidRPr="00AC1499" w:rsidRDefault="00AC1499" w:rsidP="00AC1499">
      <w:pPr>
        <w:spacing w:after="240"/>
        <w:rPr>
          <w:rFonts w:asciiTheme="minorHAnsi" w:eastAsiaTheme="minorHAnsi" w:hAnsiTheme="minorHAnsi" w:cstheme="minorHAnsi"/>
          <w:color w:val="212121"/>
          <w:szCs w:val="22"/>
        </w:rPr>
      </w:pPr>
      <w:r w:rsidRPr="00AC1499">
        <w:rPr>
          <w:rFonts w:asciiTheme="minorHAnsi" w:eastAsiaTheme="minorHAnsi" w:hAnsiTheme="minorHAnsi" w:cstheme="minorHAnsi"/>
          <w:color w:val="212121"/>
          <w:szCs w:val="22"/>
        </w:rPr>
        <w:t>(e) An applicant for any credential needing the CBEST shall be required to have passed it only once, regardless of the time that has elapsed between the date of passing the test and the date of the application.</w:t>
      </w:r>
    </w:p>
    <w:p w14:paraId="57725CE0" w14:textId="77777777" w:rsidR="00AC1499" w:rsidRPr="00AC1499" w:rsidRDefault="00AC1499" w:rsidP="00AC1499">
      <w:pPr>
        <w:spacing w:after="240"/>
        <w:rPr>
          <w:rFonts w:asciiTheme="minorHAnsi" w:eastAsiaTheme="minorHAnsi" w:hAnsiTheme="minorHAnsi" w:cstheme="minorHAnsi"/>
          <w:color w:val="212121"/>
          <w:szCs w:val="22"/>
          <w:u w:val="double"/>
        </w:rPr>
      </w:pPr>
      <w:r w:rsidRPr="00AC1499">
        <w:rPr>
          <w:rFonts w:asciiTheme="minorHAnsi" w:eastAsiaTheme="minorHAnsi" w:hAnsiTheme="minorHAnsi" w:cstheme="minorHAnsi"/>
          <w:color w:val="212121"/>
          <w:szCs w:val="22"/>
        </w:rPr>
        <w:t xml:space="preserve">(f) The Commission will establish the schedule of </w:t>
      </w:r>
      <w:r w:rsidRPr="00AC1499">
        <w:rPr>
          <w:rFonts w:asciiTheme="minorHAnsi" w:eastAsiaTheme="minorHAnsi" w:hAnsiTheme="minorHAnsi" w:cstheme="minorHAnsi"/>
          <w:dstrike/>
          <w:color w:val="212121"/>
          <w:szCs w:val="22"/>
        </w:rPr>
        <w:t>test</w:t>
      </w:r>
      <w:r w:rsidRPr="00AC1499">
        <w:rPr>
          <w:rFonts w:asciiTheme="minorHAnsi" w:eastAsiaTheme="minorHAnsi" w:hAnsiTheme="minorHAnsi" w:cstheme="minorHAnsi"/>
          <w:color w:val="212121"/>
          <w:szCs w:val="22"/>
        </w:rPr>
        <w:t xml:space="preserve"> </w:t>
      </w:r>
      <w:r w:rsidRPr="00AC1499">
        <w:rPr>
          <w:rFonts w:asciiTheme="minorHAnsi" w:eastAsiaTheme="minorHAnsi" w:hAnsiTheme="minorHAnsi" w:cstheme="minorHAnsi"/>
          <w:color w:val="212121"/>
          <w:szCs w:val="22"/>
          <w:u w:val="double"/>
        </w:rPr>
        <w:t xml:space="preserve">CBEST </w:t>
      </w:r>
      <w:r w:rsidRPr="00AC1499">
        <w:rPr>
          <w:rFonts w:asciiTheme="minorHAnsi" w:eastAsiaTheme="minorHAnsi" w:hAnsiTheme="minorHAnsi" w:cstheme="minorHAnsi"/>
          <w:color w:val="212121"/>
          <w:szCs w:val="22"/>
        </w:rPr>
        <w:t xml:space="preserve">administrations </w:t>
      </w:r>
      <w:r w:rsidRPr="00AC1499">
        <w:rPr>
          <w:rFonts w:asciiTheme="minorHAnsi" w:eastAsiaTheme="minorHAnsi" w:hAnsiTheme="minorHAnsi" w:cstheme="minorHAnsi"/>
          <w:color w:val="212121"/>
          <w:szCs w:val="22"/>
          <w:u w:val="double"/>
        </w:rPr>
        <w:t xml:space="preserve">for computer-based testing center exams and for online at-home proctored exams </w:t>
      </w:r>
      <w:r w:rsidRPr="00AC1499">
        <w:rPr>
          <w:rFonts w:asciiTheme="minorHAnsi" w:eastAsiaTheme="minorHAnsi" w:hAnsiTheme="minorHAnsi" w:cstheme="minorHAnsi"/>
          <w:color w:val="212121"/>
          <w:szCs w:val="22"/>
        </w:rPr>
        <w:t xml:space="preserve">no less than four months prior to the beginning of the next fiscal </w:t>
      </w:r>
      <w:proofErr w:type="gramStart"/>
      <w:r w:rsidRPr="00AC1499">
        <w:rPr>
          <w:rFonts w:asciiTheme="minorHAnsi" w:eastAsiaTheme="minorHAnsi" w:hAnsiTheme="minorHAnsi" w:cstheme="minorHAnsi"/>
          <w:color w:val="212121"/>
          <w:szCs w:val="22"/>
        </w:rPr>
        <w:t>year, and</w:t>
      </w:r>
      <w:proofErr w:type="gramEnd"/>
      <w:r w:rsidRPr="00AC1499">
        <w:rPr>
          <w:rFonts w:asciiTheme="minorHAnsi" w:eastAsiaTheme="minorHAnsi" w:hAnsiTheme="minorHAnsi" w:cstheme="minorHAnsi"/>
          <w:color w:val="212121"/>
          <w:szCs w:val="22"/>
        </w:rPr>
        <w:t xml:space="preserve"> will publicize the schedule by all reasonable means as quickly as practicable. </w:t>
      </w:r>
      <w:r w:rsidRPr="00AC1499">
        <w:rPr>
          <w:rFonts w:asciiTheme="minorHAnsi" w:eastAsiaTheme="minorHAnsi" w:hAnsiTheme="minorHAnsi" w:cstheme="minorHAnsi"/>
          <w:color w:val="212121"/>
          <w:szCs w:val="22"/>
          <w:u w:val="double"/>
        </w:rPr>
        <w:t>The only two testing options for CBEST are computer-based in a testing center and online-proctored where a proctor observes the test taker taking the CBEST online.</w:t>
      </w:r>
    </w:p>
    <w:p w14:paraId="5961D0EB" w14:textId="77777777" w:rsidR="00AC1499" w:rsidRPr="00AC1499" w:rsidRDefault="00AC1499" w:rsidP="00AC1499">
      <w:pPr>
        <w:spacing w:after="240"/>
        <w:rPr>
          <w:rFonts w:asciiTheme="minorHAnsi" w:eastAsiaTheme="minorHAnsi" w:hAnsiTheme="minorHAnsi" w:cstheme="minorHAnsi"/>
          <w:color w:val="212121"/>
          <w:szCs w:val="22"/>
        </w:rPr>
      </w:pPr>
      <w:r w:rsidRPr="00AC1499">
        <w:rPr>
          <w:rFonts w:asciiTheme="minorHAnsi" w:eastAsiaTheme="minorHAnsi" w:hAnsiTheme="minorHAnsi" w:cstheme="minorHAnsi"/>
          <w:color w:val="212121"/>
          <w:szCs w:val="22"/>
        </w:rPr>
        <w:t>(g) The Commission will arrange for a special administration of the test in the event that an emergency occurs. An emergency for this purpose is a reasonably unforeseeable circumstance which cannot be avoided or a foreseeable one that cannot be accommodated because of the special and unique staff recruitment problems with which a school district or group of districts is faced.</w:t>
      </w:r>
    </w:p>
    <w:p w14:paraId="1898B585" w14:textId="77777777" w:rsidR="00AC1499" w:rsidRPr="00AC1499" w:rsidRDefault="00AC1499" w:rsidP="00AC1499">
      <w:pPr>
        <w:spacing w:after="240"/>
        <w:rPr>
          <w:rFonts w:asciiTheme="minorHAnsi" w:eastAsiaTheme="minorHAnsi" w:hAnsiTheme="minorHAnsi" w:cstheme="minorHAnsi"/>
          <w:color w:val="212121"/>
          <w:szCs w:val="22"/>
        </w:rPr>
      </w:pPr>
      <w:r w:rsidRPr="00AC1499">
        <w:rPr>
          <w:rFonts w:asciiTheme="minorHAnsi" w:eastAsiaTheme="minorHAnsi" w:hAnsiTheme="minorHAnsi" w:cstheme="minorHAnsi"/>
          <w:color w:val="212121"/>
          <w:szCs w:val="22"/>
        </w:rPr>
        <w:t xml:space="preserve">The special administration will be scheduled by the Commission as soon as possible, consistent with the district's schedule for compliance with the requirements of sections 80071.4(h)(1)(B), (h)(1)(C), and (h)(2)(C) below, except that no special administration will be scheduled in the period three calendar weeks before a scheduled regular administration. No special administration will be scheduled without </w:t>
      </w:r>
      <w:r w:rsidRPr="00AC1499">
        <w:rPr>
          <w:rFonts w:asciiTheme="minorHAnsi" w:eastAsiaTheme="minorHAnsi" w:hAnsiTheme="minorHAnsi" w:cstheme="minorHAnsi"/>
          <w:color w:val="212121"/>
          <w:szCs w:val="22"/>
        </w:rPr>
        <w:lastRenderedPageBreak/>
        <w:t>reasonable assurance that at least forty people will actually register and take the test at the special administration. Two or more districts or counties may jointly participate in a single administration provided each can satisfy the requirements specified in Section 80071.4(h).</w:t>
      </w:r>
    </w:p>
    <w:p w14:paraId="3578633E" w14:textId="77777777" w:rsidR="00AC1499" w:rsidRPr="00AC1499" w:rsidRDefault="00AC1499" w:rsidP="00AC1499">
      <w:pPr>
        <w:spacing w:after="240"/>
        <w:rPr>
          <w:rFonts w:asciiTheme="minorHAnsi" w:eastAsiaTheme="minorHAnsi" w:hAnsiTheme="minorHAnsi" w:cstheme="minorHAnsi"/>
          <w:color w:val="212121"/>
          <w:szCs w:val="22"/>
        </w:rPr>
      </w:pPr>
      <w:r w:rsidRPr="00AC1499">
        <w:rPr>
          <w:rFonts w:asciiTheme="minorHAnsi" w:eastAsiaTheme="minorHAnsi" w:hAnsiTheme="minorHAnsi" w:cstheme="minorHAnsi"/>
          <w:color w:val="212121"/>
          <w:szCs w:val="22"/>
        </w:rPr>
        <w:t>(h) The written request for a special administration must include a copy of relevant sections of the official minutes of the district or county governing board and documentation by the superintendent of the specific facts of the emergency.</w:t>
      </w:r>
    </w:p>
    <w:p w14:paraId="668416A4" w14:textId="77777777" w:rsidR="00AC1499" w:rsidRPr="00AC1499" w:rsidRDefault="00AC1499" w:rsidP="00AC1499">
      <w:pPr>
        <w:spacing w:after="240"/>
        <w:ind w:left="720"/>
        <w:rPr>
          <w:rFonts w:asciiTheme="minorHAnsi" w:eastAsiaTheme="minorHAnsi" w:hAnsiTheme="minorHAnsi" w:cstheme="minorHAnsi"/>
          <w:color w:val="212121"/>
          <w:szCs w:val="22"/>
        </w:rPr>
      </w:pPr>
      <w:r w:rsidRPr="00AC1499">
        <w:rPr>
          <w:rFonts w:asciiTheme="minorHAnsi" w:eastAsiaTheme="minorHAnsi" w:hAnsiTheme="minorHAnsi" w:cstheme="minorHAnsi"/>
          <w:color w:val="212121"/>
          <w:szCs w:val="22"/>
        </w:rPr>
        <w:t>(1) The minutes of the governing board meeting must show that the board accepts the following conditions:</w:t>
      </w:r>
    </w:p>
    <w:p w14:paraId="7465789A" w14:textId="77777777" w:rsidR="00AC1499" w:rsidRPr="00AC1499" w:rsidRDefault="00AC1499" w:rsidP="00AC1499">
      <w:pPr>
        <w:spacing w:after="240"/>
        <w:ind w:left="1440"/>
        <w:rPr>
          <w:rFonts w:asciiTheme="minorHAnsi" w:eastAsiaTheme="minorHAnsi" w:hAnsiTheme="minorHAnsi" w:cstheme="minorHAnsi"/>
          <w:color w:val="212121"/>
          <w:szCs w:val="22"/>
        </w:rPr>
      </w:pPr>
      <w:r w:rsidRPr="00AC1499">
        <w:rPr>
          <w:rFonts w:asciiTheme="minorHAnsi" w:eastAsiaTheme="minorHAnsi" w:hAnsiTheme="minorHAnsi" w:cstheme="minorHAnsi"/>
          <w:color w:val="212121"/>
          <w:szCs w:val="22"/>
        </w:rPr>
        <w:t>(A) An emergency as defined in subsection (g) exists and is unavoidable.</w:t>
      </w:r>
    </w:p>
    <w:p w14:paraId="73D0A2C7" w14:textId="77777777" w:rsidR="00AC1499" w:rsidRPr="00AC1499" w:rsidRDefault="00AC1499" w:rsidP="00AC1499">
      <w:pPr>
        <w:spacing w:after="240"/>
        <w:ind w:left="1440"/>
        <w:rPr>
          <w:rFonts w:asciiTheme="minorHAnsi" w:eastAsiaTheme="minorHAnsi" w:hAnsiTheme="minorHAnsi" w:cstheme="minorHAnsi"/>
          <w:color w:val="212121"/>
          <w:szCs w:val="22"/>
        </w:rPr>
      </w:pPr>
      <w:r w:rsidRPr="00AC1499">
        <w:rPr>
          <w:rFonts w:asciiTheme="minorHAnsi" w:eastAsiaTheme="minorHAnsi" w:hAnsiTheme="minorHAnsi" w:cstheme="minorHAnsi"/>
          <w:color w:val="212121"/>
          <w:szCs w:val="22"/>
        </w:rPr>
        <w:t xml:space="preserve">(B) District or county staff will assist in locating or providing space for the special administration and in the identification of qualified examination proctors, if such assistance is requested by the Commission or its designated </w:t>
      </w:r>
      <w:proofErr w:type="gramStart"/>
      <w:r w:rsidRPr="00AC1499">
        <w:rPr>
          <w:rFonts w:asciiTheme="minorHAnsi" w:eastAsiaTheme="minorHAnsi" w:hAnsiTheme="minorHAnsi" w:cstheme="minorHAnsi"/>
          <w:color w:val="212121"/>
          <w:szCs w:val="22"/>
        </w:rPr>
        <w:t>agent;</w:t>
      </w:r>
      <w:proofErr w:type="gramEnd"/>
    </w:p>
    <w:p w14:paraId="2601AFCB" w14:textId="77777777" w:rsidR="00AC1499" w:rsidRPr="00AC1499" w:rsidRDefault="00AC1499" w:rsidP="00AC1499">
      <w:pPr>
        <w:spacing w:after="240"/>
        <w:ind w:left="1440"/>
        <w:rPr>
          <w:rFonts w:asciiTheme="minorHAnsi" w:eastAsiaTheme="minorHAnsi" w:hAnsiTheme="minorHAnsi" w:cstheme="minorHAnsi"/>
          <w:color w:val="212121"/>
          <w:szCs w:val="22"/>
        </w:rPr>
      </w:pPr>
      <w:r w:rsidRPr="00AC1499">
        <w:rPr>
          <w:rFonts w:asciiTheme="minorHAnsi" w:eastAsiaTheme="minorHAnsi" w:hAnsiTheme="minorHAnsi" w:cstheme="minorHAnsi"/>
          <w:color w:val="212121"/>
          <w:szCs w:val="22"/>
        </w:rPr>
        <w:t xml:space="preserve">(C) District or county staff will provide administrative support in accomplishing the registration process in a manner that will be consistent with the CBEST registration and reporting </w:t>
      </w:r>
      <w:proofErr w:type="gramStart"/>
      <w:r w:rsidRPr="00AC1499">
        <w:rPr>
          <w:rFonts w:asciiTheme="minorHAnsi" w:eastAsiaTheme="minorHAnsi" w:hAnsiTheme="minorHAnsi" w:cstheme="minorHAnsi"/>
          <w:color w:val="212121"/>
          <w:szCs w:val="22"/>
        </w:rPr>
        <w:t>system;</w:t>
      </w:r>
      <w:proofErr w:type="gramEnd"/>
    </w:p>
    <w:p w14:paraId="29C1D032" w14:textId="77777777" w:rsidR="00AC1499" w:rsidRPr="00AC1499" w:rsidRDefault="00AC1499" w:rsidP="00AC1499">
      <w:pPr>
        <w:spacing w:after="240"/>
        <w:ind w:left="1440"/>
        <w:rPr>
          <w:rFonts w:asciiTheme="minorHAnsi" w:eastAsiaTheme="minorHAnsi" w:hAnsiTheme="minorHAnsi" w:cstheme="minorHAnsi"/>
          <w:color w:val="212121"/>
          <w:szCs w:val="22"/>
        </w:rPr>
      </w:pPr>
      <w:r w:rsidRPr="00AC1499">
        <w:rPr>
          <w:rFonts w:asciiTheme="minorHAnsi" w:eastAsiaTheme="minorHAnsi" w:hAnsiTheme="minorHAnsi" w:cstheme="minorHAnsi"/>
          <w:color w:val="212121"/>
          <w:szCs w:val="22"/>
        </w:rPr>
        <w:t>(D) The district agrees to pay the full fee required for testing forty persons, even if fewer than forty actually take the test at a special administration.</w:t>
      </w:r>
    </w:p>
    <w:p w14:paraId="0B5CD2A7" w14:textId="77777777" w:rsidR="00AC1499" w:rsidRPr="00AC1499" w:rsidRDefault="00AC1499" w:rsidP="00AC1499">
      <w:pPr>
        <w:spacing w:after="240"/>
        <w:ind w:left="1440"/>
        <w:rPr>
          <w:rFonts w:asciiTheme="minorHAnsi" w:eastAsiaTheme="minorHAnsi" w:hAnsiTheme="minorHAnsi" w:cstheme="minorHAnsi"/>
          <w:color w:val="212121"/>
          <w:szCs w:val="22"/>
        </w:rPr>
      </w:pPr>
      <w:r w:rsidRPr="00AC1499">
        <w:rPr>
          <w:rFonts w:asciiTheme="minorHAnsi" w:eastAsiaTheme="minorHAnsi" w:hAnsiTheme="minorHAnsi" w:cstheme="minorHAnsi"/>
          <w:color w:val="212121"/>
          <w:szCs w:val="22"/>
        </w:rPr>
        <w:t>(E) The district or county agrees not to require that the people taking the test pay any of the excess administrative cost incurred by the district or county.</w:t>
      </w:r>
    </w:p>
    <w:p w14:paraId="030A04E6" w14:textId="77777777" w:rsidR="00AC1499" w:rsidRPr="00AC1499" w:rsidRDefault="00AC1499" w:rsidP="00AC1499">
      <w:pPr>
        <w:spacing w:after="240"/>
        <w:ind w:left="720"/>
        <w:rPr>
          <w:rFonts w:asciiTheme="minorHAnsi" w:eastAsiaTheme="minorHAnsi" w:hAnsiTheme="minorHAnsi" w:cstheme="minorHAnsi"/>
          <w:color w:val="212121"/>
          <w:szCs w:val="22"/>
        </w:rPr>
      </w:pPr>
      <w:r w:rsidRPr="00AC1499">
        <w:rPr>
          <w:rFonts w:asciiTheme="minorHAnsi" w:eastAsiaTheme="minorHAnsi" w:hAnsiTheme="minorHAnsi" w:cstheme="minorHAnsi"/>
          <w:color w:val="212121"/>
          <w:szCs w:val="22"/>
        </w:rPr>
        <w:t>(2) The superintendent of the district or county shall provide the following information as part of the written request:</w:t>
      </w:r>
    </w:p>
    <w:p w14:paraId="326A8FD2" w14:textId="77777777" w:rsidR="00AC1499" w:rsidRPr="00AC1499" w:rsidRDefault="00AC1499" w:rsidP="00AC1499">
      <w:pPr>
        <w:spacing w:after="240"/>
        <w:ind w:left="1440"/>
        <w:rPr>
          <w:rFonts w:asciiTheme="minorHAnsi" w:eastAsiaTheme="minorHAnsi" w:hAnsiTheme="minorHAnsi" w:cstheme="minorHAnsi"/>
          <w:color w:val="212121"/>
          <w:szCs w:val="22"/>
        </w:rPr>
      </w:pPr>
      <w:r w:rsidRPr="00AC1499">
        <w:rPr>
          <w:rFonts w:asciiTheme="minorHAnsi" w:eastAsiaTheme="minorHAnsi" w:hAnsiTheme="minorHAnsi" w:cstheme="minorHAnsi"/>
          <w:color w:val="212121"/>
          <w:szCs w:val="22"/>
        </w:rPr>
        <w:t xml:space="preserve">(A) A detailed statement on the cause of the emergency and the reasons it could not have been anticipated in time to make use of the most recent previous regular </w:t>
      </w:r>
      <w:proofErr w:type="gramStart"/>
      <w:r w:rsidRPr="00AC1499">
        <w:rPr>
          <w:rFonts w:asciiTheme="minorHAnsi" w:eastAsiaTheme="minorHAnsi" w:hAnsiTheme="minorHAnsi" w:cstheme="minorHAnsi"/>
          <w:color w:val="212121"/>
          <w:szCs w:val="22"/>
        </w:rPr>
        <w:t>administration;</w:t>
      </w:r>
      <w:proofErr w:type="gramEnd"/>
    </w:p>
    <w:p w14:paraId="3D1C41D6" w14:textId="77777777" w:rsidR="00AC1499" w:rsidRPr="00AC1499" w:rsidRDefault="00AC1499" w:rsidP="00AC1499">
      <w:pPr>
        <w:spacing w:after="240"/>
        <w:ind w:left="1440"/>
        <w:rPr>
          <w:rFonts w:asciiTheme="minorHAnsi" w:eastAsiaTheme="minorHAnsi" w:hAnsiTheme="minorHAnsi" w:cstheme="minorHAnsi"/>
          <w:color w:val="212121"/>
          <w:szCs w:val="22"/>
        </w:rPr>
      </w:pPr>
      <w:r w:rsidRPr="00AC1499">
        <w:rPr>
          <w:rFonts w:asciiTheme="minorHAnsi" w:eastAsiaTheme="minorHAnsi" w:hAnsiTheme="minorHAnsi" w:cstheme="minorHAnsi"/>
          <w:color w:val="212121"/>
          <w:szCs w:val="22"/>
        </w:rPr>
        <w:t xml:space="preserve">(B) Documentation on the numbers of substitute or contract teachers needed, the total number of teachers on contract in the district or county, or the average daily number of substitutes used in the preceding year as appropriate to the definition of an emergency cited in the governing board </w:t>
      </w:r>
      <w:proofErr w:type="gramStart"/>
      <w:r w:rsidRPr="00AC1499">
        <w:rPr>
          <w:rFonts w:asciiTheme="minorHAnsi" w:eastAsiaTheme="minorHAnsi" w:hAnsiTheme="minorHAnsi" w:cstheme="minorHAnsi"/>
          <w:color w:val="212121"/>
          <w:szCs w:val="22"/>
        </w:rPr>
        <w:t>minutes;</w:t>
      </w:r>
      <w:proofErr w:type="gramEnd"/>
    </w:p>
    <w:p w14:paraId="0016715C" w14:textId="77777777" w:rsidR="00AC1499" w:rsidRPr="00AC1499" w:rsidRDefault="00AC1499" w:rsidP="00AC1499">
      <w:pPr>
        <w:spacing w:after="240"/>
        <w:ind w:left="1440"/>
        <w:rPr>
          <w:rFonts w:asciiTheme="minorHAnsi" w:eastAsiaTheme="minorHAnsi" w:hAnsiTheme="minorHAnsi" w:cstheme="minorHAnsi"/>
          <w:color w:val="212121"/>
          <w:szCs w:val="22"/>
        </w:rPr>
      </w:pPr>
      <w:r w:rsidRPr="00AC1499">
        <w:rPr>
          <w:rFonts w:asciiTheme="minorHAnsi" w:eastAsiaTheme="minorHAnsi" w:hAnsiTheme="minorHAnsi" w:cstheme="minorHAnsi"/>
          <w:color w:val="212121"/>
          <w:szCs w:val="22"/>
        </w:rPr>
        <w:t xml:space="preserve">(C) A description of the plans for publicizing the special administration to </w:t>
      </w:r>
      <w:proofErr w:type="gramStart"/>
      <w:r w:rsidRPr="00AC1499">
        <w:rPr>
          <w:rFonts w:asciiTheme="minorHAnsi" w:eastAsiaTheme="minorHAnsi" w:hAnsiTheme="minorHAnsi" w:cstheme="minorHAnsi"/>
          <w:color w:val="212121"/>
          <w:szCs w:val="22"/>
        </w:rPr>
        <w:t>insure</w:t>
      </w:r>
      <w:proofErr w:type="gramEnd"/>
      <w:r w:rsidRPr="00AC1499">
        <w:rPr>
          <w:rFonts w:asciiTheme="minorHAnsi" w:eastAsiaTheme="minorHAnsi" w:hAnsiTheme="minorHAnsi" w:cstheme="minorHAnsi"/>
          <w:color w:val="212121"/>
          <w:szCs w:val="22"/>
        </w:rPr>
        <w:t xml:space="preserve"> that it will be maximally effective in attracting people not previously tested who can meet the emergency needs of the district or county;</w:t>
      </w:r>
    </w:p>
    <w:p w14:paraId="780775E3" w14:textId="77777777" w:rsidR="00AC1499" w:rsidRPr="00AC1499" w:rsidRDefault="00AC1499" w:rsidP="00AC1499">
      <w:pPr>
        <w:spacing w:after="240"/>
        <w:ind w:left="1440"/>
        <w:rPr>
          <w:rFonts w:asciiTheme="minorHAnsi" w:eastAsiaTheme="minorHAnsi" w:hAnsiTheme="minorHAnsi" w:cstheme="minorHAnsi"/>
          <w:color w:val="212121"/>
          <w:szCs w:val="22"/>
        </w:rPr>
      </w:pPr>
      <w:r w:rsidRPr="00AC1499">
        <w:rPr>
          <w:rFonts w:asciiTheme="minorHAnsi" w:eastAsiaTheme="minorHAnsi" w:hAnsiTheme="minorHAnsi" w:cstheme="minorHAnsi"/>
          <w:color w:val="212121"/>
          <w:szCs w:val="22"/>
        </w:rPr>
        <w:t xml:space="preserve">(D) A definitive statement about whether admission to the special administration will be limited to people who are potential employees of the district or county requesting the special administration, or will be open to anyone who wishes to take the </w:t>
      </w:r>
      <w:proofErr w:type="gramStart"/>
      <w:r w:rsidRPr="00AC1499">
        <w:rPr>
          <w:rFonts w:asciiTheme="minorHAnsi" w:eastAsiaTheme="minorHAnsi" w:hAnsiTheme="minorHAnsi" w:cstheme="minorHAnsi"/>
          <w:color w:val="212121"/>
          <w:szCs w:val="22"/>
        </w:rPr>
        <w:t>test;</w:t>
      </w:r>
      <w:proofErr w:type="gramEnd"/>
    </w:p>
    <w:p w14:paraId="514290C2" w14:textId="77777777" w:rsidR="00AC1499" w:rsidRPr="00AC1499" w:rsidRDefault="00AC1499" w:rsidP="00AC1499">
      <w:pPr>
        <w:spacing w:after="240"/>
        <w:ind w:left="1440"/>
        <w:rPr>
          <w:rFonts w:asciiTheme="minorHAnsi" w:eastAsiaTheme="minorHAnsi" w:hAnsiTheme="minorHAnsi" w:cstheme="minorHAnsi"/>
          <w:color w:val="212121"/>
          <w:szCs w:val="22"/>
        </w:rPr>
      </w:pPr>
      <w:r w:rsidRPr="00AC1499">
        <w:rPr>
          <w:rFonts w:asciiTheme="minorHAnsi" w:eastAsiaTheme="minorHAnsi" w:hAnsiTheme="minorHAnsi" w:cstheme="minorHAnsi"/>
          <w:color w:val="212121"/>
          <w:szCs w:val="22"/>
        </w:rPr>
        <w:lastRenderedPageBreak/>
        <w:t>(E) Designation of the county or district having primary responsibility for administrative arrangements for the special administration, in the event that two or more counties or districts are participating jointly in the special administration.</w:t>
      </w:r>
    </w:p>
    <w:p w14:paraId="01B83D5E" w14:textId="77777777" w:rsidR="00AC1499" w:rsidRPr="00AC1499" w:rsidRDefault="00AC1499" w:rsidP="00AC1499">
      <w:pPr>
        <w:spacing w:after="240"/>
        <w:rPr>
          <w:rFonts w:asciiTheme="minorHAnsi" w:eastAsiaTheme="minorHAnsi" w:hAnsiTheme="minorHAnsi" w:cstheme="minorHAnsi"/>
          <w:color w:val="212121"/>
          <w:szCs w:val="22"/>
        </w:rPr>
      </w:pPr>
      <w:r w:rsidRPr="00AC1499">
        <w:rPr>
          <w:rFonts w:asciiTheme="minorHAnsi" w:eastAsiaTheme="minorHAnsi" w:hAnsiTheme="minorHAnsi" w:cstheme="minorHAnsi"/>
          <w:color w:val="212121"/>
          <w:szCs w:val="22"/>
        </w:rPr>
        <w:t>(</w:t>
      </w:r>
      <w:proofErr w:type="spellStart"/>
      <w:r w:rsidRPr="00AC1499">
        <w:rPr>
          <w:rFonts w:asciiTheme="minorHAnsi" w:eastAsiaTheme="minorHAnsi" w:hAnsiTheme="minorHAnsi" w:cstheme="minorHAnsi"/>
          <w:color w:val="212121"/>
          <w:szCs w:val="22"/>
        </w:rPr>
        <w:t>i</w:t>
      </w:r>
      <w:proofErr w:type="spellEnd"/>
      <w:r w:rsidRPr="00AC1499">
        <w:rPr>
          <w:rFonts w:asciiTheme="minorHAnsi" w:eastAsiaTheme="minorHAnsi" w:hAnsiTheme="minorHAnsi" w:cstheme="minorHAnsi"/>
          <w:color w:val="212121"/>
          <w:szCs w:val="22"/>
        </w:rPr>
        <w:t>) No special administration will be scheduled for a college or university.</w:t>
      </w:r>
    </w:p>
    <w:p w14:paraId="1416FF4A" w14:textId="77777777" w:rsidR="00AC1499" w:rsidRPr="00AC1499" w:rsidRDefault="00AC1499" w:rsidP="00AC1499">
      <w:pPr>
        <w:spacing w:after="240"/>
        <w:rPr>
          <w:rFonts w:asciiTheme="minorHAnsi" w:eastAsiaTheme="minorHAnsi" w:hAnsiTheme="minorHAnsi" w:cstheme="minorHAnsi"/>
          <w:strike/>
          <w:color w:val="212121"/>
          <w:szCs w:val="22"/>
        </w:rPr>
      </w:pPr>
      <w:r w:rsidRPr="00AC1499">
        <w:rPr>
          <w:rFonts w:asciiTheme="minorHAnsi" w:eastAsiaTheme="minorHAnsi" w:hAnsiTheme="minorHAnsi" w:cstheme="minorHAnsi"/>
          <w:color w:val="212121"/>
          <w:szCs w:val="22"/>
        </w:rPr>
        <w:t xml:space="preserve">(j) There will be no limit on the number of times a person may take the entire test or sections of the test. Section(s) of the test that have been passed need not be repeated, but no person taking the test may omit any section that has not been passed. </w:t>
      </w:r>
      <w:r w:rsidRPr="00AC1499">
        <w:rPr>
          <w:rFonts w:asciiTheme="minorHAnsi" w:eastAsiaTheme="minorHAnsi" w:hAnsiTheme="minorHAnsi" w:cstheme="minorHAnsi"/>
          <w:strike/>
          <w:color w:val="212121"/>
          <w:szCs w:val="22"/>
        </w:rPr>
        <w:t>The test fee for repeating the test will be as specified in Section 80487(a)(5) of these regulations.</w:t>
      </w:r>
    </w:p>
    <w:p w14:paraId="514C7FF1" w14:textId="77777777" w:rsidR="00AC1499" w:rsidRPr="00AC1499" w:rsidRDefault="00AC1499" w:rsidP="00AC1499">
      <w:pPr>
        <w:spacing w:after="240"/>
        <w:rPr>
          <w:rFonts w:asciiTheme="minorHAnsi" w:eastAsiaTheme="minorHAnsi" w:hAnsiTheme="minorHAnsi" w:cstheme="minorHAnsi"/>
          <w:color w:val="212121"/>
          <w:szCs w:val="22"/>
        </w:rPr>
      </w:pPr>
      <w:r w:rsidRPr="00AC1499">
        <w:rPr>
          <w:rFonts w:asciiTheme="minorHAnsi" w:eastAsiaTheme="minorHAnsi" w:hAnsiTheme="minorHAnsi" w:cstheme="minorHAnsi"/>
          <w:color w:val="212121"/>
          <w:szCs w:val="22"/>
        </w:rPr>
        <w:t>(k) In determining whether a person has passed the test, the highest score obtained on any section of the test at any administration will be used without regard to the length of time that has elapsed since the score was obtained.</w:t>
      </w:r>
    </w:p>
    <w:p w14:paraId="7ED52B05" w14:textId="77777777" w:rsidR="00AC1499" w:rsidRPr="00AC1499" w:rsidRDefault="00AC1499" w:rsidP="00AC1499">
      <w:pPr>
        <w:spacing w:after="240"/>
        <w:rPr>
          <w:rFonts w:asciiTheme="minorHAnsi" w:eastAsiaTheme="minorHAnsi" w:hAnsiTheme="minorHAnsi" w:cstheme="minorHAnsi"/>
          <w:color w:val="212121"/>
          <w:szCs w:val="22"/>
        </w:rPr>
      </w:pPr>
      <w:proofErr w:type="gramStart"/>
      <w:r w:rsidRPr="00AC1499">
        <w:rPr>
          <w:rFonts w:asciiTheme="minorHAnsi" w:eastAsiaTheme="minorHAnsi" w:hAnsiTheme="minorHAnsi" w:cstheme="minorHAnsi"/>
          <w:color w:val="212121"/>
          <w:szCs w:val="22"/>
        </w:rPr>
        <w:t>( l</w:t>
      </w:r>
      <w:proofErr w:type="gramEnd"/>
      <w:r w:rsidRPr="00AC1499">
        <w:rPr>
          <w:rFonts w:asciiTheme="minorHAnsi" w:eastAsiaTheme="minorHAnsi" w:hAnsiTheme="minorHAnsi" w:cstheme="minorHAnsi"/>
          <w:color w:val="212121"/>
          <w:szCs w:val="22"/>
        </w:rPr>
        <w:t xml:space="preserve"> ) All credential program applicants shall take the CBEST for diagnostic purposes no later than the deadline for submission of his/her application for admission to the credential program unless the applicant is exempt from the CBEST for the credential.</w:t>
      </w:r>
    </w:p>
    <w:p w14:paraId="52E0634A" w14:textId="77777777" w:rsidR="00AC1499" w:rsidRPr="00AC1499" w:rsidRDefault="00AC1499" w:rsidP="00AC1499">
      <w:pPr>
        <w:spacing w:after="240"/>
        <w:rPr>
          <w:rFonts w:asciiTheme="minorHAnsi" w:eastAsiaTheme="minorHAnsi" w:hAnsiTheme="minorHAnsi" w:cstheme="minorHAnsi"/>
          <w:color w:val="212121"/>
          <w:szCs w:val="22"/>
        </w:rPr>
      </w:pPr>
      <w:r w:rsidRPr="00AC1499">
        <w:rPr>
          <w:rFonts w:asciiTheme="minorHAnsi" w:eastAsiaTheme="minorHAnsi" w:hAnsiTheme="minorHAnsi" w:cstheme="minorHAnsi"/>
          <w:color w:val="212121"/>
          <w:szCs w:val="22"/>
        </w:rPr>
        <w:t>(m) An individual credential applicant who already holds a valid non-emergency teaching credential that requires a baccalaureate degree and is seeking an additional teaching authorization is exempt from the provisions of subsection (l).</w:t>
      </w:r>
    </w:p>
    <w:p w14:paraId="054DED1F" w14:textId="77777777" w:rsidR="00AC1499" w:rsidRPr="00AC1499" w:rsidRDefault="00AC1499" w:rsidP="00AC1499">
      <w:pPr>
        <w:spacing w:after="240"/>
        <w:rPr>
          <w:rFonts w:asciiTheme="minorHAnsi" w:eastAsiaTheme="minorHAnsi" w:hAnsiTheme="minorHAnsi" w:cstheme="minorHAnsi"/>
          <w:color w:val="212121"/>
          <w:szCs w:val="22"/>
        </w:rPr>
      </w:pPr>
      <w:r w:rsidRPr="00AC1499">
        <w:rPr>
          <w:rFonts w:asciiTheme="minorHAnsi" w:eastAsiaTheme="minorHAnsi" w:hAnsiTheme="minorHAnsi" w:cstheme="minorHAnsi"/>
          <w:color w:val="212121"/>
          <w:szCs w:val="22"/>
        </w:rPr>
        <w:t>(n) The Commission will not consider appeals by credential applicants who have failed to achieve the passing standard established by the Commission at the time the CBEST has been most recently attempted.</w:t>
      </w:r>
    </w:p>
    <w:p w14:paraId="198E6C92" w14:textId="77777777" w:rsidR="00AC1499" w:rsidRPr="00AC1499" w:rsidRDefault="00AC1499" w:rsidP="00AC1499">
      <w:pPr>
        <w:spacing w:after="240"/>
        <w:rPr>
          <w:rFonts w:asciiTheme="minorHAnsi" w:eastAsiaTheme="minorHAnsi" w:hAnsiTheme="minorHAnsi" w:cstheme="minorHAnsi"/>
          <w:color w:val="212121"/>
          <w:szCs w:val="22"/>
        </w:rPr>
      </w:pPr>
      <w:r w:rsidRPr="00AC1499">
        <w:rPr>
          <w:rFonts w:asciiTheme="minorHAnsi" w:eastAsiaTheme="minorHAnsi" w:hAnsiTheme="minorHAnsi" w:cstheme="minorHAnsi"/>
          <w:color w:val="212121"/>
          <w:szCs w:val="22"/>
        </w:rPr>
        <w:t>(o) The Commission will issue annually a report on the passing rates of various groups on the CBEST, including passing rates by institution attended.</w:t>
      </w:r>
    </w:p>
    <w:p w14:paraId="07E7DA42" w14:textId="77777777" w:rsidR="00AC1499" w:rsidRPr="00AC1499" w:rsidRDefault="00AC1499" w:rsidP="00AC1499">
      <w:pPr>
        <w:spacing w:after="240"/>
        <w:rPr>
          <w:rFonts w:asciiTheme="minorHAnsi" w:eastAsiaTheme="minorHAnsi" w:hAnsiTheme="minorHAnsi" w:cstheme="minorHAnsi"/>
          <w:color w:val="212121"/>
          <w:szCs w:val="22"/>
        </w:rPr>
      </w:pPr>
    </w:p>
    <w:p w14:paraId="01E4CD65" w14:textId="64ACD8D0" w:rsidR="00947087" w:rsidRPr="00463306" w:rsidRDefault="00AC1499" w:rsidP="00AC1499">
      <w:pPr>
        <w:rPr>
          <w:rFonts w:cstheme="minorHAnsi"/>
          <w:color w:val="000000" w:themeColor="text1"/>
        </w:rPr>
      </w:pPr>
      <w:r w:rsidRPr="00AC1499">
        <w:rPr>
          <w:rFonts w:asciiTheme="minorHAnsi" w:eastAsiaTheme="minorHAnsi" w:hAnsiTheme="minorHAnsi" w:cstheme="minorHAnsi"/>
          <w:color w:val="212121"/>
          <w:szCs w:val="22"/>
        </w:rPr>
        <w:t>Note: Authority cited: Section 44225, Education Code. Reference: Sections 44252, 44252.5, 44203 and 44830, Education Code.</w:t>
      </w:r>
    </w:p>
    <w:sectPr w:rsidR="00947087" w:rsidRPr="00463306" w:rsidSect="00E86D6C">
      <w:headerReference w:type="default" r:id="rId12"/>
      <w:footerReference w:type="even" r:id="rId13"/>
      <w:footerReference w:type="default" r:id="rId14"/>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17F6DE" w14:textId="77777777" w:rsidR="00AD0EBE" w:rsidRDefault="00AD0EBE" w:rsidP="005A0F7C">
      <w:r>
        <w:separator/>
      </w:r>
    </w:p>
  </w:endnote>
  <w:endnote w:type="continuationSeparator" w:id="0">
    <w:p w14:paraId="387273B9" w14:textId="77777777" w:rsidR="00AD0EBE" w:rsidRDefault="00AD0EBE" w:rsidP="005A0F7C">
      <w:r>
        <w:continuationSeparator/>
      </w:r>
    </w:p>
  </w:endnote>
  <w:endnote w:type="continuationNotice" w:id="1">
    <w:p w14:paraId="1D0DC846" w14:textId="77777777" w:rsidR="00AD0EBE" w:rsidRDefault="00AD0E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ew York">
    <w:panose1 w:val="0204050306050602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Palatino">
    <w:altName w:val="Book Antiqua"/>
    <w:charset w:val="4D"/>
    <w:family w:val="auto"/>
    <w:pitch w:val="variable"/>
    <w:sig w:usb0="A00002FF" w:usb1="7800205A" w:usb2="14600000" w:usb3="00000000" w:csb0="00000193" w:csb1="00000000"/>
  </w:font>
  <w:font w:name="Times">
    <w:panose1 w:val="02020603050405020304"/>
    <w:charset w:val="00"/>
    <w:family w:val="auto"/>
    <w:pitch w:val="variable"/>
    <w:sig w:usb0="E00002FF" w:usb1="5000205A" w:usb2="00000000" w:usb3="00000000" w:csb0="0000019F" w:csb1="00000000"/>
  </w:font>
  <w:font w:name="Calibri (Body)">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92436323"/>
      <w:docPartObj>
        <w:docPartGallery w:val="Page Numbers (Bottom of Page)"/>
        <w:docPartUnique/>
      </w:docPartObj>
    </w:sdtPr>
    <w:sdtContent>
      <w:p w14:paraId="2D0B9A99" w14:textId="63C993FF" w:rsidR="00D00D7C" w:rsidRDefault="006802A6" w:rsidP="000926A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1430F3">
          <w:rPr>
            <w:rStyle w:val="PageNumber"/>
            <w:noProof/>
          </w:rPr>
          <w:t>2</w:t>
        </w:r>
        <w:r>
          <w:rPr>
            <w:rStyle w:val="PageNumber"/>
          </w:rPr>
          <w:fldChar w:fldCharType="end"/>
        </w:r>
      </w:p>
    </w:sdtContent>
  </w:sdt>
  <w:p w14:paraId="3136BAD9" w14:textId="77777777" w:rsidR="00D00D7C" w:rsidRDefault="00000000" w:rsidP="00D00D7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EBA99" w14:textId="77777777" w:rsidR="00D00D7C" w:rsidRDefault="00000000" w:rsidP="00D00D7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723477" w14:textId="77777777" w:rsidR="00AD0EBE" w:rsidRDefault="00AD0EBE" w:rsidP="005A0F7C">
      <w:r>
        <w:separator/>
      </w:r>
    </w:p>
  </w:footnote>
  <w:footnote w:type="continuationSeparator" w:id="0">
    <w:p w14:paraId="70CAC4DF" w14:textId="77777777" w:rsidR="00AD0EBE" w:rsidRDefault="00AD0EBE" w:rsidP="005A0F7C">
      <w:r>
        <w:continuationSeparator/>
      </w:r>
    </w:p>
  </w:footnote>
  <w:footnote w:type="continuationNotice" w:id="1">
    <w:p w14:paraId="5B268509" w14:textId="77777777" w:rsidR="00AD0EBE" w:rsidRDefault="00AD0EB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CC4CEF" w14:textId="596CBDA4" w:rsidR="006E376A" w:rsidRDefault="00BE1F97">
    <w:pPr>
      <w:pStyle w:val="Header"/>
    </w:pPr>
    <w:r>
      <w:rPr>
        <w:rStyle w:val="HeaderChar"/>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C26C6A"/>
    <w:multiLevelType w:val="hybridMultilevel"/>
    <w:tmpl w:val="4CACBB00"/>
    <w:lvl w:ilvl="0" w:tplc="563C9FB4">
      <w:start w:val="1"/>
      <w:numFmt w:val="decimal"/>
      <w:pStyle w:val="NumberedList"/>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422339499">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A2NbY0NrEwMzI0N7dU0lEKTi0uzszPAykwMq4FAJtasr8tAAAA"/>
  </w:docVars>
  <w:rsids>
    <w:rsidRoot w:val="009A4CEB"/>
    <w:rsid w:val="00011290"/>
    <w:rsid w:val="00016B2C"/>
    <w:rsid w:val="0003007A"/>
    <w:rsid w:val="0003118C"/>
    <w:rsid w:val="00034046"/>
    <w:rsid w:val="00034283"/>
    <w:rsid w:val="00041AAF"/>
    <w:rsid w:val="0004420A"/>
    <w:rsid w:val="000601B5"/>
    <w:rsid w:val="000609DB"/>
    <w:rsid w:val="000611A5"/>
    <w:rsid w:val="00061C0B"/>
    <w:rsid w:val="000626EA"/>
    <w:rsid w:val="00065155"/>
    <w:rsid w:val="000745B2"/>
    <w:rsid w:val="000751F6"/>
    <w:rsid w:val="00081329"/>
    <w:rsid w:val="0008289D"/>
    <w:rsid w:val="00082C8F"/>
    <w:rsid w:val="00090A0C"/>
    <w:rsid w:val="00092978"/>
    <w:rsid w:val="000A1EA3"/>
    <w:rsid w:val="000A35C2"/>
    <w:rsid w:val="000A59BD"/>
    <w:rsid w:val="000B1519"/>
    <w:rsid w:val="000B1C69"/>
    <w:rsid w:val="000B4276"/>
    <w:rsid w:val="000B45AE"/>
    <w:rsid w:val="000B592E"/>
    <w:rsid w:val="000C412A"/>
    <w:rsid w:val="000C59EF"/>
    <w:rsid w:val="000D121C"/>
    <w:rsid w:val="000D2E3F"/>
    <w:rsid w:val="000D4302"/>
    <w:rsid w:val="000D7984"/>
    <w:rsid w:val="000E7848"/>
    <w:rsid w:val="000F1C45"/>
    <w:rsid w:val="000F3B9B"/>
    <w:rsid w:val="0010152A"/>
    <w:rsid w:val="001025E5"/>
    <w:rsid w:val="0010294D"/>
    <w:rsid w:val="00107FB7"/>
    <w:rsid w:val="00110FF3"/>
    <w:rsid w:val="00116E0D"/>
    <w:rsid w:val="001218DD"/>
    <w:rsid w:val="00124A4D"/>
    <w:rsid w:val="00126B29"/>
    <w:rsid w:val="00127E6E"/>
    <w:rsid w:val="00136230"/>
    <w:rsid w:val="00136D98"/>
    <w:rsid w:val="00141B3F"/>
    <w:rsid w:val="001430F3"/>
    <w:rsid w:val="001438C1"/>
    <w:rsid w:val="0014588B"/>
    <w:rsid w:val="00156CE6"/>
    <w:rsid w:val="001572AD"/>
    <w:rsid w:val="00160BD6"/>
    <w:rsid w:val="00162FF0"/>
    <w:rsid w:val="00164D90"/>
    <w:rsid w:val="0017061C"/>
    <w:rsid w:val="00172B35"/>
    <w:rsid w:val="00182C9A"/>
    <w:rsid w:val="00190E17"/>
    <w:rsid w:val="00196315"/>
    <w:rsid w:val="001A1539"/>
    <w:rsid w:val="001A20A4"/>
    <w:rsid w:val="001A2381"/>
    <w:rsid w:val="001A4555"/>
    <w:rsid w:val="001A6EE0"/>
    <w:rsid w:val="001B6E25"/>
    <w:rsid w:val="001C09FA"/>
    <w:rsid w:val="001C2E4C"/>
    <w:rsid w:val="001C3A49"/>
    <w:rsid w:val="001C734B"/>
    <w:rsid w:val="001D10BD"/>
    <w:rsid w:val="001D1F21"/>
    <w:rsid w:val="001D200F"/>
    <w:rsid w:val="001D692C"/>
    <w:rsid w:val="001E0630"/>
    <w:rsid w:val="001E2E60"/>
    <w:rsid w:val="001E68C3"/>
    <w:rsid w:val="001F5A31"/>
    <w:rsid w:val="001F7FE3"/>
    <w:rsid w:val="002079C5"/>
    <w:rsid w:val="00215648"/>
    <w:rsid w:val="002206CE"/>
    <w:rsid w:val="00220CE2"/>
    <w:rsid w:val="00231940"/>
    <w:rsid w:val="00232E02"/>
    <w:rsid w:val="00234682"/>
    <w:rsid w:val="00237C13"/>
    <w:rsid w:val="00237F96"/>
    <w:rsid w:val="00240FE9"/>
    <w:rsid w:val="00251AB5"/>
    <w:rsid w:val="0025531C"/>
    <w:rsid w:val="0026593F"/>
    <w:rsid w:val="00266D14"/>
    <w:rsid w:val="00270854"/>
    <w:rsid w:val="002778BF"/>
    <w:rsid w:val="00277C43"/>
    <w:rsid w:val="002811EE"/>
    <w:rsid w:val="0028159E"/>
    <w:rsid w:val="00283294"/>
    <w:rsid w:val="0028363C"/>
    <w:rsid w:val="00283746"/>
    <w:rsid w:val="002837B4"/>
    <w:rsid w:val="00283C15"/>
    <w:rsid w:val="0028722B"/>
    <w:rsid w:val="002934F3"/>
    <w:rsid w:val="0029362D"/>
    <w:rsid w:val="002940A1"/>
    <w:rsid w:val="00294A57"/>
    <w:rsid w:val="002B445C"/>
    <w:rsid w:val="002C1919"/>
    <w:rsid w:val="002C76DE"/>
    <w:rsid w:val="002D2E5F"/>
    <w:rsid w:val="002D3A01"/>
    <w:rsid w:val="002D4188"/>
    <w:rsid w:val="002E11ED"/>
    <w:rsid w:val="002F074C"/>
    <w:rsid w:val="002F4504"/>
    <w:rsid w:val="003003E1"/>
    <w:rsid w:val="003014AD"/>
    <w:rsid w:val="003022F3"/>
    <w:rsid w:val="0030310A"/>
    <w:rsid w:val="0030783F"/>
    <w:rsid w:val="0031400E"/>
    <w:rsid w:val="00316D02"/>
    <w:rsid w:val="00320BE7"/>
    <w:rsid w:val="003254D8"/>
    <w:rsid w:val="00330FC8"/>
    <w:rsid w:val="00336EA9"/>
    <w:rsid w:val="00340363"/>
    <w:rsid w:val="00345191"/>
    <w:rsid w:val="00346C7A"/>
    <w:rsid w:val="00347FDC"/>
    <w:rsid w:val="003508C8"/>
    <w:rsid w:val="00353E0D"/>
    <w:rsid w:val="00353EE1"/>
    <w:rsid w:val="003545B2"/>
    <w:rsid w:val="00367061"/>
    <w:rsid w:val="003672B2"/>
    <w:rsid w:val="00375F2C"/>
    <w:rsid w:val="00376965"/>
    <w:rsid w:val="00377C38"/>
    <w:rsid w:val="0038479E"/>
    <w:rsid w:val="00390A0B"/>
    <w:rsid w:val="00394244"/>
    <w:rsid w:val="00397995"/>
    <w:rsid w:val="003A1B0D"/>
    <w:rsid w:val="003B1676"/>
    <w:rsid w:val="003C1E3B"/>
    <w:rsid w:val="003C50F2"/>
    <w:rsid w:val="003C5C04"/>
    <w:rsid w:val="003D2801"/>
    <w:rsid w:val="003D4047"/>
    <w:rsid w:val="003E16C8"/>
    <w:rsid w:val="003E4360"/>
    <w:rsid w:val="003E7B23"/>
    <w:rsid w:val="003F1747"/>
    <w:rsid w:val="003F3F70"/>
    <w:rsid w:val="003F664E"/>
    <w:rsid w:val="004030E4"/>
    <w:rsid w:val="00405730"/>
    <w:rsid w:val="00412D10"/>
    <w:rsid w:val="004162D9"/>
    <w:rsid w:val="0042001B"/>
    <w:rsid w:val="00421935"/>
    <w:rsid w:val="004278DD"/>
    <w:rsid w:val="0043100C"/>
    <w:rsid w:val="00433563"/>
    <w:rsid w:val="00435A17"/>
    <w:rsid w:val="00441FCC"/>
    <w:rsid w:val="00446110"/>
    <w:rsid w:val="00446DB4"/>
    <w:rsid w:val="00447468"/>
    <w:rsid w:val="004518AB"/>
    <w:rsid w:val="00454D76"/>
    <w:rsid w:val="0045711A"/>
    <w:rsid w:val="00462962"/>
    <w:rsid w:val="00463306"/>
    <w:rsid w:val="004673C4"/>
    <w:rsid w:val="00474D63"/>
    <w:rsid w:val="00485E4A"/>
    <w:rsid w:val="00493FEF"/>
    <w:rsid w:val="004941F6"/>
    <w:rsid w:val="00494F14"/>
    <w:rsid w:val="00496297"/>
    <w:rsid w:val="004A2EC8"/>
    <w:rsid w:val="004A6566"/>
    <w:rsid w:val="004A6D80"/>
    <w:rsid w:val="004A70EA"/>
    <w:rsid w:val="004B0B6B"/>
    <w:rsid w:val="004B1CC0"/>
    <w:rsid w:val="004B6535"/>
    <w:rsid w:val="004C2307"/>
    <w:rsid w:val="004C5458"/>
    <w:rsid w:val="004C630D"/>
    <w:rsid w:val="004D2948"/>
    <w:rsid w:val="004D48EB"/>
    <w:rsid w:val="004E158F"/>
    <w:rsid w:val="004F11AD"/>
    <w:rsid w:val="004F6B50"/>
    <w:rsid w:val="0050034F"/>
    <w:rsid w:val="00500E0D"/>
    <w:rsid w:val="005066A5"/>
    <w:rsid w:val="00520AC0"/>
    <w:rsid w:val="0052179D"/>
    <w:rsid w:val="005223FE"/>
    <w:rsid w:val="00523371"/>
    <w:rsid w:val="00525308"/>
    <w:rsid w:val="00525EDE"/>
    <w:rsid w:val="00531BD9"/>
    <w:rsid w:val="00532F3E"/>
    <w:rsid w:val="0053372F"/>
    <w:rsid w:val="0053466F"/>
    <w:rsid w:val="005346E9"/>
    <w:rsid w:val="00537F50"/>
    <w:rsid w:val="00540CA9"/>
    <w:rsid w:val="00542672"/>
    <w:rsid w:val="00545474"/>
    <w:rsid w:val="0054690A"/>
    <w:rsid w:val="005574BD"/>
    <w:rsid w:val="00560C4B"/>
    <w:rsid w:val="005620F7"/>
    <w:rsid w:val="00566872"/>
    <w:rsid w:val="00566AAB"/>
    <w:rsid w:val="0057065B"/>
    <w:rsid w:val="00571E8E"/>
    <w:rsid w:val="005814EB"/>
    <w:rsid w:val="005923CE"/>
    <w:rsid w:val="00597E2D"/>
    <w:rsid w:val="005A0F7C"/>
    <w:rsid w:val="005B3A96"/>
    <w:rsid w:val="005B626A"/>
    <w:rsid w:val="005D1477"/>
    <w:rsid w:val="005D4599"/>
    <w:rsid w:val="005E0A13"/>
    <w:rsid w:val="005E2381"/>
    <w:rsid w:val="005E2817"/>
    <w:rsid w:val="005E4818"/>
    <w:rsid w:val="005E7053"/>
    <w:rsid w:val="005E7C98"/>
    <w:rsid w:val="005F2058"/>
    <w:rsid w:val="005F5BAD"/>
    <w:rsid w:val="005F6912"/>
    <w:rsid w:val="00607D18"/>
    <w:rsid w:val="00607FA5"/>
    <w:rsid w:val="00614717"/>
    <w:rsid w:val="00621AAB"/>
    <w:rsid w:val="00622A5E"/>
    <w:rsid w:val="00623BC1"/>
    <w:rsid w:val="006243C5"/>
    <w:rsid w:val="00632314"/>
    <w:rsid w:val="006357F1"/>
    <w:rsid w:val="006434A1"/>
    <w:rsid w:val="00644AAB"/>
    <w:rsid w:val="0065625D"/>
    <w:rsid w:val="00661A4E"/>
    <w:rsid w:val="00662AD0"/>
    <w:rsid w:val="006646A4"/>
    <w:rsid w:val="00665D79"/>
    <w:rsid w:val="00674127"/>
    <w:rsid w:val="00674309"/>
    <w:rsid w:val="00675D83"/>
    <w:rsid w:val="006760F6"/>
    <w:rsid w:val="006802A6"/>
    <w:rsid w:val="00684C3F"/>
    <w:rsid w:val="00692FA8"/>
    <w:rsid w:val="0069350C"/>
    <w:rsid w:val="00694035"/>
    <w:rsid w:val="006952B6"/>
    <w:rsid w:val="00695B6F"/>
    <w:rsid w:val="00697AB3"/>
    <w:rsid w:val="006B06E6"/>
    <w:rsid w:val="006B63D5"/>
    <w:rsid w:val="006C1030"/>
    <w:rsid w:val="006C4DBA"/>
    <w:rsid w:val="006C5160"/>
    <w:rsid w:val="006C5F92"/>
    <w:rsid w:val="006D07CD"/>
    <w:rsid w:val="006E1EA6"/>
    <w:rsid w:val="006E3C2F"/>
    <w:rsid w:val="006F0FB9"/>
    <w:rsid w:val="00701277"/>
    <w:rsid w:val="00702AED"/>
    <w:rsid w:val="00702F99"/>
    <w:rsid w:val="0070355E"/>
    <w:rsid w:val="007051F5"/>
    <w:rsid w:val="00706A20"/>
    <w:rsid w:val="007173F3"/>
    <w:rsid w:val="007278AF"/>
    <w:rsid w:val="00731158"/>
    <w:rsid w:val="007333AC"/>
    <w:rsid w:val="0074548B"/>
    <w:rsid w:val="00750769"/>
    <w:rsid w:val="0075188D"/>
    <w:rsid w:val="00753908"/>
    <w:rsid w:val="00756E2A"/>
    <w:rsid w:val="00757133"/>
    <w:rsid w:val="007612A7"/>
    <w:rsid w:val="0076535C"/>
    <w:rsid w:val="00765391"/>
    <w:rsid w:val="00766E74"/>
    <w:rsid w:val="007729DF"/>
    <w:rsid w:val="00775D29"/>
    <w:rsid w:val="00776178"/>
    <w:rsid w:val="00776C24"/>
    <w:rsid w:val="007776EB"/>
    <w:rsid w:val="00793414"/>
    <w:rsid w:val="007B613A"/>
    <w:rsid w:val="007C527B"/>
    <w:rsid w:val="007C60BC"/>
    <w:rsid w:val="007C7B3F"/>
    <w:rsid w:val="007D137B"/>
    <w:rsid w:val="007D6AD4"/>
    <w:rsid w:val="007E1DEF"/>
    <w:rsid w:val="007E3E5F"/>
    <w:rsid w:val="007F2AC0"/>
    <w:rsid w:val="007F6A36"/>
    <w:rsid w:val="00801C9F"/>
    <w:rsid w:val="00802159"/>
    <w:rsid w:val="00804A6A"/>
    <w:rsid w:val="00805DC0"/>
    <w:rsid w:val="0081487C"/>
    <w:rsid w:val="008163E3"/>
    <w:rsid w:val="00816885"/>
    <w:rsid w:val="00816F65"/>
    <w:rsid w:val="00817D0A"/>
    <w:rsid w:val="0082378C"/>
    <w:rsid w:val="00823CF2"/>
    <w:rsid w:val="00827B1F"/>
    <w:rsid w:val="00834B88"/>
    <w:rsid w:val="00845DD2"/>
    <w:rsid w:val="0084603C"/>
    <w:rsid w:val="00846987"/>
    <w:rsid w:val="0085493B"/>
    <w:rsid w:val="0085632C"/>
    <w:rsid w:val="0085661F"/>
    <w:rsid w:val="008568F8"/>
    <w:rsid w:val="0085787A"/>
    <w:rsid w:val="00864455"/>
    <w:rsid w:val="008671B8"/>
    <w:rsid w:val="00880029"/>
    <w:rsid w:val="00881122"/>
    <w:rsid w:val="00883EB1"/>
    <w:rsid w:val="00884A3E"/>
    <w:rsid w:val="00886C60"/>
    <w:rsid w:val="008A133A"/>
    <w:rsid w:val="008B0353"/>
    <w:rsid w:val="008B21C1"/>
    <w:rsid w:val="008B4A44"/>
    <w:rsid w:val="008B4EB2"/>
    <w:rsid w:val="008B57E4"/>
    <w:rsid w:val="008C2DF4"/>
    <w:rsid w:val="008C2FE4"/>
    <w:rsid w:val="008C3C6D"/>
    <w:rsid w:val="008C44C0"/>
    <w:rsid w:val="008C545E"/>
    <w:rsid w:val="008C575D"/>
    <w:rsid w:val="008C5B85"/>
    <w:rsid w:val="008C75B0"/>
    <w:rsid w:val="008D1CBC"/>
    <w:rsid w:val="008D393A"/>
    <w:rsid w:val="008D48E6"/>
    <w:rsid w:val="008E0D69"/>
    <w:rsid w:val="008E5B10"/>
    <w:rsid w:val="008E68D2"/>
    <w:rsid w:val="008F31BC"/>
    <w:rsid w:val="00911ADC"/>
    <w:rsid w:val="00912136"/>
    <w:rsid w:val="009168A8"/>
    <w:rsid w:val="0092202E"/>
    <w:rsid w:val="00926EB0"/>
    <w:rsid w:val="009300A3"/>
    <w:rsid w:val="00937BD3"/>
    <w:rsid w:val="00940017"/>
    <w:rsid w:val="00940955"/>
    <w:rsid w:val="00941CFA"/>
    <w:rsid w:val="00942970"/>
    <w:rsid w:val="00943EC3"/>
    <w:rsid w:val="00946626"/>
    <w:rsid w:val="00947087"/>
    <w:rsid w:val="0095244F"/>
    <w:rsid w:val="00957C5E"/>
    <w:rsid w:val="00961EA8"/>
    <w:rsid w:val="00967E8F"/>
    <w:rsid w:val="00973B84"/>
    <w:rsid w:val="00974247"/>
    <w:rsid w:val="009774E6"/>
    <w:rsid w:val="00982A16"/>
    <w:rsid w:val="0098517E"/>
    <w:rsid w:val="0098533D"/>
    <w:rsid w:val="00986825"/>
    <w:rsid w:val="00991D54"/>
    <w:rsid w:val="009A4CEB"/>
    <w:rsid w:val="009A6D7D"/>
    <w:rsid w:val="009C17D1"/>
    <w:rsid w:val="009C2554"/>
    <w:rsid w:val="009C2860"/>
    <w:rsid w:val="009C6253"/>
    <w:rsid w:val="009D125C"/>
    <w:rsid w:val="009D33EF"/>
    <w:rsid w:val="009D3600"/>
    <w:rsid w:val="009E2242"/>
    <w:rsid w:val="009F0752"/>
    <w:rsid w:val="009F1ED4"/>
    <w:rsid w:val="009F3228"/>
    <w:rsid w:val="009F3D64"/>
    <w:rsid w:val="009F65BA"/>
    <w:rsid w:val="00A01BF0"/>
    <w:rsid w:val="00A02738"/>
    <w:rsid w:val="00A02A1C"/>
    <w:rsid w:val="00A0773A"/>
    <w:rsid w:val="00A168E2"/>
    <w:rsid w:val="00A1733C"/>
    <w:rsid w:val="00A20836"/>
    <w:rsid w:val="00A32480"/>
    <w:rsid w:val="00A36F11"/>
    <w:rsid w:val="00A37D42"/>
    <w:rsid w:val="00A4082A"/>
    <w:rsid w:val="00A43F9A"/>
    <w:rsid w:val="00A47EFB"/>
    <w:rsid w:val="00A50308"/>
    <w:rsid w:val="00A51E91"/>
    <w:rsid w:val="00A56178"/>
    <w:rsid w:val="00A6325F"/>
    <w:rsid w:val="00A65470"/>
    <w:rsid w:val="00A65C29"/>
    <w:rsid w:val="00A663BC"/>
    <w:rsid w:val="00A769A3"/>
    <w:rsid w:val="00A76DC0"/>
    <w:rsid w:val="00A7721A"/>
    <w:rsid w:val="00A800A9"/>
    <w:rsid w:val="00A92CC5"/>
    <w:rsid w:val="00A94946"/>
    <w:rsid w:val="00A9521E"/>
    <w:rsid w:val="00A95B4E"/>
    <w:rsid w:val="00AA2355"/>
    <w:rsid w:val="00AA5781"/>
    <w:rsid w:val="00AB269B"/>
    <w:rsid w:val="00AB4BC6"/>
    <w:rsid w:val="00AB5DEA"/>
    <w:rsid w:val="00AB7137"/>
    <w:rsid w:val="00AC1499"/>
    <w:rsid w:val="00AC1EEB"/>
    <w:rsid w:val="00AC3547"/>
    <w:rsid w:val="00AC6531"/>
    <w:rsid w:val="00AC7A3B"/>
    <w:rsid w:val="00AD0EBE"/>
    <w:rsid w:val="00AE3A15"/>
    <w:rsid w:val="00AE4B84"/>
    <w:rsid w:val="00AE6B10"/>
    <w:rsid w:val="00AE6CE8"/>
    <w:rsid w:val="00AE7A86"/>
    <w:rsid w:val="00AF02F4"/>
    <w:rsid w:val="00AF1A02"/>
    <w:rsid w:val="00AF5AD6"/>
    <w:rsid w:val="00AF7632"/>
    <w:rsid w:val="00B004DF"/>
    <w:rsid w:val="00B13CE5"/>
    <w:rsid w:val="00B15F6F"/>
    <w:rsid w:val="00B2006A"/>
    <w:rsid w:val="00B2039A"/>
    <w:rsid w:val="00B208F0"/>
    <w:rsid w:val="00B228EF"/>
    <w:rsid w:val="00B30186"/>
    <w:rsid w:val="00B302C6"/>
    <w:rsid w:val="00B43DF6"/>
    <w:rsid w:val="00B50A57"/>
    <w:rsid w:val="00B660A3"/>
    <w:rsid w:val="00B663EC"/>
    <w:rsid w:val="00B761C8"/>
    <w:rsid w:val="00B7794B"/>
    <w:rsid w:val="00B80DB6"/>
    <w:rsid w:val="00B90E9D"/>
    <w:rsid w:val="00B924D7"/>
    <w:rsid w:val="00B94A5B"/>
    <w:rsid w:val="00B95A4A"/>
    <w:rsid w:val="00BA0C50"/>
    <w:rsid w:val="00BA52F0"/>
    <w:rsid w:val="00BA5892"/>
    <w:rsid w:val="00BB0EE0"/>
    <w:rsid w:val="00BB59DD"/>
    <w:rsid w:val="00BB7476"/>
    <w:rsid w:val="00BC1229"/>
    <w:rsid w:val="00BC277C"/>
    <w:rsid w:val="00BC7B54"/>
    <w:rsid w:val="00BD2A60"/>
    <w:rsid w:val="00BD43AD"/>
    <w:rsid w:val="00BD59CE"/>
    <w:rsid w:val="00BD6B04"/>
    <w:rsid w:val="00BE1559"/>
    <w:rsid w:val="00BE1F97"/>
    <w:rsid w:val="00BE33A1"/>
    <w:rsid w:val="00BE42FE"/>
    <w:rsid w:val="00BF4D4D"/>
    <w:rsid w:val="00BF6819"/>
    <w:rsid w:val="00C068DA"/>
    <w:rsid w:val="00C0707A"/>
    <w:rsid w:val="00C105EA"/>
    <w:rsid w:val="00C10CCB"/>
    <w:rsid w:val="00C111F3"/>
    <w:rsid w:val="00C1252F"/>
    <w:rsid w:val="00C24AB4"/>
    <w:rsid w:val="00C30F92"/>
    <w:rsid w:val="00C3222D"/>
    <w:rsid w:val="00C4342E"/>
    <w:rsid w:val="00C45723"/>
    <w:rsid w:val="00C511FD"/>
    <w:rsid w:val="00C60A8C"/>
    <w:rsid w:val="00C62718"/>
    <w:rsid w:val="00C6447C"/>
    <w:rsid w:val="00C74546"/>
    <w:rsid w:val="00C75878"/>
    <w:rsid w:val="00C83137"/>
    <w:rsid w:val="00C85C58"/>
    <w:rsid w:val="00C941A1"/>
    <w:rsid w:val="00C94245"/>
    <w:rsid w:val="00C95505"/>
    <w:rsid w:val="00CA00C8"/>
    <w:rsid w:val="00CA0172"/>
    <w:rsid w:val="00CA1CC5"/>
    <w:rsid w:val="00CA3EB4"/>
    <w:rsid w:val="00CC03E3"/>
    <w:rsid w:val="00CD6D7C"/>
    <w:rsid w:val="00CD7E03"/>
    <w:rsid w:val="00CE3A5C"/>
    <w:rsid w:val="00CF01E5"/>
    <w:rsid w:val="00CF220E"/>
    <w:rsid w:val="00CF7AB7"/>
    <w:rsid w:val="00D04BF2"/>
    <w:rsid w:val="00D14649"/>
    <w:rsid w:val="00D21E3D"/>
    <w:rsid w:val="00D310E3"/>
    <w:rsid w:val="00D32276"/>
    <w:rsid w:val="00D332A1"/>
    <w:rsid w:val="00D33AD5"/>
    <w:rsid w:val="00D407E5"/>
    <w:rsid w:val="00D428C8"/>
    <w:rsid w:val="00D4394E"/>
    <w:rsid w:val="00D47719"/>
    <w:rsid w:val="00D547C4"/>
    <w:rsid w:val="00D5727B"/>
    <w:rsid w:val="00D6155C"/>
    <w:rsid w:val="00D627D4"/>
    <w:rsid w:val="00D63417"/>
    <w:rsid w:val="00D70505"/>
    <w:rsid w:val="00D70F30"/>
    <w:rsid w:val="00D82271"/>
    <w:rsid w:val="00D908A9"/>
    <w:rsid w:val="00DA5715"/>
    <w:rsid w:val="00DA6D46"/>
    <w:rsid w:val="00DA7DE3"/>
    <w:rsid w:val="00DB2E44"/>
    <w:rsid w:val="00DB483E"/>
    <w:rsid w:val="00DC051D"/>
    <w:rsid w:val="00DC05EB"/>
    <w:rsid w:val="00DC0D3D"/>
    <w:rsid w:val="00DC1800"/>
    <w:rsid w:val="00DC1A7F"/>
    <w:rsid w:val="00DC39AB"/>
    <w:rsid w:val="00DC5857"/>
    <w:rsid w:val="00DC7A96"/>
    <w:rsid w:val="00DE1DDD"/>
    <w:rsid w:val="00DE4CD5"/>
    <w:rsid w:val="00DE5589"/>
    <w:rsid w:val="00DF3ACE"/>
    <w:rsid w:val="00E02729"/>
    <w:rsid w:val="00E07389"/>
    <w:rsid w:val="00E12398"/>
    <w:rsid w:val="00E20802"/>
    <w:rsid w:val="00E21FBC"/>
    <w:rsid w:val="00E25647"/>
    <w:rsid w:val="00E30568"/>
    <w:rsid w:val="00E41564"/>
    <w:rsid w:val="00E46625"/>
    <w:rsid w:val="00E51A65"/>
    <w:rsid w:val="00E51DBE"/>
    <w:rsid w:val="00E551C5"/>
    <w:rsid w:val="00E74B59"/>
    <w:rsid w:val="00E80CAD"/>
    <w:rsid w:val="00E9541D"/>
    <w:rsid w:val="00E97862"/>
    <w:rsid w:val="00EA41CF"/>
    <w:rsid w:val="00EB31DD"/>
    <w:rsid w:val="00EB646A"/>
    <w:rsid w:val="00EB6848"/>
    <w:rsid w:val="00EC11C7"/>
    <w:rsid w:val="00EC6B70"/>
    <w:rsid w:val="00ED37EB"/>
    <w:rsid w:val="00ED7E54"/>
    <w:rsid w:val="00EE2A03"/>
    <w:rsid w:val="00EE6FF9"/>
    <w:rsid w:val="00EF18E4"/>
    <w:rsid w:val="00EF6A47"/>
    <w:rsid w:val="00EF75C9"/>
    <w:rsid w:val="00EF7F9D"/>
    <w:rsid w:val="00F01145"/>
    <w:rsid w:val="00F022E6"/>
    <w:rsid w:val="00F0452D"/>
    <w:rsid w:val="00F13C05"/>
    <w:rsid w:val="00F14BFB"/>
    <w:rsid w:val="00F16530"/>
    <w:rsid w:val="00F23FC5"/>
    <w:rsid w:val="00F26CB2"/>
    <w:rsid w:val="00F33314"/>
    <w:rsid w:val="00F33461"/>
    <w:rsid w:val="00F35231"/>
    <w:rsid w:val="00F3567B"/>
    <w:rsid w:val="00F36ADA"/>
    <w:rsid w:val="00F4002F"/>
    <w:rsid w:val="00F43731"/>
    <w:rsid w:val="00F478FA"/>
    <w:rsid w:val="00F50A25"/>
    <w:rsid w:val="00F5293F"/>
    <w:rsid w:val="00F55BB3"/>
    <w:rsid w:val="00F55FEA"/>
    <w:rsid w:val="00F561CA"/>
    <w:rsid w:val="00F5717E"/>
    <w:rsid w:val="00F64A45"/>
    <w:rsid w:val="00F703F4"/>
    <w:rsid w:val="00F72177"/>
    <w:rsid w:val="00F74049"/>
    <w:rsid w:val="00F75DDB"/>
    <w:rsid w:val="00F80D7C"/>
    <w:rsid w:val="00F811AA"/>
    <w:rsid w:val="00F87554"/>
    <w:rsid w:val="00F9644C"/>
    <w:rsid w:val="00FA0275"/>
    <w:rsid w:val="00FA6E51"/>
    <w:rsid w:val="00FB401D"/>
    <w:rsid w:val="00FB58EE"/>
    <w:rsid w:val="00FB5FA3"/>
    <w:rsid w:val="00FC0C65"/>
    <w:rsid w:val="00FD15BF"/>
    <w:rsid w:val="00FD5E76"/>
    <w:rsid w:val="00FF0C28"/>
    <w:rsid w:val="00FF32D2"/>
    <w:rsid w:val="016F1704"/>
    <w:rsid w:val="0A36FC83"/>
    <w:rsid w:val="0A9C6543"/>
    <w:rsid w:val="0C6B8F68"/>
    <w:rsid w:val="107C563E"/>
    <w:rsid w:val="12E5152D"/>
    <w:rsid w:val="181F1BF4"/>
    <w:rsid w:val="18A89ABA"/>
    <w:rsid w:val="1A51BEEC"/>
    <w:rsid w:val="1D6AF7EC"/>
    <w:rsid w:val="1E8F3E16"/>
    <w:rsid w:val="1F25300F"/>
    <w:rsid w:val="1F68F80E"/>
    <w:rsid w:val="220B5CAF"/>
    <w:rsid w:val="223B5FC3"/>
    <w:rsid w:val="22AF0010"/>
    <w:rsid w:val="2C1169B6"/>
    <w:rsid w:val="321D9956"/>
    <w:rsid w:val="36AE2B9E"/>
    <w:rsid w:val="3C658C66"/>
    <w:rsid w:val="4224D2F6"/>
    <w:rsid w:val="42D75768"/>
    <w:rsid w:val="47DF86FE"/>
    <w:rsid w:val="485C88C2"/>
    <w:rsid w:val="49DDD02A"/>
    <w:rsid w:val="5595CCB2"/>
    <w:rsid w:val="575BB905"/>
    <w:rsid w:val="5BD09E2F"/>
    <w:rsid w:val="5F3158A7"/>
    <w:rsid w:val="685230DB"/>
    <w:rsid w:val="6945F3CE"/>
    <w:rsid w:val="69745311"/>
    <w:rsid w:val="6C2C0CD7"/>
    <w:rsid w:val="6DC73AF7"/>
    <w:rsid w:val="6E76554D"/>
    <w:rsid w:val="6F697C2F"/>
    <w:rsid w:val="720E7119"/>
    <w:rsid w:val="76BDBDA2"/>
    <w:rsid w:val="76D471CA"/>
    <w:rsid w:val="78B40A2A"/>
    <w:rsid w:val="7BAB6E19"/>
    <w:rsid w:val="7BD2828F"/>
    <w:rsid w:val="7D6E52F0"/>
    <w:rsid w:val="7D8A04CB"/>
    <w:rsid w:val="7EA14B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74D67F1"/>
  <w15:chartTrackingRefBased/>
  <w15:docId w15:val="{8A7D767A-C95D-4B36-9A30-5B73E77769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footnote text" w:uiPriority="99"/>
    <w:lsdException w:name="annotation text" w:uiPriority="99"/>
    <w:lsdException w:name="caption" w:semiHidden="1" w:unhideWhenUsed="1" w:qFormat="1"/>
    <w:lsdException w:name="footnote reference" w:uiPriority="99"/>
    <w:lsdException w:name="annotation reference" w:uiPriority="99"/>
    <w:lsdException w:name="endnote reference" w:uiPriority="99"/>
    <w:lsdException w:name="endnote text" w:uiPriority="99"/>
    <w:lsdException w:name="Title" w:uiPriority="10" w:qFormat="1"/>
    <w:lsdException w:name="Subtitle" w:uiPriority="11" w:qFormat="1"/>
    <w:lsdException w:name="Hyperlink" w:uiPriority="99"/>
    <w:lsdException w:name="FollowedHyperlink" w:uiPriority="99"/>
    <w:lsdException w:name="Strong" w:qFormat="1"/>
    <w:lsdException w:name="Emphasis" w:qFormat="1"/>
    <w:lsdException w:name="Normal (Web)" w:uiPriority="99"/>
    <w:lsdException w:name="HTML Variable" w:semiHidden="1" w:unhideWhenUsed="1"/>
    <w:lsdException w:name="Normal Table" w:semiHidden="1" w:unhideWhenUsed="1"/>
    <w:lsdException w:name="annotation subjec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A0F7C"/>
    <w:rPr>
      <w:rFonts w:ascii="Calibri" w:hAnsi="Calibri"/>
      <w:sz w:val="24"/>
      <w:szCs w:val="24"/>
    </w:rPr>
  </w:style>
  <w:style w:type="paragraph" w:styleId="Heading1">
    <w:name w:val="heading 1"/>
    <w:basedOn w:val="Normal"/>
    <w:next w:val="Normal"/>
    <w:link w:val="Heading1Char"/>
    <w:uiPriority w:val="9"/>
    <w:qFormat/>
    <w:rsid w:val="009C2860"/>
    <w:pPr>
      <w:keepNext/>
      <w:spacing w:before="240" w:after="60"/>
      <w:outlineLvl w:val="0"/>
    </w:pPr>
    <w:rPr>
      <w:rFonts w:asciiTheme="minorHAnsi" w:eastAsiaTheme="majorEastAsia" w:hAnsiTheme="minorHAnsi" w:cstheme="minorHAnsi"/>
      <w:b/>
      <w:bCs/>
      <w:kern w:val="32"/>
      <w:sz w:val="32"/>
      <w:szCs w:val="32"/>
    </w:rPr>
  </w:style>
  <w:style w:type="paragraph" w:styleId="Heading2">
    <w:name w:val="heading 2"/>
    <w:basedOn w:val="Normal"/>
    <w:next w:val="Normal"/>
    <w:link w:val="Heading2Char"/>
    <w:uiPriority w:val="9"/>
    <w:unhideWhenUsed/>
    <w:qFormat/>
    <w:rsid w:val="009C2860"/>
    <w:pPr>
      <w:keepNext/>
      <w:keepLines/>
      <w:spacing w:before="40"/>
      <w:outlineLvl w:val="1"/>
    </w:pPr>
    <w:rPr>
      <w:rFonts w:eastAsiaTheme="majorEastAsia" w:cstheme="majorBidi"/>
      <w:b/>
      <w:sz w:val="28"/>
      <w:szCs w:val="26"/>
    </w:rPr>
  </w:style>
  <w:style w:type="paragraph" w:styleId="Heading3">
    <w:name w:val="heading 3"/>
    <w:basedOn w:val="Heading2"/>
    <w:next w:val="Normal"/>
    <w:link w:val="Heading3Char"/>
    <w:uiPriority w:val="9"/>
    <w:unhideWhenUsed/>
    <w:qFormat/>
    <w:rsid w:val="009C2860"/>
    <w:pPr>
      <w:outlineLvl w:val="2"/>
    </w:pPr>
    <w:rPr>
      <w:rFonts w:asciiTheme="minorHAnsi" w:hAnsiTheme="minorHAnsi" w:cstheme="minorHAnsi"/>
      <w:sz w:val="24"/>
      <w:szCs w:val="24"/>
    </w:rPr>
  </w:style>
  <w:style w:type="paragraph" w:styleId="Heading4">
    <w:name w:val="heading 4"/>
    <w:basedOn w:val="Normal"/>
    <w:next w:val="Normal"/>
    <w:link w:val="Heading4Char"/>
    <w:uiPriority w:val="9"/>
    <w:unhideWhenUsed/>
    <w:qFormat/>
    <w:rsid w:val="00BB0EE0"/>
    <w:pPr>
      <w:spacing w:before="120" w:after="120"/>
      <w:outlineLvl w:val="3"/>
    </w:pPr>
    <w:rPr>
      <w:i/>
    </w:rPr>
  </w:style>
  <w:style w:type="paragraph" w:styleId="Heading5">
    <w:name w:val="heading 5"/>
    <w:basedOn w:val="Normal"/>
    <w:next w:val="Normal"/>
    <w:link w:val="Heading5Char"/>
    <w:uiPriority w:val="9"/>
    <w:unhideWhenUsed/>
    <w:qFormat/>
    <w:rsid w:val="00190E17"/>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qFormat/>
    <w:rsid w:val="00463306"/>
    <w:pPr>
      <w:keepNext/>
      <w:keepLines/>
      <w:spacing w:before="240" w:after="240"/>
      <w:outlineLvl w:val="5"/>
    </w:pPr>
    <w:rPr>
      <w:rFonts w:asciiTheme="minorHAnsi" w:eastAsiaTheme="majorEastAsia" w:hAnsiTheme="minorHAnsi" w:cstheme="majorBidi"/>
      <w:b/>
      <w:szCs w:val="22"/>
    </w:rPr>
  </w:style>
  <w:style w:type="paragraph" w:styleId="Heading7">
    <w:name w:val="heading 7"/>
    <w:basedOn w:val="Normal"/>
    <w:next w:val="Normal"/>
    <w:link w:val="Heading7Char"/>
    <w:uiPriority w:val="9"/>
    <w:semiHidden/>
    <w:unhideWhenUsed/>
    <w:qFormat/>
    <w:rsid w:val="00463306"/>
    <w:pPr>
      <w:keepNext/>
      <w:keepLines/>
      <w:spacing w:before="40"/>
      <w:outlineLvl w:val="6"/>
    </w:pPr>
    <w:rPr>
      <w:rFonts w:asciiTheme="minorHAnsi" w:eastAsiaTheme="majorEastAsia" w:hAnsiTheme="minorHAnsi" w:cstheme="majorBidi"/>
      <w:i/>
      <w:iCs/>
      <w:color w:val="1F3763" w:themeColor="accent1" w:themeShade="7F"/>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9A4CEB"/>
    <w:rPr>
      <w:rFonts w:cs="Times New Roman"/>
      <w:color w:val="0000FF"/>
      <w:u w:val="single"/>
    </w:rPr>
  </w:style>
  <w:style w:type="paragraph" w:styleId="Header">
    <w:name w:val="header"/>
    <w:basedOn w:val="Normal"/>
    <w:link w:val="HeaderChar"/>
    <w:uiPriority w:val="99"/>
    <w:rsid w:val="000601B5"/>
    <w:pPr>
      <w:tabs>
        <w:tab w:val="center" w:pos="4320"/>
        <w:tab w:val="right" w:pos="8640"/>
      </w:tabs>
    </w:pPr>
  </w:style>
  <w:style w:type="character" w:customStyle="1" w:styleId="HeaderChar">
    <w:name w:val="Header Char"/>
    <w:link w:val="Header"/>
    <w:uiPriority w:val="99"/>
    <w:rsid w:val="00F60FD8"/>
    <w:rPr>
      <w:sz w:val="24"/>
      <w:szCs w:val="24"/>
    </w:rPr>
  </w:style>
  <w:style w:type="paragraph" w:styleId="Footer">
    <w:name w:val="footer"/>
    <w:basedOn w:val="Normal"/>
    <w:link w:val="FooterChar"/>
    <w:uiPriority w:val="99"/>
    <w:rsid w:val="000601B5"/>
    <w:pPr>
      <w:tabs>
        <w:tab w:val="center" w:pos="4320"/>
        <w:tab w:val="right" w:pos="8640"/>
      </w:tabs>
    </w:pPr>
  </w:style>
  <w:style w:type="character" w:customStyle="1" w:styleId="FooterChar">
    <w:name w:val="Footer Char"/>
    <w:link w:val="Footer"/>
    <w:uiPriority w:val="99"/>
    <w:rsid w:val="00F60FD8"/>
    <w:rPr>
      <w:sz w:val="24"/>
      <w:szCs w:val="24"/>
    </w:rPr>
  </w:style>
  <w:style w:type="character" w:styleId="PageNumber">
    <w:name w:val="page number"/>
    <w:uiPriority w:val="99"/>
    <w:rsid w:val="00016B2C"/>
    <w:rPr>
      <w:rFonts w:cs="Times New Roman"/>
    </w:rPr>
  </w:style>
  <w:style w:type="table" w:styleId="TableGrid">
    <w:name w:val="Table Grid"/>
    <w:basedOn w:val="TableNormal"/>
    <w:uiPriority w:val="59"/>
    <w:rsid w:val="00AE4B84"/>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rsid w:val="006646A4"/>
    <w:rPr>
      <w:color w:val="800080"/>
      <w:u w:val="single"/>
    </w:rPr>
  </w:style>
  <w:style w:type="paragraph" w:customStyle="1" w:styleId="Default">
    <w:name w:val="Default"/>
    <w:rsid w:val="002D3A01"/>
    <w:pPr>
      <w:autoSpaceDE w:val="0"/>
      <w:autoSpaceDN w:val="0"/>
      <w:adjustRightInd w:val="0"/>
    </w:pPr>
    <w:rPr>
      <w:color w:val="000000"/>
      <w:sz w:val="24"/>
      <w:szCs w:val="24"/>
    </w:rPr>
  </w:style>
  <w:style w:type="paragraph" w:styleId="ListParagraph">
    <w:name w:val="List Paragraph"/>
    <w:basedOn w:val="Normal"/>
    <w:link w:val="ListParagraphChar"/>
    <w:uiPriority w:val="34"/>
    <w:qFormat/>
    <w:rsid w:val="002D3A01"/>
    <w:pPr>
      <w:ind w:left="720"/>
      <w:contextualSpacing/>
    </w:pPr>
    <w:rPr>
      <w:rFonts w:eastAsia="Calibri"/>
      <w:sz w:val="22"/>
      <w:szCs w:val="22"/>
    </w:rPr>
  </w:style>
  <w:style w:type="paragraph" w:styleId="BalloonText">
    <w:name w:val="Balloon Text"/>
    <w:basedOn w:val="Normal"/>
    <w:link w:val="BalloonTextChar"/>
    <w:uiPriority w:val="99"/>
    <w:rsid w:val="004E158F"/>
    <w:rPr>
      <w:rFonts w:ascii="Tahoma" w:hAnsi="Tahoma" w:cs="Tahoma"/>
      <w:sz w:val="16"/>
      <w:szCs w:val="16"/>
    </w:rPr>
  </w:style>
  <w:style w:type="character" w:customStyle="1" w:styleId="BalloonTextChar">
    <w:name w:val="Balloon Text Char"/>
    <w:link w:val="BalloonText"/>
    <w:uiPriority w:val="99"/>
    <w:rsid w:val="004E158F"/>
    <w:rPr>
      <w:rFonts w:ascii="Tahoma" w:hAnsi="Tahoma" w:cs="Tahoma"/>
      <w:sz w:val="16"/>
      <w:szCs w:val="16"/>
    </w:rPr>
  </w:style>
  <w:style w:type="character" w:customStyle="1" w:styleId="content1">
    <w:name w:val="content1"/>
    <w:rsid w:val="00251AB5"/>
    <w:rPr>
      <w:rFonts w:ascii="Arial" w:hAnsi="Arial" w:cs="Arial" w:hint="default"/>
      <w:color w:val="000000"/>
      <w:sz w:val="17"/>
      <w:szCs w:val="17"/>
    </w:rPr>
  </w:style>
  <w:style w:type="paragraph" w:customStyle="1" w:styleId="BodyText1">
    <w:name w:val="Body Text1"/>
    <w:basedOn w:val="Normal"/>
    <w:rsid w:val="00251AB5"/>
    <w:pPr>
      <w:tabs>
        <w:tab w:val="left" w:pos="3960"/>
      </w:tabs>
      <w:jc w:val="both"/>
    </w:pPr>
    <w:rPr>
      <w:rFonts w:ascii="Palatino" w:hAnsi="Palatino"/>
      <w:szCs w:val="20"/>
    </w:rPr>
  </w:style>
  <w:style w:type="character" w:styleId="CommentReference">
    <w:name w:val="annotation reference"/>
    <w:uiPriority w:val="99"/>
    <w:rsid w:val="00353E0D"/>
    <w:rPr>
      <w:sz w:val="16"/>
      <w:szCs w:val="16"/>
    </w:rPr>
  </w:style>
  <w:style w:type="paragraph" w:styleId="CommentText">
    <w:name w:val="annotation text"/>
    <w:basedOn w:val="Normal"/>
    <w:link w:val="CommentTextChar"/>
    <w:uiPriority w:val="99"/>
    <w:rsid w:val="00353E0D"/>
    <w:rPr>
      <w:sz w:val="20"/>
      <w:szCs w:val="20"/>
    </w:rPr>
  </w:style>
  <w:style w:type="character" w:customStyle="1" w:styleId="CommentTextChar">
    <w:name w:val="Comment Text Char"/>
    <w:basedOn w:val="DefaultParagraphFont"/>
    <w:link w:val="CommentText"/>
    <w:uiPriority w:val="99"/>
    <w:rsid w:val="00353E0D"/>
  </w:style>
  <w:style w:type="paragraph" w:styleId="CommentSubject">
    <w:name w:val="annotation subject"/>
    <w:basedOn w:val="CommentText"/>
    <w:next w:val="CommentText"/>
    <w:link w:val="CommentSubjectChar"/>
    <w:uiPriority w:val="99"/>
    <w:rsid w:val="00353E0D"/>
    <w:rPr>
      <w:b/>
      <w:bCs/>
    </w:rPr>
  </w:style>
  <w:style w:type="character" w:customStyle="1" w:styleId="CommentSubjectChar">
    <w:name w:val="Comment Subject Char"/>
    <w:link w:val="CommentSubject"/>
    <w:uiPriority w:val="99"/>
    <w:rsid w:val="00353E0D"/>
    <w:rPr>
      <w:b/>
      <w:bCs/>
    </w:rPr>
  </w:style>
  <w:style w:type="character" w:styleId="UnresolvedMention">
    <w:name w:val="Unresolved Mention"/>
    <w:uiPriority w:val="99"/>
    <w:unhideWhenUsed/>
    <w:rsid w:val="006243C5"/>
    <w:rPr>
      <w:color w:val="605E5C"/>
      <w:shd w:val="clear" w:color="auto" w:fill="E1DFDD"/>
    </w:rPr>
  </w:style>
  <w:style w:type="character" w:customStyle="1" w:styleId="Heading1Char">
    <w:name w:val="Heading 1 Char"/>
    <w:basedOn w:val="DefaultParagraphFont"/>
    <w:link w:val="Heading1"/>
    <w:uiPriority w:val="9"/>
    <w:rsid w:val="009C2860"/>
    <w:rPr>
      <w:rFonts w:asciiTheme="minorHAnsi" w:eastAsiaTheme="majorEastAsia" w:hAnsiTheme="minorHAnsi" w:cstheme="minorHAnsi"/>
      <w:b/>
      <w:bCs/>
      <w:kern w:val="32"/>
      <w:sz w:val="32"/>
      <w:szCs w:val="32"/>
    </w:rPr>
  </w:style>
  <w:style w:type="character" w:customStyle="1" w:styleId="Heading2Char">
    <w:name w:val="Heading 2 Char"/>
    <w:basedOn w:val="DefaultParagraphFont"/>
    <w:link w:val="Heading2"/>
    <w:uiPriority w:val="9"/>
    <w:rsid w:val="009C2860"/>
    <w:rPr>
      <w:rFonts w:ascii="Calibri" w:eastAsiaTheme="majorEastAsia" w:hAnsi="Calibri" w:cstheme="majorBidi"/>
      <w:b/>
      <w:sz w:val="28"/>
      <w:szCs w:val="26"/>
    </w:rPr>
  </w:style>
  <w:style w:type="character" w:customStyle="1" w:styleId="Heading3Char">
    <w:name w:val="Heading 3 Char"/>
    <w:basedOn w:val="DefaultParagraphFont"/>
    <w:link w:val="Heading3"/>
    <w:uiPriority w:val="9"/>
    <w:rsid w:val="009C2860"/>
    <w:rPr>
      <w:rFonts w:asciiTheme="minorHAnsi" w:eastAsiaTheme="majorEastAsia" w:hAnsiTheme="minorHAnsi" w:cstheme="minorHAnsi"/>
      <w:b/>
      <w:sz w:val="24"/>
      <w:szCs w:val="24"/>
    </w:rPr>
  </w:style>
  <w:style w:type="character" w:customStyle="1" w:styleId="Heading4Char">
    <w:name w:val="Heading 4 Char"/>
    <w:basedOn w:val="DefaultParagraphFont"/>
    <w:link w:val="Heading4"/>
    <w:uiPriority w:val="9"/>
    <w:rsid w:val="00BB0EE0"/>
    <w:rPr>
      <w:rFonts w:ascii="Calibri" w:hAnsi="Calibri"/>
      <w:i/>
      <w:sz w:val="24"/>
      <w:szCs w:val="24"/>
    </w:rPr>
  </w:style>
  <w:style w:type="character" w:styleId="EndnoteReference">
    <w:name w:val="endnote reference"/>
    <w:basedOn w:val="DefaultParagraphFont"/>
    <w:uiPriority w:val="99"/>
    <w:unhideWhenUsed/>
    <w:rsid w:val="00644AAB"/>
    <w:rPr>
      <w:vertAlign w:val="superscript"/>
    </w:rPr>
  </w:style>
  <w:style w:type="character" w:customStyle="1" w:styleId="EndnoteTextChar">
    <w:name w:val="Endnote Text Char"/>
    <w:basedOn w:val="DefaultParagraphFont"/>
    <w:link w:val="EndnoteText"/>
    <w:uiPriority w:val="99"/>
    <w:rsid w:val="00644AAB"/>
  </w:style>
  <w:style w:type="paragraph" w:styleId="EndnoteText">
    <w:name w:val="endnote text"/>
    <w:basedOn w:val="Normal"/>
    <w:link w:val="EndnoteTextChar"/>
    <w:uiPriority w:val="99"/>
    <w:unhideWhenUsed/>
    <w:rsid w:val="00644AAB"/>
    <w:rPr>
      <w:rFonts w:ascii="Times New Roman" w:hAnsi="Times New Roman"/>
      <w:sz w:val="20"/>
      <w:szCs w:val="20"/>
    </w:rPr>
  </w:style>
  <w:style w:type="character" w:customStyle="1" w:styleId="EndnoteTextChar1">
    <w:name w:val="Endnote Text Char1"/>
    <w:basedOn w:val="DefaultParagraphFont"/>
    <w:rsid w:val="00644AAB"/>
    <w:rPr>
      <w:rFonts w:ascii="Calibri" w:hAnsi="Calibri"/>
    </w:rPr>
  </w:style>
  <w:style w:type="paragraph" w:styleId="Revision">
    <w:name w:val="Revision"/>
    <w:hidden/>
    <w:uiPriority w:val="99"/>
    <w:semiHidden/>
    <w:rsid w:val="00961EA8"/>
    <w:rPr>
      <w:rFonts w:ascii="Calibri" w:hAnsi="Calibri"/>
      <w:sz w:val="24"/>
      <w:szCs w:val="24"/>
    </w:rPr>
  </w:style>
  <w:style w:type="character" w:styleId="LineNumber">
    <w:name w:val="line number"/>
    <w:basedOn w:val="DefaultParagraphFont"/>
    <w:rsid w:val="008F31BC"/>
  </w:style>
  <w:style w:type="paragraph" w:styleId="NormalWeb">
    <w:name w:val="Normal (Web)"/>
    <w:basedOn w:val="Normal"/>
    <w:uiPriority w:val="99"/>
    <w:unhideWhenUsed/>
    <w:rsid w:val="00CA3EB4"/>
    <w:pPr>
      <w:spacing w:before="100" w:beforeAutospacing="1" w:after="100" w:afterAutospacing="1"/>
    </w:pPr>
    <w:rPr>
      <w:rFonts w:ascii="Times New Roman" w:hAnsi="Times New Roman"/>
    </w:rPr>
  </w:style>
  <w:style w:type="paragraph" w:customStyle="1" w:styleId="xmsolistparagraph">
    <w:name w:val="x_msolistparagraph"/>
    <w:basedOn w:val="Normal"/>
    <w:rsid w:val="00AF02F4"/>
    <w:pPr>
      <w:spacing w:before="100" w:beforeAutospacing="1" w:after="100" w:afterAutospacing="1"/>
    </w:pPr>
    <w:rPr>
      <w:rFonts w:ascii="Times New Roman" w:hAnsi="Times New Roman"/>
    </w:rPr>
  </w:style>
  <w:style w:type="character" w:customStyle="1" w:styleId="Heading5Char">
    <w:name w:val="Heading 5 Char"/>
    <w:basedOn w:val="DefaultParagraphFont"/>
    <w:link w:val="Heading5"/>
    <w:uiPriority w:val="9"/>
    <w:rsid w:val="00190E17"/>
    <w:rPr>
      <w:rFonts w:asciiTheme="majorHAnsi" w:eastAsiaTheme="majorEastAsia" w:hAnsiTheme="majorHAnsi" w:cstheme="majorBidi"/>
      <w:color w:val="2F5496" w:themeColor="accent1" w:themeShade="BF"/>
      <w:sz w:val="24"/>
      <w:szCs w:val="24"/>
    </w:rPr>
  </w:style>
  <w:style w:type="character" w:customStyle="1" w:styleId="ListParagraphChar">
    <w:name w:val="List Paragraph Char"/>
    <w:basedOn w:val="DefaultParagraphFont"/>
    <w:link w:val="ListParagraph"/>
    <w:uiPriority w:val="34"/>
    <w:rsid w:val="00190E17"/>
    <w:rPr>
      <w:rFonts w:ascii="Calibri" w:eastAsia="Calibri" w:hAnsi="Calibri"/>
      <w:sz w:val="22"/>
      <w:szCs w:val="22"/>
    </w:rPr>
  </w:style>
  <w:style w:type="paragraph" w:customStyle="1" w:styleId="Normal1">
    <w:name w:val="Normal1"/>
    <w:rsid w:val="00190E17"/>
    <w:rPr>
      <w:color w:val="000000"/>
      <w:sz w:val="24"/>
      <w:szCs w:val="24"/>
    </w:rPr>
  </w:style>
  <w:style w:type="character" w:styleId="FootnoteReference">
    <w:name w:val="footnote reference"/>
    <w:uiPriority w:val="99"/>
    <w:rsid w:val="00190E17"/>
    <w:rPr>
      <w:vertAlign w:val="superscript"/>
    </w:rPr>
  </w:style>
  <w:style w:type="paragraph" w:styleId="FootnoteText">
    <w:name w:val="footnote text"/>
    <w:basedOn w:val="Normal"/>
    <w:link w:val="FootnoteTextChar"/>
    <w:uiPriority w:val="99"/>
    <w:rsid w:val="00190E17"/>
    <w:rPr>
      <w:rFonts w:ascii="Palatino" w:eastAsia="Times" w:hAnsi="Palatino"/>
      <w:sz w:val="20"/>
      <w:szCs w:val="20"/>
    </w:rPr>
  </w:style>
  <w:style w:type="character" w:customStyle="1" w:styleId="FootnoteTextChar">
    <w:name w:val="Footnote Text Char"/>
    <w:basedOn w:val="DefaultParagraphFont"/>
    <w:link w:val="FootnoteText"/>
    <w:uiPriority w:val="99"/>
    <w:rsid w:val="00190E17"/>
    <w:rPr>
      <w:rFonts w:ascii="Palatino" w:eastAsia="Times" w:hAnsi="Palatino"/>
    </w:rPr>
  </w:style>
  <w:style w:type="paragraph" w:customStyle="1" w:styleId="HL4V2">
    <w:name w:val="HL4 V2"/>
    <w:basedOn w:val="Heading4"/>
    <w:link w:val="HL4V2Char"/>
    <w:qFormat/>
    <w:rsid w:val="00190E17"/>
    <w:pPr>
      <w:keepNext/>
      <w:keepLines/>
      <w:spacing w:before="240" w:after="0" w:line="259" w:lineRule="auto"/>
    </w:pPr>
    <w:rPr>
      <w:rFonts w:asciiTheme="minorHAnsi" w:eastAsiaTheme="majorEastAsia" w:hAnsiTheme="minorHAnsi" w:cstheme="minorHAnsi"/>
      <w:b/>
      <w:i w:val="0"/>
      <w:iCs/>
    </w:rPr>
  </w:style>
  <w:style w:type="paragraph" w:customStyle="1" w:styleId="HL3V2">
    <w:name w:val="HL 3 V2"/>
    <w:basedOn w:val="Heading3"/>
    <w:link w:val="HL3V2Char"/>
    <w:qFormat/>
    <w:rsid w:val="00190E17"/>
    <w:pPr>
      <w:spacing w:before="0" w:after="240"/>
      <w:jc w:val="center"/>
    </w:pPr>
    <w:rPr>
      <w:rFonts w:ascii="Calibri" w:hAnsi="Calibri" w:cs="Calibri"/>
      <w:sz w:val="32"/>
    </w:rPr>
  </w:style>
  <w:style w:type="character" w:customStyle="1" w:styleId="HL4V2Char">
    <w:name w:val="HL4 V2 Char"/>
    <w:basedOn w:val="Heading3Char"/>
    <w:link w:val="HL4V2"/>
    <w:rsid w:val="00190E17"/>
    <w:rPr>
      <w:rFonts w:asciiTheme="minorHAnsi" w:eastAsiaTheme="majorEastAsia" w:hAnsiTheme="minorHAnsi" w:cstheme="minorHAnsi"/>
      <w:b/>
      <w:iCs/>
      <w:sz w:val="24"/>
      <w:szCs w:val="24"/>
    </w:rPr>
  </w:style>
  <w:style w:type="character" w:customStyle="1" w:styleId="HL3V2Char">
    <w:name w:val="HL 3 V2 Char"/>
    <w:basedOn w:val="Heading3Char"/>
    <w:link w:val="HL3V2"/>
    <w:rsid w:val="00190E17"/>
    <w:rPr>
      <w:rFonts w:ascii="Calibri" w:eastAsiaTheme="majorEastAsia" w:hAnsi="Calibri" w:cs="Calibri"/>
      <w:b/>
      <w:sz w:val="32"/>
      <w:szCs w:val="24"/>
    </w:rPr>
  </w:style>
  <w:style w:type="paragraph" w:customStyle="1" w:styleId="NumberedList">
    <w:name w:val="Numbered List"/>
    <w:basedOn w:val="ListParagraph"/>
    <w:link w:val="NumberedListChar"/>
    <w:qFormat/>
    <w:rsid w:val="00190E17"/>
    <w:pPr>
      <w:numPr>
        <w:numId w:val="1"/>
      </w:numPr>
    </w:pPr>
    <w:rPr>
      <w:rFonts w:asciiTheme="minorHAnsi" w:hAnsiTheme="minorHAnsi" w:cstheme="minorHAnsi"/>
      <w:sz w:val="24"/>
      <w:szCs w:val="24"/>
    </w:rPr>
  </w:style>
  <w:style w:type="character" w:customStyle="1" w:styleId="NumberedListChar">
    <w:name w:val="Numbered List Char"/>
    <w:basedOn w:val="ListParagraphChar"/>
    <w:link w:val="NumberedList"/>
    <w:rsid w:val="00190E17"/>
    <w:rPr>
      <w:rFonts w:asciiTheme="minorHAnsi" w:eastAsia="Calibri" w:hAnsiTheme="minorHAnsi" w:cstheme="minorHAnsi"/>
      <w:sz w:val="24"/>
      <w:szCs w:val="24"/>
    </w:rPr>
  </w:style>
  <w:style w:type="paragraph" w:styleId="TOC1">
    <w:name w:val="toc 1"/>
    <w:basedOn w:val="Normal"/>
    <w:next w:val="Normal"/>
    <w:autoRedefine/>
    <w:uiPriority w:val="39"/>
    <w:unhideWhenUsed/>
    <w:rsid w:val="00190E17"/>
    <w:pPr>
      <w:tabs>
        <w:tab w:val="right" w:pos="9350"/>
      </w:tabs>
      <w:spacing w:before="240" w:after="100" w:line="259" w:lineRule="auto"/>
    </w:pPr>
    <w:rPr>
      <w:rFonts w:asciiTheme="minorHAnsi" w:eastAsiaTheme="minorHAnsi" w:hAnsiTheme="minorHAnsi" w:cstheme="minorBidi"/>
      <w:b/>
      <w:noProof/>
      <w:sz w:val="22"/>
      <w:szCs w:val="22"/>
    </w:rPr>
  </w:style>
  <w:style w:type="paragraph" w:styleId="TOC2">
    <w:name w:val="toc 2"/>
    <w:basedOn w:val="Normal"/>
    <w:next w:val="Normal"/>
    <w:autoRedefine/>
    <w:uiPriority w:val="39"/>
    <w:unhideWhenUsed/>
    <w:rsid w:val="00190E17"/>
    <w:pPr>
      <w:tabs>
        <w:tab w:val="right" w:pos="9350"/>
      </w:tabs>
      <w:spacing w:after="100" w:line="259" w:lineRule="auto"/>
    </w:pPr>
    <w:rPr>
      <w:rFonts w:eastAsiaTheme="minorHAnsi" w:cs="Calibri"/>
      <w:b/>
      <w:noProof/>
    </w:rPr>
  </w:style>
  <w:style w:type="paragraph" w:styleId="TOC3">
    <w:name w:val="toc 3"/>
    <w:basedOn w:val="Normal"/>
    <w:next w:val="Normal"/>
    <w:autoRedefine/>
    <w:uiPriority w:val="39"/>
    <w:unhideWhenUsed/>
    <w:rsid w:val="00190E17"/>
    <w:pPr>
      <w:spacing w:after="100" w:line="259" w:lineRule="auto"/>
      <w:ind w:left="440"/>
    </w:pPr>
    <w:rPr>
      <w:rFonts w:asciiTheme="minorHAnsi" w:eastAsiaTheme="minorHAnsi" w:hAnsiTheme="minorHAnsi" w:cstheme="minorBidi"/>
      <w:sz w:val="22"/>
      <w:szCs w:val="22"/>
    </w:rPr>
  </w:style>
  <w:style w:type="paragraph" w:styleId="TOC4">
    <w:name w:val="toc 4"/>
    <w:basedOn w:val="Normal"/>
    <w:next w:val="Normal"/>
    <w:autoRedefine/>
    <w:uiPriority w:val="39"/>
    <w:unhideWhenUsed/>
    <w:rsid w:val="00190E17"/>
    <w:pPr>
      <w:spacing w:after="100" w:line="259" w:lineRule="auto"/>
      <w:ind w:left="660"/>
    </w:pPr>
    <w:rPr>
      <w:rFonts w:asciiTheme="minorHAnsi" w:eastAsiaTheme="minorHAnsi" w:hAnsiTheme="minorHAnsi" w:cstheme="minorBidi"/>
      <w:sz w:val="22"/>
      <w:szCs w:val="22"/>
    </w:rPr>
  </w:style>
  <w:style w:type="character" w:styleId="Mention">
    <w:name w:val="Mention"/>
    <w:basedOn w:val="DefaultParagraphFont"/>
    <w:uiPriority w:val="99"/>
    <w:unhideWhenUsed/>
    <w:rsid w:val="00190E17"/>
    <w:rPr>
      <w:color w:val="2B579A"/>
      <w:shd w:val="clear" w:color="auto" w:fill="E1DFDD"/>
    </w:rPr>
  </w:style>
  <w:style w:type="character" w:customStyle="1" w:styleId="Heading6Char">
    <w:name w:val="Heading 6 Char"/>
    <w:basedOn w:val="DefaultParagraphFont"/>
    <w:link w:val="Heading6"/>
    <w:uiPriority w:val="9"/>
    <w:semiHidden/>
    <w:rsid w:val="00463306"/>
    <w:rPr>
      <w:rFonts w:asciiTheme="minorHAnsi" w:eastAsiaTheme="majorEastAsia" w:hAnsiTheme="minorHAnsi" w:cstheme="majorBidi"/>
      <w:b/>
      <w:sz w:val="24"/>
      <w:szCs w:val="22"/>
    </w:rPr>
  </w:style>
  <w:style w:type="character" w:customStyle="1" w:styleId="Heading7Char">
    <w:name w:val="Heading 7 Char"/>
    <w:basedOn w:val="DefaultParagraphFont"/>
    <w:link w:val="Heading7"/>
    <w:uiPriority w:val="9"/>
    <w:semiHidden/>
    <w:rsid w:val="00463306"/>
    <w:rPr>
      <w:rFonts w:asciiTheme="minorHAnsi" w:eastAsiaTheme="majorEastAsia" w:hAnsiTheme="minorHAnsi" w:cstheme="majorBidi"/>
      <w:i/>
      <w:iCs/>
      <w:color w:val="1F3763" w:themeColor="accent1" w:themeShade="7F"/>
      <w:sz w:val="24"/>
      <w:szCs w:val="22"/>
    </w:rPr>
  </w:style>
  <w:style w:type="paragraph" w:styleId="Title">
    <w:name w:val="Title"/>
    <w:basedOn w:val="Normal"/>
    <w:next w:val="Normal"/>
    <w:link w:val="TitleChar"/>
    <w:uiPriority w:val="10"/>
    <w:qFormat/>
    <w:rsid w:val="00463306"/>
    <w:pPr>
      <w:spacing w:before="120" w:after="120"/>
      <w:contextualSpacing/>
    </w:pPr>
    <w:rPr>
      <w:rFonts w:asciiTheme="minorHAnsi" w:eastAsiaTheme="majorEastAsia" w:hAnsiTheme="minorHAnsi" w:cstheme="majorBidi"/>
      <w:spacing w:val="-10"/>
      <w:kern w:val="28"/>
      <w:sz w:val="56"/>
      <w:szCs w:val="56"/>
    </w:rPr>
  </w:style>
  <w:style w:type="character" w:customStyle="1" w:styleId="TitleChar">
    <w:name w:val="Title Char"/>
    <w:basedOn w:val="DefaultParagraphFont"/>
    <w:link w:val="Title"/>
    <w:uiPriority w:val="10"/>
    <w:rsid w:val="00463306"/>
    <w:rPr>
      <w:rFonts w:asciiTheme="minorHAnsi" w:eastAsiaTheme="majorEastAsia" w:hAnsiTheme="minorHAnsi" w:cstheme="majorBidi"/>
      <w:spacing w:val="-10"/>
      <w:kern w:val="28"/>
      <w:sz w:val="56"/>
      <w:szCs w:val="56"/>
    </w:rPr>
  </w:style>
  <w:style w:type="paragraph" w:styleId="NoSpacing">
    <w:name w:val="No Spacing"/>
    <w:uiPriority w:val="2"/>
    <w:qFormat/>
    <w:rsid w:val="00463306"/>
    <w:rPr>
      <w:rFonts w:ascii="Arial" w:eastAsiaTheme="minorHAnsi" w:hAnsi="Arial" w:cstheme="minorBidi"/>
      <w:sz w:val="24"/>
      <w:szCs w:val="22"/>
    </w:rPr>
  </w:style>
  <w:style w:type="paragraph" w:styleId="Subtitle">
    <w:name w:val="Subtitle"/>
    <w:basedOn w:val="Normal"/>
    <w:next w:val="Normal"/>
    <w:link w:val="SubtitleChar"/>
    <w:uiPriority w:val="11"/>
    <w:qFormat/>
    <w:rsid w:val="00463306"/>
    <w:pPr>
      <w:numPr>
        <w:ilvl w:val="1"/>
      </w:numPr>
      <w:spacing w:after="240"/>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uiPriority w:val="11"/>
    <w:rsid w:val="00463306"/>
    <w:rPr>
      <w:rFonts w:asciiTheme="minorHAnsi" w:eastAsiaTheme="minorEastAsia" w:hAnsiTheme="minorHAnsi" w:cstheme="minorBidi"/>
      <w:color w:val="5A5A5A" w:themeColor="text1" w:themeTint="A5"/>
      <w:spacing w:val="15"/>
      <w:sz w:val="24"/>
      <w:szCs w:val="22"/>
    </w:rPr>
  </w:style>
  <w:style w:type="character" w:styleId="PlaceholderText">
    <w:name w:val="Placeholder Text"/>
    <w:basedOn w:val="DefaultParagraphFont"/>
    <w:uiPriority w:val="99"/>
    <w:semiHidden/>
    <w:rsid w:val="00463306"/>
    <w:rPr>
      <w:color w:val="808080"/>
    </w:rPr>
  </w:style>
  <w:style w:type="table" w:customStyle="1" w:styleId="TableGrid1">
    <w:name w:val="Table Grid1"/>
    <w:basedOn w:val="TableNormal"/>
    <w:next w:val="TableGrid"/>
    <w:uiPriority w:val="59"/>
    <w:rsid w:val="00463306"/>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463306"/>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463306"/>
    <w:pPr>
      <w:spacing w:before="100" w:beforeAutospacing="1" w:after="100" w:afterAutospacing="1"/>
    </w:pPr>
    <w:rPr>
      <w:rFonts w:ascii="Times New Roman" w:hAnsi="Times New Roman"/>
    </w:rPr>
  </w:style>
  <w:style w:type="character" w:customStyle="1" w:styleId="normaltextrun">
    <w:name w:val="normaltextrun"/>
    <w:basedOn w:val="DefaultParagraphFont"/>
    <w:rsid w:val="00463306"/>
  </w:style>
  <w:style w:type="character" w:customStyle="1" w:styleId="eop">
    <w:name w:val="eop"/>
    <w:basedOn w:val="DefaultParagraphFont"/>
    <w:rsid w:val="004633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500035">
      <w:bodyDiv w:val="1"/>
      <w:marLeft w:val="0"/>
      <w:marRight w:val="0"/>
      <w:marTop w:val="0"/>
      <w:marBottom w:val="0"/>
      <w:divBdr>
        <w:top w:val="none" w:sz="0" w:space="0" w:color="auto"/>
        <w:left w:val="none" w:sz="0" w:space="0" w:color="auto"/>
        <w:bottom w:val="none" w:sz="0" w:space="0" w:color="auto"/>
        <w:right w:val="none" w:sz="0" w:space="0" w:color="auto"/>
      </w:divBdr>
      <w:divsChild>
        <w:div w:id="1175416746">
          <w:marLeft w:val="0"/>
          <w:marRight w:val="0"/>
          <w:marTop w:val="0"/>
          <w:marBottom w:val="0"/>
          <w:divBdr>
            <w:top w:val="none" w:sz="0" w:space="0" w:color="auto"/>
            <w:left w:val="none" w:sz="0" w:space="0" w:color="auto"/>
            <w:bottom w:val="none" w:sz="0" w:space="0" w:color="auto"/>
            <w:right w:val="none" w:sz="0" w:space="0" w:color="auto"/>
          </w:divBdr>
          <w:divsChild>
            <w:div w:id="1534657708">
              <w:marLeft w:val="0"/>
              <w:marRight w:val="0"/>
              <w:marTop w:val="0"/>
              <w:marBottom w:val="0"/>
              <w:divBdr>
                <w:top w:val="none" w:sz="0" w:space="0" w:color="auto"/>
                <w:left w:val="none" w:sz="0" w:space="0" w:color="auto"/>
                <w:bottom w:val="none" w:sz="0" w:space="0" w:color="auto"/>
                <w:right w:val="none" w:sz="0" w:space="0" w:color="auto"/>
              </w:divBdr>
              <w:divsChild>
                <w:div w:id="139874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0473911">
      <w:bodyDiv w:val="1"/>
      <w:marLeft w:val="0"/>
      <w:marRight w:val="0"/>
      <w:marTop w:val="0"/>
      <w:marBottom w:val="0"/>
      <w:divBdr>
        <w:top w:val="none" w:sz="0" w:space="0" w:color="auto"/>
        <w:left w:val="none" w:sz="0" w:space="0" w:color="auto"/>
        <w:bottom w:val="none" w:sz="0" w:space="0" w:color="auto"/>
        <w:right w:val="none" w:sz="0" w:space="0" w:color="auto"/>
      </w:divBdr>
    </w:div>
    <w:div w:id="1052576143">
      <w:bodyDiv w:val="1"/>
      <w:marLeft w:val="0"/>
      <w:marRight w:val="0"/>
      <w:marTop w:val="0"/>
      <w:marBottom w:val="0"/>
      <w:divBdr>
        <w:top w:val="none" w:sz="0" w:space="0" w:color="auto"/>
        <w:left w:val="none" w:sz="0" w:space="0" w:color="auto"/>
        <w:bottom w:val="none" w:sz="0" w:space="0" w:color="auto"/>
        <w:right w:val="none" w:sz="0" w:space="0" w:color="auto"/>
      </w:divBdr>
    </w:div>
    <w:div w:id="1073813146">
      <w:bodyDiv w:val="1"/>
      <w:marLeft w:val="0"/>
      <w:marRight w:val="0"/>
      <w:marTop w:val="0"/>
      <w:marBottom w:val="0"/>
      <w:divBdr>
        <w:top w:val="none" w:sz="0" w:space="0" w:color="auto"/>
        <w:left w:val="none" w:sz="0" w:space="0" w:color="auto"/>
        <w:bottom w:val="none" w:sz="0" w:space="0" w:color="auto"/>
        <w:right w:val="none" w:sz="0" w:space="0" w:color="auto"/>
      </w:divBdr>
    </w:div>
    <w:div w:id="1202286099">
      <w:bodyDiv w:val="1"/>
      <w:marLeft w:val="0"/>
      <w:marRight w:val="0"/>
      <w:marTop w:val="0"/>
      <w:marBottom w:val="0"/>
      <w:divBdr>
        <w:top w:val="none" w:sz="0" w:space="0" w:color="auto"/>
        <w:left w:val="none" w:sz="0" w:space="0" w:color="auto"/>
        <w:bottom w:val="none" w:sz="0" w:space="0" w:color="auto"/>
        <w:right w:val="none" w:sz="0" w:space="0" w:color="auto"/>
      </w:divBdr>
    </w:div>
    <w:div w:id="1392004619">
      <w:bodyDiv w:val="1"/>
      <w:marLeft w:val="0"/>
      <w:marRight w:val="0"/>
      <w:marTop w:val="0"/>
      <w:marBottom w:val="0"/>
      <w:divBdr>
        <w:top w:val="none" w:sz="0" w:space="0" w:color="auto"/>
        <w:left w:val="none" w:sz="0" w:space="0" w:color="auto"/>
        <w:bottom w:val="none" w:sz="0" w:space="0" w:color="auto"/>
        <w:right w:val="none" w:sz="0" w:space="0" w:color="auto"/>
      </w:divBdr>
    </w:div>
    <w:div w:id="1511522784">
      <w:bodyDiv w:val="1"/>
      <w:marLeft w:val="0"/>
      <w:marRight w:val="0"/>
      <w:marTop w:val="0"/>
      <w:marBottom w:val="0"/>
      <w:divBdr>
        <w:top w:val="none" w:sz="0" w:space="0" w:color="auto"/>
        <w:left w:val="none" w:sz="0" w:space="0" w:color="auto"/>
        <w:bottom w:val="none" w:sz="0" w:space="0" w:color="auto"/>
        <w:right w:val="none" w:sz="0" w:space="0" w:color="auto"/>
      </w:divBdr>
    </w:div>
    <w:div w:id="1776173595">
      <w:bodyDiv w:val="1"/>
      <w:marLeft w:val="0"/>
      <w:marRight w:val="0"/>
      <w:marTop w:val="0"/>
      <w:marBottom w:val="0"/>
      <w:divBdr>
        <w:top w:val="none" w:sz="0" w:space="0" w:color="auto"/>
        <w:left w:val="none" w:sz="0" w:space="0" w:color="auto"/>
        <w:bottom w:val="none" w:sz="0" w:space="0" w:color="auto"/>
        <w:right w:val="none" w:sz="0" w:space="0" w:color="auto"/>
      </w:divBdr>
    </w:div>
    <w:div w:id="2064282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tc.ca.gov/notices/rulemaking.html"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4c3acd45-541a-447d-b100-853e2f4c1c0f">
      <UserInfo>
        <DisplayName/>
        <AccountId xsi:nil="true"/>
        <AccountType/>
      </UserInfo>
    </SharedWithUsers>
    <TaxCatchAll xmlns="4c3acd45-541a-447d-b100-853e2f4c1c0f" xsi:nil="true"/>
    <lcf76f155ced4ddcb4097134ff3c332f xmlns="9803f46a-11bf-48f7-81fb-4a99cde79948">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8A00C9505E3AF44BEE2BA095A360824" ma:contentTypeVersion="14" ma:contentTypeDescription="Create a new document." ma:contentTypeScope="" ma:versionID="5618bed078d49ab51dcb00e62b64d098">
  <xsd:schema xmlns:xsd="http://www.w3.org/2001/XMLSchema" xmlns:xs="http://www.w3.org/2001/XMLSchema" xmlns:p="http://schemas.microsoft.com/office/2006/metadata/properties" xmlns:ns2="9803f46a-11bf-48f7-81fb-4a99cde79948" xmlns:ns3="4c3acd45-541a-447d-b100-853e2f4c1c0f" targetNamespace="http://schemas.microsoft.com/office/2006/metadata/properties" ma:root="true" ma:fieldsID="eee11244e00352168ff07dbcae50af36" ns2:_="" ns3:_="">
    <xsd:import namespace="9803f46a-11bf-48f7-81fb-4a99cde79948"/>
    <xsd:import namespace="4c3acd45-541a-447d-b100-853e2f4c1c0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03f46a-11bf-48f7-81fb-4a99cde799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184ffdf-fc1b-4c9a-9cb0-b65f1b3232d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c3acd45-541a-447d-b100-853e2f4c1c0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77f5de3c-9c19-4678-bc4e-050f2cac73b4}" ma:internalName="TaxCatchAll" ma:showField="CatchAllData" ma:web="4c3acd45-541a-447d-b100-853e2f4c1c0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F342F0-F682-45A4-A2D8-EAD27D82949C}">
  <ds:schemaRefs>
    <ds:schemaRef ds:uri="http://schemas.microsoft.com/office/2006/metadata/properties"/>
    <ds:schemaRef ds:uri="http://schemas.microsoft.com/office/infopath/2007/PartnerControls"/>
    <ds:schemaRef ds:uri="4c3acd45-541a-447d-b100-853e2f4c1c0f"/>
    <ds:schemaRef ds:uri="9803f46a-11bf-48f7-81fb-4a99cde79948"/>
  </ds:schemaRefs>
</ds:datastoreItem>
</file>

<file path=customXml/itemProps2.xml><?xml version="1.0" encoding="utf-8"?>
<ds:datastoreItem xmlns:ds="http://schemas.openxmlformats.org/officeDocument/2006/customXml" ds:itemID="{ABBA2056-25F8-4EB2-B304-CC678DAF27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03f46a-11bf-48f7-81fb-4a99cde79948"/>
    <ds:schemaRef ds:uri="4c3acd45-541a-447d-b100-853e2f4c1c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30DFACA-63B0-4485-8F5F-56A8D481DB46}">
  <ds:schemaRefs>
    <ds:schemaRef ds:uri="http://schemas.microsoft.com/sharepoint/v3/contenttype/forms"/>
  </ds:schemaRefs>
</ds:datastoreItem>
</file>

<file path=customXml/itemProps4.xml><?xml version="1.0" encoding="utf-8"?>
<ds:datastoreItem xmlns:ds="http://schemas.openxmlformats.org/officeDocument/2006/customXml" ds:itemID="{350496D3-6DDF-4791-BF7F-B71F6CEB69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7</Pages>
  <Words>2534</Words>
  <Characters>14448</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Notice of Proposed Amendments and Addition to T5 Regulations - PPS</vt:lpstr>
    </vt:vector>
  </TitlesOfParts>
  <Company>CCTC</Company>
  <LinksUpToDate>false</LinksUpToDate>
  <CharactersWithSpaces>16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5-Day Notice of Modifications and Supplemental Justification to Proposed Rulemaking: Title 5. Education, Division 8 Commission on Teacher Credentialing</dc:title>
  <dc:subject/>
  <dc:creator>Kathryn.Taylor@ctc.ca.gov</dc:creator>
  <cp:keywords/>
  <cp:lastModifiedBy>Hu, Brendan</cp:lastModifiedBy>
  <cp:revision>3</cp:revision>
  <cp:lastPrinted>2018-12-05T20:07:00Z</cp:lastPrinted>
  <dcterms:created xsi:type="dcterms:W3CDTF">2022-11-18T19:50:00Z</dcterms:created>
  <dcterms:modified xsi:type="dcterms:W3CDTF">2022-11-18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A00C9505E3AF44BEE2BA095A360824</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y fmtid="{D5CDD505-2E9C-101B-9397-08002B2CF9AE}" pid="9" name="MediaServiceImageTags">
    <vt:lpwstr/>
  </property>
  <property fmtid="{D5CDD505-2E9C-101B-9397-08002B2CF9AE}" pid="10" name="SaveLocal">
    <vt:bool>true</vt:bool>
  </property>
</Properties>
</file>